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9" w:type="dxa"/>
        <w:tblInd w:w="-115" w:type="dxa"/>
        <w:tblLayout w:type="fixed"/>
        <w:tblLook w:val="0000" w:firstRow="0" w:lastRow="0" w:firstColumn="0" w:lastColumn="0" w:noHBand="0" w:noVBand="0"/>
      </w:tblPr>
      <w:tblGrid>
        <w:gridCol w:w="3058"/>
        <w:gridCol w:w="3854"/>
        <w:gridCol w:w="2977"/>
      </w:tblGrid>
      <w:tr w:rsidR="00FC713A" w:rsidRPr="00D16C29" w14:paraId="534B6F7C" w14:textId="77777777" w:rsidTr="00030657">
        <w:trPr>
          <w:trHeight w:val="2840"/>
        </w:trPr>
        <w:tc>
          <w:tcPr>
            <w:tcW w:w="98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17969" w14:textId="77777777" w:rsidR="00FC713A" w:rsidRPr="00D16C29" w:rsidRDefault="00FC713A" w:rsidP="00030657">
            <w:pPr>
              <w:rPr>
                <w:rFonts w:ascii="Arial" w:hAnsi="Arial" w:cs="Arial"/>
                <w:sz w:val="20"/>
                <w:szCs w:val="20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anchor distT="0" distB="0" distL="114300" distR="114300" simplePos="0" relativeHeight="251657216" behindDoc="0" locked="0" layoutInCell="1" allowOverlap="1" wp14:anchorId="04552A6E" wp14:editId="41DF1387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184150</wp:posOffset>
                  </wp:positionV>
                  <wp:extent cx="2107565" cy="666750"/>
                  <wp:effectExtent l="0" t="0" r="6985" b="0"/>
                  <wp:wrapNone/>
                  <wp:docPr id="4" name="Picture 4" descr="C:\Users\Admin\Pictures\JATA KP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dmin\Pictures\JATA KP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756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935" distR="114935" simplePos="0" relativeHeight="251655168" behindDoc="0" locked="0" layoutInCell="1" allowOverlap="1" wp14:anchorId="6649CA97" wp14:editId="25FCF3B7">
                      <wp:simplePos x="0" y="0"/>
                      <wp:positionH relativeFrom="margin">
                        <wp:posOffset>2319020</wp:posOffset>
                      </wp:positionH>
                      <wp:positionV relativeFrom="paragraph">
                        <wp:posOffset>123190</wp:posOffset>
                      </wp:positionV>
                      <wp:extent cx="3825240" cy="1495425"/>
                      <wp:effectExtent l="0" t="0" r="0" b="0"/>
                      <wp:wrapNone/>
                      <wp:docPr id="11287" name="Text Box 112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25240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E0A43F0" w14:textId="77777777" w:rsidR="00FC713A" w:rsidRPr="00E10D53" w:rsidRDefault="00FC713A" w:rsidP="00FC713A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 w:rsidRPr="00E10D53"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BAHAGIAN PENDIDIKAN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DAN LATIHAN </w:t>
                                  </w:r>
                                  <w:r w:rsidRPr="00E10D53"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TEKNIK VOKASIONAL</w:t>
                                  </w:r>
                                </w:p>
                                <w:p w14:paraId="4ADD2C26" w14:textId="77777777" w:rsidR="00FC713A" w:rsidRPr="00E10D53" w:rsidRDefault="00FC713A" w:rsidP="00FC713A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 w:rsidRPr="00E10D53"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KEMENTERIAN PENDIDIKAN MALAYSIA</w:t>
                                  </w:r>
                                </w:p>
                                <w:p w14:paraId="21F37F1B" w14:textId="77777777" w:rsidR="00FC713A" w:rsidRPr="00E10D53" w:rsidRDefault="00FC713A" w:rsidP="00FC713A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 w:rsidRPr="00E10D53"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ARAS 5 &amp; 6, BLOK E14, KOMPLEKS E,</w:t>
                                  </w:r>
                                </w:p>
                                <w:p w14:paraId="155FE55C" w14:textId="77777777" w:rsidR="00FC713A" w:rsidRDefault="00FC713A" w:rsidP="00FC713A">
                                  <w:pPr>
                                    <w:rPr>
                                      <w:rFonts w:ascii="Arial" w:hAnsi="Arial" w:cs="Arial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PUSAT PENTADBIRAN KERAJAAN </w:t>
                                  </w:r>
                                  <w:r w:rsidRPr="00E10D53"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PERSEKUTUAN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 </w:t>
                                  </w:r>
                                </w:p>
                                <w:p w14:paraId="1AEEB6E4" w14:textId="77777777" w:rsidR="00FC713A" w:rsidRPr="00E254FB" w:rsidRDefault="00FC713A" w:rsidP="00FC713A">
                                  <w:pPr>
                                    <w:pStyle w:val="CommentText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nl-NL"/>
                                    </w:rPr>
                                  </w:pPr>
                                </w:p>
                                <w:p w14:paraId="52EB12B5" w14:textId="77777777" w:rsidR="00FC713A" w:rsidRDefault="00FC713A" w:rsidP="00FC713A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  <w:t>KERTAS KERJA</w:t>
                                  </w:r>
                                </w:p>
                                <w:p w14:paraId="1F398757" w14:textId="77777777" w:rsidR="00FC713A" w:rsidRPr="00C00C44" w:rsidRDefault="00FC713A" w:rsidP="00FC713A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(WORK</w:t>
                                  </w:r>
                                  <w:r w:rsidRPr="00C00C44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 xml:space="preserve"> S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HEET</w:t>
                                  </w:r>
                                  <w:r w:rsidRPr="00C00C44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49CA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287" o:spid="_x0000_s1026" type="#_x0000_t202" style="position:absolute;margin-left:182.6pt;margin-top:9.7pt;width:301.2pt;height:117.75pt;z-index:251655168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" stroked="f">
                      <v:fill opacity="0"/>
                      <v:textbox inset="0,0,0,0">
                        <w:txbxContent>
                          <w:p w14:paraId="5E0A43F0" w14:textId="77777777" w:rsidR="00FC713A" w:rsidRPr="00E10D53" w:rsidRDefault="00FC713A" w:rsidP="00FC713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 w:rsidRPr="00E10D53"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BAHAGIAN PENDIDIKAN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DAN LATIHAN </w:t>
                            </w:r>
                            <w:r w:rsidRPr="00E10D53"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TEKNIK VOKASIONAL</w:t>
                            </w:r>
                          </w:p>
                          <w:p w14:paraId="4ADD2C26" w14:textId="77777777" w:rsidR="00FC713A" w:rsidRPr="00E10D53" w:rsidRDefault="00FC713A" w:rsidP="00FC713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 w:rsidRPr="00E10D53"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KEMENTERIAN PENDIDIKAN MALAYSIA</w:t>
                            </w:r>
                          </w:p>
                          <w:p w14:paraId="21F37F1B" w14:textId="77777777" w:rsidR="00FC713A" w:rsidRPr="00E10D53" w:rsidRDefault="00FC713A" w:rsidP="00FC713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 w:rsidRPr="00E10D53"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ARAS 5 &amp; 6, BLOK E14, KOMPLEKS E,</w:t>
                            </w:r>
                          </w:p>
                          <w:p w14:paraId="155FE55C" w14:textId="77777777" w:rsidR="00FC713A" w:rsidRDefault="00FC713A" w:rsidP="00FC713A">
                            <w:pPr>
                              <w:rPr>
                                <w:rFonts w:ascii="Arial" w:hAnsi="Arial" w:cs="Arial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PUSAT PENTADBIRAN KERAJAAN </w:t>
                            </w:r>
                            <w:r w:rsidRPr="00E10D53"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PERSEKUTU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 </w:t>
                            </w:r>
                          </w:p>
                          <w:p w14:paraId="1AEEB6E4" w14:textId="77777777" w:rsidR="00FC713A" w:rsidRPr="00E254FB" w:rsidRDefault="00FC713A" w:rsidP="00FC713A">
                            <w:pPr>
                              <w:pStyle w:val="CommentText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nl-NL"/>
                              </w:rPr>
                            </w:pPr>
                          </w:p>
                          <w:p w14:paraId="52EB12B5" w14:textId="77777777" w:rsidR="00FC713A" w:rsidRDefault="00FC713A" w:rsidP="00FC713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  <w:t>KERTAS KERJA</w:t>
                            </w:r>
                          </w:p>
                          <w:p w14:paraId="1F398757" w14:textId="77777777" w:rsidR="00FC713A" w:rsidRPr="00C00C44" w:rsidRDefault="00FC713A" w:rsidP="00FC713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(WORK</w:t>
                            </w:r>
                            <w:r w:rsidRPr="00C00C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 xml:space="preserve"> 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HEET</w:t>
                            </w:r>
                            <w:r w:rsidRPr="00C00C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FC713A" w:rsidRPr="00D16C29" w14:paraId="1E88D81C" w14:textId="77777777" w:rsidTr="00030657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00C6AF" w14:textId="77777777" w:rsidR="00FC713A" w:rsidRPr="00D16C29" w:rsidRDefault="00FC713A" w:rsidP="00030657">
            <w:pPr>
              <w:rPr>
                <w:rFonts w:ascii="Arial" w:eastAsia="Arial" w:hAnsi="Arial" w:cs="Arial"/>
                <w:b/>
                <w:lang w:val="ms-MY"/>
              </w:rPr>
            </w:pPr>
            <w:r w:rsidRPr="00D16C29">
              <w:rPr>
                <w:rFonts w:ascii="Arial" w:eastAsia="Arial" w:hAnsi="Arial" w:cs="Arial"/>
                <w:b/>
                <w:lang w:val="ms-MY"/>
              </w:rPr>
              <w:t>KOD DAN NAM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2EADD" w14:textId="77777777" w:rsidR="00FC713A" w:rsidRDefault="00FC713A" w:rsidP="00030657">
            <w:pPr>
              <w:tabs>
                <w:tab w:val="left" w:pos="1800"/>
              </w:tabs>
              <w:rPr>
                <w:rFonts w:ascii="Arial" w:eastAsia="Arial" w:hAnsi="Arial" w:cs="Arial"/>
                <w:b/>
              </w:rPr>
            </w:pPr>
            <w:r>
              <w:rPr>
                <w:rFonts w:ascii="Arial" w:hAnsi="Arial" w:cs="Arial"/>
              </w:rPr>
              <w:t>IT-010-3:2016 PEMBANGUNAN APLIKASI</w:t>
            </w:r>
          </w:p>
        </w:tc>
      </w:tr>
      <w:tr w:rsidR="00FC713A" w:rsidRPr="00D16C29" w14:paraId="414CE22C" w14:textId="77777777" w:rsidTr="00030657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D76A04" w14:textId="77777777" w:rsidR="00FC713A" w:rsidRPr="00D16C29" w:rsidRDefault="00FC713A" w:rsidP="00030657">
            <w:pPr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TAHAP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AC5A4" w14:textId="77777777" w:rsidR="00FC713A" w:rsidRDefault="00EF6E8B" w:rsidP="00030657">
            <w:pPr>
              <w:tabs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FC713A" w:rsidRPr="00D16C29" w14:paraId="5CB1ABAE" w14:textId="77777777" w:rsidTr="00030657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8D884D" w14:textId="77777777" w:rsidR="00FC713A" w:rsidRDefault="00FC713A" w:rsidP="00030657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KOD, NAMA CU DAN W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2D566" w14:textId="77777777" w:rsidR="00FC713A" w:rsidRPr="00B20B1A" w:rsidRDefault="00EF6E8B" w:rsidP="00E35C5F">
            <w:pPr>
              <w:spacing w:before="12"/>
              <w:rPr>
                <w:rFonts w:ascii="Arial" w:hAnsi="Arial" w:cs="Arial"/>
                <w:b/>
                <w:bCs/>
              </w:rPr>
            </w:pPr>
            <w:r w:rsidRPr="00B20B1A">
              <w:rPr>
                <w:rFonts w:ascii="Arial" w:eastAsia="Arial" w:hAnsi="Arial" w:cs="Arial"/>
                <w:b/>
                <w:bCs/>
              </w:rPr>
              <w:t>CU04/WA1 - DEPLOY SOURCE CODE TO DEVELOPMENT SERVER</w:t>
            </w:r>
          </w:p>
        </w:tc>
      </w:tr>
      <w:tr w:rsidR="00FC713A" w:rsidRPr="00D16C29" w14:paraId="7A45E685" w14:textId="77777777" w:rsidTr="00030657">
        <w:trPr>
          <w:trHeight w:val="744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141558" w14:textId="77777777" w:rsidR="00FC713A" w:rsidRPr="00D16C29" w:rsidRDefault="00FC713A" w:rsidP="00030657">
            <w:pPr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KOD DAN NAMA PROGRAM 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83905C" w14:textId="77777777" w:rsidR="00FC713A" w:rsidRDefault="00FC713A" w:rsidP="00030657">
            <w:pPr>
              <w:tabs>
                <w:tab w:val="left" w:pos="18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KNOLOGI SISTEM PENGURUSAN PANGKALAN DATA DAN APLIKASI WEB</w:t>
            </w:r>
          </w:p>
        </w:tc>
      </w:tr>
      <w:tr w:rsidR="00EF6E8B" w:rsidRPr="00D16C29" w14:paraId="53231170" w14:textId="77777777" w:rsidTr="00030657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A978FF" w14:textId="77777777" w:rsidR="00EF6E8B" w:rsidRPr="00D16C29" w:rsidRDefault="00EF6E8B" w:rsidP="00EF6E8B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/>
              <w:rPr>
                <w:rFonts w:ascii="Arial" w:eastAsia="Arial" w:hAnsi="Arial" w:cs="Arial"/>
                <w:b/>
                <w:lang w:val="ms-MY"/>
              </w:rPr>
            </w:pPr>
            <w:r w:rsidRPr="00D16C29">
              <w:rPr>
                <w:rFonts w:ascii="Arial" w:eastAsia="Arial" w:hAnsi="Arial" w:cs="Arial"/>
                <w:b/>
                <w:lang w:val="ms-MY"/>
              </w:rPr>
              <w:t xml:space="preserve">KOD DAN </w:t>
            </w:r>
            <w:r>
              <w:rPr>
                <w:rFonts w:ascii="Arial" w:eastAsia="Arial" w:hAnsi="Arial" w:cs="Arial"/>
                <w:b/>
                <w:lang w:val="ms-MY"/>
              </w:rPr>
              <w:t>NAMA</w:t>
            </w:r>
            <w:r w:rsidRPr="00D16C29">
              <w:rPr>
                <w:rFonts w:ascii="Arial" w:eastAsia="Arial" w:hAnsi="Arial" w:cs="Arial"/>
                <w:b/>
                <w:lang w:val="ms-MY"/>
              </w:rPr>
              <w:t xml:space="preserve"> KURSUS</w:t>
            </w:r>
            <w:r>
              <w:rPr>
                <w:rFonts w:ascii="Arial" w:eastAsia="Arial" w:hAnsi="Arial" w:cs="Arial"/>
                <w:b/>
                <w:lang w:val="ms-MY"/>
              </w:rPr>
              <w:t xml:space="preserve">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3B212" w14:textId="77777777" w:rsidR="00EF6E8B" w:rsidRDefault="00EF6E8B" w:rsidP="00EF6E8B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PD 3033 DEVELOPMENT ENVIROMENT DEPLOYMENT</w:t>
            </w:r>
          </w:p>
        </w:tc>
      </w:tr>
      <w:tr w:rsidR="00EF6E8B" w:rsidRPr="00D16C29" w14:paraId="7C559F87" w14:textId="77777777" w:rsidTr="00030657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60D8AC" w14:textId="77777777" w:rsidR="00EF6E8B" w:rsidRPr="00D16C29" w:rsidRDefault="00EF6E8B" w:rsidP="00EF6E8B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/>
              <w:rPr>
                <w:rFonts w:ascii="Arial" w:eastAsia="Arial" w:hAnsi="Arial" w:cs="Arial"/>
                <w:i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NO.DAN TAJUK STANDARD KANDUNGAN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4EFF0" w14:textId="77777777" w:rsidR="00EF6E8B" w:rsidRPr="00B20B1A" w:rsidRDefault="00EF6E8B" w:rsidP="00EF6E8B">
            <w:pPr>
              <w:spacing w:line="276" w:lineRule="auto"/>
              <w:ind w:left="393" w:hanging="393"/>
              <w:rPr>
                <w:rFonts w:ascii="Arial" w:hAnsi="Arial" w:cs="Arial"/>
                <w:bCs/>
              </w:rPr>
            </w:pPr>
            <w:r w:rsidRPr="00B20B1A">
              <w:rPr>
                <w:rFonts w:ascii="Arial" w:hAnsi="Arial" w:cs="Arial"/>
                <w:bCs/>
              </w:rPr>
              <w:t>K1 DEPLOY SOURCE CODE TO DEVELOPMENT SERVER</w:t>
            </w:r>
          </w:p>
        </w:tc>
      </w:tr>
      <w:tr w:rsidR="00FC713A" w:rsidRPr="00D16C29" w14:paraId="1DC34F8C" w14:textId="77777777" w:rsidTr="00030657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D5F9F9" w14:textId="77777777" w:rsidR="00FC713A" w:rsidRPr="00D16C29" w:rsidRDefault="00FC713A" w:rsidP="00030657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/>
              <w:rPr>
                <w:rFonts w:ascii="Arial" w:eastAsia="Arial" w:hAnsi="Arial" w:cs="Arial"/>
                <w:i/>
                <w:lang w:val="ms-MY"/>
              </w:rPr>
            </w:pPr>
            <w:r w:rsidRPr="00D16C29">
              <w:rPr>
                <w:rFonts w:ascii="Arial" w:eastAsia="Arial" w:hAnsi="Arial" w:cs="Arial"/>
                <w:b/>
                <w:lang w:val="ms-MY"/>
              </w:rPr>
              <w:t xml:space="preserve">NO. KOD </w:t>
            </w:r>
            <w:r>
              <w:rPr>
                <w:rFonts w:ascii="Arial" w:eastAsia="Arial" w:hAnsi="Arial" w:cs="Arial"/>
                <w:b/>
                <w:lang w:val="ms-MY"/>
              </w:rPr>
              <w:t>NOSS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E3B014" w14:textId="77777777" w:rsidR="00FC713A" w:rsidRPr="00B157EF" w:rsidRDefault="00FC713A" w:rsidP="00EF6E8B">
            <w:pPr>
              <w:rPr>
                <w:rFonts w:ascii="Arial" w:eastAsia="Arial" w:hAnsi="Arial" w:cs="Arial"/>
                <w:color w:val="auto"/>
                <w:lang w:val="ms-MY"/>
              </w:rPr>
            </w:pPr>
            <w:r w:rsidRPr="00B157EF">
              <w:rPr>
                <w:rFonts w:ascii="Arial" w:eastAsia="Arial" w:hAnsi="Arial" w:cs="Arial"/>
                <w:color w:val="auto"/>
                <w:lang w:val="ms-MY"/>
              </w:rPr>
              <w:t>IT-010-3:201</w:t>
            </w:r>
            <w:r w:rsidR="00EF6E8B" w:rsidRPr="00B157EF">
              <w:rPr>
                <w:rFonts w:ascii="Arial" w:eastAsia="Arial" w:hAnsi="Arial" w:cs="Arial"/>
                <w:color w:val="auto"/>
                <w:lang w:val="ms-MY"/>
              </w:rPr>
              <w:t>6 – C04</w:t>
            </w:r>
            <w:r w:rsidRPr="00B157EF">
              <w:rPr>
                <w:rFonts w:ascii="Arial" w:eastAsia="Arial" w:hAnsi="Arial" w:cs="Arial"/>
                <w:color w:val="auto"/>
                <w:lang w:val="ms-MY"/>
              </w:rPr>
              <w:t xml:space="preserve"> /K(</w:t>
            </w:r>
            <w:r w:rsidR="00EF6E8B" w:rsidRPr="00B157EF">
              <w:rPr>
                <w:rFonts w:ascii="Arial" w:eastAsia="Arial" w:hAnsi="Arial" w:cs="Arial"/>
                <w:color w:val="auto"/>
                <w:lang w:val="ms-MY"/>
              </w:rPr>
              <w:t>2/12</w:t>
            </w:r>
            <w:r w:rsidRPr="00B157EF">
              <w:rPr>
                <w:rFonts w:ascii="Arial" w:eastAsia="Arial" w:hAnsi="Arial" w:cs="Arial"/>
                <w:color w:val="auto"/>
                <w:lang w:val="ms-MY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BE6DB63" w14:textId="5171D716" w:rsidR="00FC713A" w:rsidRPr="00D16C29" w:rsidRDefault="00FC713A" w:rsidP="00030657">
            <w:pPr>
              <w:rPr>
                <w:rFonts w:ascii="Arial" w:eastAsia="Arial" w:hAnsi="Arial" w:cs="Arial"/>
                <w:lang w:val="ms-MY"/>
              </w:rPr>
            </w:pPr>
            <w:r w:rsidRPr="00D16C29">
              <w:rPr>
                <w:rFonts w:ascii="Arial" w:eastAsia="Arial" w:hAnsi="Arial" w:cs="Arial"/>
                <w:lang w:val="ms-MY"/>
              </w:rPr>
              <w:t xml:space="preserve">Muka Surat : 1 </w:t>
            </w:r>
            <w:proofErr w:type="spellStart"/>
            <w:r w:rsidRPr="00D16C29">
              <w:rPr>
                <w:rFonts w:ascii="Arial" w:eastAsia="Arial" w:hAnsi="Arial" w:cs="Arial"/>
                <w:lang w:val="ms-MY"/>
              </w:rPr>
              <w:t>Drp</w:t>
            </w:r>
            <w:proofErr w:type="spellEnd"/>
            <w:r w:rsidRPr="00D16C29">
              <w:rPr>
                <w:rFonts w:ascii="Arial" w:eastAsia="Arial" w:hAnsi="Arial" w:cs="Arial"/>
                <w:lang w:val="ms-MY"/>
              </w:rPr>
              <w:t xml:space="preserve"> :  </w:t>
            </w:r>
            <w:r w:rsidR="000C32BB">
              <w:rPr>
                <w:rFonts w:ascii="Arial" w:eastAsia="Arial" w:hAnsi="Arial" w:cs="Arial"/>
                <w:lang w:val="ms-MY"/>
              </w:rPr>
              <w:t>8</w:t>
            </w:r>
          </w:p>
          <w:p w14:paraId="127B42EE" w14:textId="77777777" w:rsidR="00FC713A" w:rsidRPr="00D16C29" w:rsidRDefault="00FC713A" w:rsidP="00030657">
            <w:pPr>
              <w:tabs>
                <w:tab w:val="left" w:pos="1800"/>
              </w:tabs>
              <w:rPr>
                <w:rFonts w:ascii="Arial" w:eastAsia="Arial" w:hAnsi="Arial" w:cs="Arial"/>
                <w:lang w:val="ms-MY"/>
              </w:rPr>
            </w:pPr>
          </w:p>
        </w:tc>
      </w:tr>
      <w:tr w:rsidR="00FC713A" w:rsidRPr="00D16C29" w14:paraId="14D27050" w14:textId="77777777" w:rsidTr="00030657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CF7257" w14:textId="77777777" w:rsidR="00FC713A" w:rsidRPr="00D16C29" w:rsidRDefault="00FC713A" w:rsidP="00030657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/>
              <w:rPr>
                <w:rFonts w:ascii="Arial" w:eastAsia="Arial" w:hAnsi="Arial" w:cs="Arial"/>
                <w:b/>
                <w:lang w:val="ms-MY"/>
              </w:rPr>
            </w:pPr>
            <w:r w:rsidRPr="00D16C29">
              <w:rPr>
                <w:rFonts w:ascii="Arial" w:eastAsia="Arial" w:hAnsi="Arial" w:cs="Arial"/>
                <w:b/>
                <w:lang w:val="ms-MY"/>
              </w:rPr>
              <w:t xml:space="preserve">NO. KOD KSKV 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62748E" w14:textId="77777777" w:rsidR="00FC713A" w:rsidRPr="00B157EF" w:rsidRDefault="00FC713A" w:rsidP="00B157EF">
            <w:pPr>
              <w:tabs>
                <w:tab w:val="left" w:pos="1800"/>
              </w:tabs>
              <w:rPr>
                <w:rFonts w:ascii="Arial" w:eastAsia="Arial" w:hAnsi="Arial" w:cs="Arial"/>
                <w:color w:val="auto"/>
                <w:lang w:val="ms-MY"/>
              </w:rPr>
            </w:pPr>
            <w:r w:rsidRPr="00B157EF">
              <w:rPr>
                <w:rFonts w:ascii="Arial" w:eastAsia="Arial" w:hAnsi="Arial" w:cs="Arial"/>
                <w:color w:val="auto"/>
                <w:lang w:val="ms-MY"/>
              </w:rPr>
              <w:t>KPD 30</w:t>
            </w:r>
            <w:r w:rsidR="00EF6E8B" w:rsidRPr="00B157EF">
              <w:rPr>
                <w:rFonts w:ascii="Arial" w:eastAsia="Arial" w:hAnsi="Arial" w:cs="Arial"/>
                <w:color w:val="auto"/>
                <w:lang w:val="ms-MY"/>
              </w:rPr>
              <w:t>33</w:t>
            </w:r>
            <w:r w:rsidRPr="00B157EF">
              <w:rPr>
                <w:rFonts w:ascii="Arial" w:eastAsia="Arial" w:hAnsi="Arial" w:cs="Arial"/>
                <w:color w:val="auto"/>
                <w:lang w:val="ms-MY"/>
              </w:rPr>
              <w:t xml:space="preserve"> / K(</w:t>
            </w:r>
            <w:r w:rsidR="00B157EF" w:rsidRPr="00B157EF">
              <w:rPr>
                <w:rFonts w:ascii="Arial" w:eastAsia="Arial" w:hAnsi="Arial" w:cs="Arial"/>
                <w:color w:val="auto"/>
                <w:lang w:val="ms-MY"/>
              </w:rPr>
              <w:t>2/12</w:t>
            </w:r>
            <w:r w:rsidRPr="00B157EF">
              <w:rPr>
                <w:rFonts w:ascii="Arial" w:eastAsia="Arial" w:hAnsi="Arial" w:cs="Arial"/>
                <w:color w:val="auto"/>
                <w:lang w:val="ms-MY"/>
              </w:rPr>
              <w:t>)</w:t>
            </w:r>
          </w:p>
        </w:tc>
        <w:tc>
          <w:tcPr>
            <w:tcW w:w="29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11E5C94" w14:textId="77777777" w:rsidR="00FC713A" w:rsidRPr="00D16C29" w:rsidRDefault="00FC713A" w:rsidP="00030657">
            <w:pPr>
              <w:rPr>
                <w:rFonts w:ascii="Arial" w:eastAsia="Arial" w:hAnsi="Arial" w:cs="Arial"/>
                <w:lang w:val="ms-MY"/>
              </w:rPr>
            </w:pPr>
          </w:p>
        </w:tc>
      </w:tr>
    </w:tbl>
    <w:p w14:paraId="682B58AB" w14:textId="77777777" w:rsidR="0091707D" w:rsidRPr="00D16C29" w:rsidRDefault="0091707D">
      <w:pPr>
        <w:rPr>
          <w:rFonts w:ascii="Arial" w:hAnsi="Arial" w:cs="Arial"/>
          <w:lang w:val="ms-MY"/>
        </w:rPr>
      </w:pPr>
    </w:p>
    <w:p w14:paraId="61F58D62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TAJUK /</w:t>
      </w:r>
      <w:r w:rsidRPr="00873C7F">
        <w:rPr>
          <w:rFonts w:ascii="Arial" w:hAnsi="Arial" w:cs="Arial"/>
          <w:i/>
          <w:lang w:val="ms-MY"/>
        </w:rPr>
        <w:t xml:space="preserve"> TITLE</w:t>
      </w:r>
      <w:r w:rsidRPr="00873C7F">
        <w:rPr>
          <w:rFonts w:ascii="Arial" w:hAnsi="Arial" w:cs="Arial"/>
          <w:lang w:val="ms-MY"/>
        </w:rPr>
        <w:t>:</w:t>
      </w:r>
      <w:r w:rsidRPr="00873C7F">
        <w:rPr>
          <w:rFonts w:ascii="Arial" w:hAnsi="Arial" w:cs="Arial"/>
          <w:b/>
          <w:lang w:val="ms-MY"/>
        </w:rPr>
        <w:t xml:space="preserve">  </w:t>
      </w:r>
    </w:p>
    <w:p w14:paraId="243DCCB5" w14:textId="77777777" w:rsidR="00224A3D" w:rsidRDefault="005A64DE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eastAsia="Arial" w:hAnsi="Arial" w:cs="Arial"/>
          <w:b/>
          <w:lang w:val="en-US"/>
        </w:rPr>
      </w:pPr>
      <w:r>
        <w:rPr>
          <w:rFonts w:ascii="Arial" w:eastAsia="Arial" w:hAnsi="Arial" w:cs="Arial"/>
          <w:b/>
          <w:lang w:val="en-US"/>
        </w:rPr>
        <w:t xml:space="preserve">MUAT NAIK </w:t>
      </w:r>
      <w:r w:rsidR="00EF6E8B">
        <w:rPr>
          <w:rFonts w:ascii="Arial" w:eastAsia="Arial" w:hAnsi="Arial" w:cs="Arial"/>
          <w:b/>
          <w:lang w:val="en-US"/>
        </w:rPr>
        <w:t>KOD SUMBER GUNA HFS</w:t>
      </w:r>
    </w:p>
    <w:p w14:paraId="71E30901" w14:textId="77777777" w:rsidR="0065113A" w:rsidRPr="00873C7F" w:rsidRDefault="0065113A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bCs/>
          <w:lang w:val="ms-MY"/>
        </w:rPr>
      </w:pPr>
    </w:p>
    <w:p w14:paraId="2DDD4F9E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-472"/>
        <w:rPr>
          <w:rFonts w:ascii="Arial" w:hAnsi="Arial" w:cs="Arial"/>
          <w:b/>
          <w:bCs/>
          <w:sz w:val="16"/>
          <w:szCs w:val="16"/>
          <w:lang w:val="ms-MY"/>
        </w:rPr>
      </w:pPr>
      <w:r w:rsidRPr="00873C7F">
        <w:rPr>
          <w:rFonts w:ascii="Arial" w:hAnsi="Arial" w:cs="Arial"/>
          <w:b/>
          <w:lang w:val="ms-MY"/>
        </w:rPr>
        <w:t>TUJUAN PEMBELAJARAN/</w:t>
      </w:r>
      <w:r w:rsidRPr="00873C7F">
        <w:rPr>
          <w:rFonts w:ascii="Arial" w:hAnsi="Arial" w:cs="Arial"/>
          <w:i/>
          <w:lang w:val="ms-MY"/>
        </w:rPr>
        <w:t>INSTRUCTIONAL AIMS:</w:t>
      </w:r>
      <w:r w:rsidRPr="00873C7F">
        <w:rPr>
          <w:rFonts w:ascii="Arial" w:hAnsi="Arial" w:cs="Arial"/>
          <w:bCs/>
          <w:lang w:val="ms-MY"/>
        </w:rPr>
        <w:t xml:space="preserve"> </w:t>
      </w:r>
    </w:p>
    <w:p w14:paraId="1E443BBD" w14:textId="77777777" w:rsidR="004C080C" w:rsidRPr="00873C7F" w:rsidRDefault="004C080C" w:rsidP="004C080C">
      <w:pPr>
        <w:rPr>
          <w:rFonts w:ascii="Arial" w:hAnsi="Arial" w:cs="Arial"/>
          <w:bCs/>
          <w:iCs/>
          <w:lang w:val="ms-MY"/>
        </w:rPr>
      </w:pPr>
      <w:proofErr w:type="spellStart"/>
      <w:r w:rsidRPr="00873C7F">
        <w:rPr>
          <w:rFonts w:ascii="Arial" w:hAnsi="Arial" w:cs="Arial"/>
          <w:bCs/>
          <w:iCs/>
          <w:lang w:val="ms-MY"/>
        </w:rPr>
        <w:t>Traine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should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b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abl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to</w:t>
      </w:r>
      <w:proofErr w:type="spellEnd"/>
      <w:r w:rsidRPr="00873C7F">
        <w:rPr>
          <w:rFonts w:ascii="Arial" w:hAnsi="Arial" w:cs="Arial"/>
          <w:bCs/>
          <w:iCs/>
          <w:lang w:val="ms-MY"/>
        </w:rPr>
        <w:t>:</w:t>
      </w:r>
    </w:p>
    <w:p w14:paraId="3AB4853F" w14:textId="77777777" w:rsidR="004C080C" w:rsidRPr="00224A3D" w:rsidRDefault="004C080C" w:rsidP="004C080C">
      <w:pPr>
        <w:rPr>
          <w:rFonts w:ascii="Arial" w:hAnsi="Arial" w:cs="Arial"/>
          <w:bCs/>
          <w:iCs/>
          <w:lang w:val="ms-MY"/>
        </w:rPr>
      </w:pPr>
    </w:p>
    <w:p w14:paraId="4E522AD2" w14:textId="77777777" w:rsidR="00B20B1A" w:rsidRDefault="00B20B1A" w:rsidP="00B20B1A">
      <w:pPr>
        <w:widowControl/>
        <w:numPr>
          <w:ilvl w:val="0"/>
          <w:numId w:val="34"/>
        </w:numPr>
        <w:rPr>
          <w:rFonts w:ascii="Arial" w:eastAsia="Arial" w:hAnsi="Arial" w:cs="Arial"/>
          <w:spacing w:val="-1"/>
        </w:rPr>
      </w:pPr>
      <w:proofErr w:type="spellStart"/>
      <w:r>
        <w:rPr>
          <w:rFonts w:ascii="Arial" w:eastAsia="Arial" w:hAnsi="Arial" w:cs="Arial"/>
          <w:spacing w:val="-1"/>
        </w:rPr>
        <w:t>Buat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tetapan</w:t>
      </w:r>
      <w:proofErr w:type="spellEnd"/>
      <w:r>
        <w:rPr>
          <w:rFonts w:ascii="Arial" w:eastAsia="Arial" w:hAnsi="Arial" w:cs="Arial"/>
          <w:spacing w:val="-1"/>
        </w:rPr>
        <w:t xml:space="preserve"> pada </w:t>
      </w:r>
      <w:proofErr w:type="spellStart"/>
      <w:r>
        <w:rPr>
          <w:rFonts w:ascii="Arial" w:eastAsia="Arial" w:hAnsi="Arial" w:cs="Arial"/>
          <w:spacing w:val="-1"/>
        </w:rPr>
        <w:t>pelayan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embangunan</w:t>
      </w:r>
      <w:proofErr w:type="spellEnd"/>
      <w:r>
        <w:rPr>
          <w:rFonts w:ascii="Arial" w:eastAsia="Arial" w:hAnsi="Arial" w:cs="Arial"/>
          <w:spacing w:val="-1"/>
        </w:rPr>
        <w:t xml:space="preserve"> HFS.</w:t>
      </w:r>
    </w:p>
    <w:p w14:paraId="4141A7E9" w14:textId="77777777" w:rsidR="00B20B1A" w:rsidRPr="00DC5488" w:rsidRDefault="00B20B1A" w:rsidP="00B20B1A">
      <w:pPr>
        <w:widowControl/>
        <w:numPr>
          <w:ilvl w:val="0"/>
          <w:numId w:val="34"/>
        </w:numPr>
        <w:rPr>
          <w:rFonts w:ascii="Arial" w:hAnsi="Arial" w:cs="Arial"/>
          <w:lang w:val="ms-MY"/>
        </w:rPr>
      </w:pPr>
      <w:proofErr w:type="spellStart"/>
      <w:r>
        <w:rPr>
          <w:rFonts w:ascii="Arial" w:eastAsia="Arial" w:hAnsi="Arial" w:cs="Arial"/>
          <w:spacing w:val="-1"/>
        </w:rPr>
        <w:t>Muat</w:t>
      </w:r>
      <w:proofErr w:type="spellEnd"/>
      <w:r>
        <w:rPr>
          <w:rFonts w:ascii="Arial" w:eastAsia="Arial" w:hAnsi="Arial" w:cs="Arial"/>
          <w:spacing w:val="-1"/>
        </w:rPr>
        <w:t xml:space="preserve"> naik fail </w:t>
      </w:r>
      <w:proofErr w:type="spellStart"/>
      <w:r>
        <w:rPr>
          <w:rFonts w:ascii="Arial" w:eastAsia="Arial" w:hAnsi="Arial" w:cs="Arial"/>
          <w:spacing w:val="-1"/>
        </w:rPr>
        <w:t>kod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sumbe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elayan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embangunan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guna</w:t>
      </w:r>
      <w:proofErr w:type="spellEnd"/>
      <w:r>
        <w:rPr>
          <w:rFonts w:ascii="Arial" w:eastAsia="Arial" w:hAnsi="Arial" w:cs="Arial"/>
          <w:spacing w:val="-1"/>
        </w:rPr>
        <w:t xml:space="preserve"> HFS.</w:t>
      </w:r>
    </w:p>
    <w:p w14:paraId="593F4AD8" w14:textId="77777777" w:rsidR="004C080C" w:rsidRPr="00873C7F" w:rsidRDefault="004C080C" w:rsidP="004C080C">
      <w:pPr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br w:type="page"/>
      </w:r>
    </w:p>
    <w:p w14:paraId="6C2738E0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276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lastRenderedPageBreak/>
        <w:t xml:space="preserve">ARAHAN / </w:t>
      </w:r>
      <w:r w:rsidRPr="00873C7F">
        <w:rPr>
          <w:rFonts w:ascii="Arial" w:hAnsi="Arial" w:cs="Arial"/>
          <w:i/>
          <w:lang w:val="ms-MY"/>
        </w:rPr>
        <w:t>INSTRUCTION</w:t>
      </w:r>
      <w:r w:rsidRPr="00873C7F">
        <w:rPr>
          <w:rFonts w:ascii="Arial" w:hAnsi="Arial" w:cs="Arial"/>
          <w:b/>
          <w:lang w:val="ms-MY"/>
        </w:rPr>
        <w:t xml:space="preserve">: </w:t>
      </w:r>
    </w:p>
    <w:p w14:paraId="37BDE59B" w14:textId="77777777" w:rsidR="00E62522" w:rsidRPr="00873C7F" w:rsidRDefault="00E62522" w:rsidP="00E62522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Compliant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a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understa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the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rocedures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0B1E4B72" w14:textId="77777777" w:rsidR="00E62522" w:rsidRPr="00873C7F" w:rsidRDefault="00E62522" w:rsidP="00E62522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Follow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safety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rocedure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2441099D" w14:textId="77777777" w:rsidR="00E62522" w:rsidRPr="00873C7F" w:rsidRDefault="00E62522" w:rsidP="00E62522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Do</w:t>
      </w:r>
      <w:proofErr w:type="spellEnd"/>
      <w:r w:rsidRPr="00873C7F">
        <w:rPr>
          <w:rFonts w:ascii="Arial" w:hAnsi="Arial" w:cs="Arial"/>
          <w:lang w:val="ms-MY"/>
        </w:rPr>
        <w:t xml:space="preserve"> not </w:t>
      </w:r>
      <w:proofErr w:type="spellStart"/>
      <w:r w:rsidRPr="00873C7F">
        <w:rPr>
          <w:rFonts w:ascii="Arial" w:hAnsi="Arial" w:cs="Arial"/>
          <w:lang w:val="ms-MY"/>
        </w:rPr>
        <w:t>play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arou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when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erforming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work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6E1AA486" w14:textId="77777777" w:rsidR="00271938" w:rsidRPr="00271938" w:rsidRDefault="00271938" w:rsidP="00271938">
      <w:pPr>
        <w:pStyle w:val="ListParagraph"/>
        <w:widowControl/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</w:p>
    <w:p w14:paraId="0F269661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jc w:val="both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LUKISAN. DATA DAN JADUAL/</w:t>
      </w:r>
      <w:r w:rsidRPr="00873C7F">
        <w:rPr>
          <w:rFonts w:ascii="Arial" w:hAnsi="Arial" w:cs="Arial"/>
          <w:i/>
          <w:lang w:val="ms-MY"/>
        </w:rPr>
        <w:t>DRAWING, DATA AND TABLE</w:t>
      </w:r>
      <w:r w:rsidRPr="00873C7F">
        <w:rPr>
          <w:rFonts w:ascii="Arial" w:hAnsi="Arial" w:cs="Arial"/>
          <w:b/>
          <w:lang w:val="ms-MY"/>
        </w:rPr>
        <w:t xml:space="preserve">: </w:t>
      </w:r>
    </w:p>
    <w:p w14:paraId="5663B7B7" w14:textId="77777777" w:rsidR="004C080C" w:rsidRPr="00873C7F" w:rsidRDefault="004C080C" w:rsidP="00D700E8">
      <w:pPr>
        <w:widowControl/>
        <w:numPr>
          <w:ilvl w:val="0"/>
          <w:numId w:val="1"/>
        </w:numPr>
        <w:tabs>
          <w:tab w:val="clear" w:pos="720"/>
        </w:tabs>
        <w:spacing w:line="360" w:lineRule="auto"/>
        <w:ind w:left="360"/>
        <w:jc w:val="both"/>
        <w:rPr>
          <w:rFonts w:ascii="Arial" w:hAnsi="Arial" w:cs="Arial"/>
          <w:bCs/>
          <w:iCs/>
          <w:lang w:val="ms-MY"/>
        </w:rPr>
      </w:pPr>
      <w:proofErr w:type="spellStart"/>
      <w:r w:rsidRPr="00873C7F">
        <w:rPr>
          <w:rFonts w:ascii="Arial" w:hAnsi="Arial" w:cs="Arial"/>
          <w:bCs/>
          <w:iCs/>
          <w:lang w:val="ms-MY"/>
        </w:rPr>
        <w:t>Non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</w:p>
    <w:p w14:paraId="4A8BD553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Style w:val="hps"/>
          <w:rFonts w:ascii="Arial" w:hAnsi="Arial" w:cs="Arial"/>
          <w:b/>
          <w:bCs/>
          <w:shd w:val="clear" w:color="auto" w:fill="F5F5F5"/>
          <w:lang w:val="ms-MY"/>
        </w:rPr>
      </w:pPr>
    </w:p>
    <w:p w14:paraId="7183B5EE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Style w:val="hps"/>
          <w:rFonts w:ascii="Arial" w:hAnsi="Arial" w:cs="Arial"/>
          <w:shd w:val="clear" w:color="auto" w:fill="F5F5F5"/>
          <w:lang w:val="ms-MY"/>
        </w:rPr>
      </w:pPr>
      <w:r w:rsidRPr="00873C7F">
        <w:rPr>
          <w:rFonts w:ascii="Arial" w:hAnsi="Arial" w:cs="Arial"/>
          <w:b/>
          <w:lang w:val="ms-MY"/>
        </w:rPr>
        <w:t xml:space="preserve">PERALATAN, PERKAKASAN DAN BAHAN/ </w:t>
      </w:r>
      <w:r w:rsidRPr="00873C7F">
        <w:rPr>
          <w:rFonts w:ascii="Arial" w:hAnsi="Arial" w:cs="Arial"/>
          <w:i/>
          <w:lang w:val="ms-MY"/>
        </w:rPr>
        <w:t>TOOLS, EQUIPMENT AND MATERIAL</w:t>
      </w:r>
      <w:r w:rsidRPr="00873C7F">
        <w:rPr>
          <w:rStyle w:val="hps"/>
          <w:rFonts w:ascii="Arial" w:hAnsi="Arial" w:cs="Arial"/>
          <w:shd w:val="clear" w:color="auto" w:fill="F5F5F5"/>
          <w:lang w:val="ms-MY"/>
        </w:rPr>
        <w:t xml:space="preserve"> </w:t>
      </w:r>
    </w:p>
    <w:p w14:paraId="64E75110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Fonts w:ascii="Arial" w:hAnsi="Arial" w:cs="Arial"/>
          <w:b/>
          <w:bCs/>
          <w:sz w:val="16"/>
          <w:szCs w:val="16"/>
          <w:lang w:val="ms-MY"/>
        </w:rPr>
      </w:pPr>
    </w:p>
    <w:p w14:paraId="191DB858" w14:textId="77777777" w:rsidR="004C080C" w:rsidRPr="00873C7F" w:rsidRDefault="004C080C" w:rsidP="004C080C">
      <w:pPr>
        <w:spacing w:line="360" w:lineRule="auto"/>
        <w:jc w:val="both"/>
        <w:rPr>
          <w:rFonts w:ascii="Arial" w:hAnsi="Arial" w:cs="Arial"/>
          <w:bCs/>
          <w:iCs/>
          <w:lang w:val="ms-MY"/>
        </w:rPr>
      </w:pPr>
      <w:r w:rsidRPr="00873C7F">
        <w:rPr>
          <w:rFonts w:ascii="Arial" w:hAnsi="Arial" w:cs="Arial"/>
          <w:bCs/>
          <w:iCs/>
          <w:lang w:val="ms-MY"/>
        </w:rPr>
        <w:t>Peralatan/Perkakasan/Bahan yang diperlukan oleh pelatih untuk melaksanakan kerja tersebut.</w:t>
      </w:r>
    </w:p>
    <w:p w14:paraId="2435C02B" w14:textId="77777777" w:rsidR="004C080C" w:rsidRPr="00B20B1A" w:rsidRDefault="004C080C" w:rsidP="004C080C">
      <w:pPr>
        <w:tabs>
          <w:tab w:val="left" w:pos="3120"/>
        </w:tabs>
        <w:spacing w:line="360" w:lineRule="auto"/>
        <w:rPr>
          <w:rFonts w:ascii="Arial" w:hAnsi="Arial" w:cs="Arial"/>
          <w:sz w:val="16"/>
          <w:szCs w:val="16"/>
          <w:lang w:val="ms-MY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5553"/>
        <w:gridCol w:w="1251"/>
        <w:gridCol w:w="2123"/>
      </w:tblGrid>
      <w:tr w:rsidR="004C080C" w:rsidRPr="00873C7F" w14:paraId="61B4401C" w14:textId="77777777" w:rsidTr="00886C8E">
        <w:trPr>
          <w:trHeight w:val="456"/>
        </w:trPr>
        <w:tc>
          <w:tcPr>
            <w:tcW w:w="571" w:type="dxa"/>
            <w:shd w:val="clear" w:color="auto" w:fill="auto"/>
            <w:vAlign w:val="center"/>
          </w:tcPr>
          <w:p w14:paraId="3D19EDF0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BIL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26C9F27F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PERALATAN / PERKAKASAN</w:t>
            </w:r>
            <w:r>
              <w:rPr>
                <w:rFonts w:ascii="Arial" w:hAnsi="Arial" w:cs="Arial"/>
                <w:b/>
                <w:sz w:val="22"/>
                <w:lang w:val="ms-MY"/>
              </w:rPr>
              <w:t xml:space="preserve"> / BAHAN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2C68B19A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UKURAN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47723504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KUANTITI</w:t>
            </w:r>
          </w:p>
          <w:p w14:paraId="0368ACA7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(</w:t>
            </w:r>
            <w:proofErr w:type="spellStart"/>
            <w:r w:rsidRPr="00873C7F">
              <w:rPr>
                <w:rFonts w:ascii="Arial" w:hAnsi="Arial" w:cs="Arial"/>
                <w:b/>
                <w:sz w:val="22"/>
                <w:lang w:val="ms-MY"/>
              </w:rPr>
              <w:t>Bahan:Calon</w:t>
            </w:r>
            <w:proofErr w:type="spellEnd"/>
            <w:r w:rsidRPr="00873C7F">
              <w:rPr>
                <w:rFonts w:ascii="Arial" w:hAnsi="Arial" w:cs="Arial"/>
                <w:b/>
                <w:sz w:val="22"/>
                <w:lang w:val="ms-MY"/>
              </w:rPr>
              <w:t>)</w:t>
            </w:r>
          </w:p>
        </w:tc>
      </w:tr>
      <w:tr w:rsidR="004C080C" w:rsidRPr="00873C7F" w14:paraId="783C0F50" w14:textId="77777777" w:rsidTr="00886C8E">
        <w:tc>
          <w:tcPr>
            <w:tcW w:w="571" w:type="dxa"/>
            <w:shd w:val="clear" w:color="auto" w:fill="auto"/>
            <w:vAlign w:val="center"/>
          </w:tcPr>
          <w:p w14:paraId="5B0C49E9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17C6463" w14:textId="77777777" w:rsidR="004C080C" w:rsidRPr="00873C7F" w:rsidRDefault="004C080C" w:rsidP="00886C8E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Set komputer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1C23DD4B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Buah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26ED49FC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D10A8B" w:rsidRPr="00873C7F" w14:paraId="208F2312" w14:textId="77777777" w:rsidTr="00886C8E">
        <w:tc>
          <w:tcPr>
            <w:tcW w:w="571" w:type="dxa"/>
            <w:shd w:val="clear" w:color="auto" w:fill="auto"/>
            <w:vAlign w:val="center"/>
          </w:tcPr>
          <w:p w14:paraId="3324728D" w14:textId="77777777" w:rsidR="00D10A8B" w:rsidRPr="00873C7F" w:rsidRDefault="00D10A8B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2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184B5E79" w14:textId="77777777" w:rsidR="00D10A8B" w:rsidRPr="00873C7F" w:rsidRDefault="00D10A8B" w:rsidP="00052EDA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Perisian </w:t>
            </w:r>
            <w:r w:rsidR="00052EDA">
              <w:rPr>
                <w:rFonts w:ascii="Arial" w:hAnsi="Arial" w:cs="Arial"/>
                <w:sz w:val="22"/>
                <w:lang w:val="ms-MY"/>
              </w:rPr>
              <w:t>HFS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1E73F3DE" w14:textId="77777777" w:rsidR="00D10A8B" w:rsidRPr="00873C7F" w:rsidRDefault="00D10A8B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Unit 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615F500E" w14:textId="77777777" w:rsidR="00D10A8B" w:rsidRPr="00873C7F" w:rsidRDefault="00D10A8B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E62522" w:rsidRPr="00873C7F" w14:paraId="055BD548" w14:textId="77777777" w:rsidTr="00E62522"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1384A" w14:textId="77777777" w:rsidR="00E62522" w:rsidRPr="00873C7F" w:rsidRDefault="00E62522" w:rsidP="009C2E92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3</w:t>
            </w:r>
            <w:r w:rsidRPr="00873C7F">
              <w:rPr>
                <w:rFonts w:ascii="Arial" w:hAnsi="Arial" w:cs="Arial"/>
                <w:sz w:val="22"/>
                <w:lang w:val="ms-MY"/>
              </w:rPr>
              <w:t>.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9450E" w14:textId="77777777" w:rsidR="00E62522" w:rsidRPr="00E62522" w:rsidRDefault="00E62522" w:rsidP="009C2E92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proofErr w:type="spellStart"/>
            <w:r w:rsidRPr="00E62522">
              <w:rPr>
                <w:rFonts w:ascii="Arial" w:hAnsi="Arial" w:cs="Arial"/>
                <w:sz w:val="22"/>
                <w:lang w:val="ms-MY"/>
              </w:rPr>
              <w:t>Web</w:t>
            </w:r>
            <w:proofErr w:type="spellEnd"/>
            <w:r w:rsidRPr="00E62522">
              <w:rPr>
                <w:rFonts w:ascii="Arial" w:hAnsi="Arial" w:cs="Arial"/>
                <w:sz w:val="22"/>
                <w:lang w:val="ms-MY"/>
              </w:rPr>
              <w:t xml:space="preserve"> </w:t>
            </w:r>
            <w:proofErr w:type="spellStart"/>
            <w:r w:rsidRPr="00E62522">
              <w:rPr>
                <w:rFonts w:ascii="Arial" w:hAnsi="Arial" w:cs="Arial"/>
                <w:sz w:val="22"/>
                <w:lang w:val="ms-MY"/>
              </w:rPr>
              <w:t>Browser</w:t>
            </w:r>
            <w:proofErr w:type="spellEnd"/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AD937" w14:textId="77777777" w:rsidR="00E62522" w:rsidRPr="00873C7F" w:rsidRDefault="00E62522" w:rsidP="009C2E92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BF67C" w14:textId="77777777" w:rsidR="00E62522" w:rsidRPr="00873C7F" w:rsidRDefault="00E62522" w:rsidP="009C2E92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405017" w:rsidRPr="00873C7F" w14:paraId="4FD69CAD" w14:textId="77777777" w:rsidTr="00E62522"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1E3A7" w14:textId="77777777" w:rsidR="00405017" w:rsidRDefault="00405017" w:rsidP="009C2E92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4.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755DB" w14:textId="77777777" w:rsidR="00405017" w:rsidRPr="00E62522" w:rsidRDefault="00405017" w:rsidP="009C2E92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Perisian Microsoft Word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5AABF" w14:textId="77777777" w:rsidR="00405017" w:rsidRPr="00873C7F" w:rsidRDefault="00405017" w:rsidP="009C2E92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4225A" w14:textId="77777777" w:rsidR="00405017" w:rsidRPr="00873C7F" w:rsidRDefault="00405017" w:rsidP="009C2E92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</w:tbl>
    <w:p w14:paraId="77458BB6" w14:textId="77777777" w:rsidR="004C080C" w:rsidRDefault="004C080C" w:rsidP="004C080C">
      <w:pPr>
        <w:spacing w:line="360" w:lineRule="auto"/>
        <w:ind w:right="1310"/>
        <w:rPr>
          <w:rFonts w:ascii="Arial" w:hAnsi="Arial" w:cs="Arial"/>
          <w:b/>
          <w:lang w:val="ms-MY"/>
        </w:rPr>
      </w:pPr>
    </w:p>
    <w:p w14:paraId="420DB06A" w14:textId="77777777" w:rsidR="004C080C" w:rsidRPr="002746B8" w:rsidRDefault="004C080C" w:rsidP="004C080C">
      <w:pPr>
        <w:spacing w:line="360" w:lineRule="auto"/>
        <w:ind w:right="1310"/>
        <w:rPr>
          <w:rFonts w:ascii="Arial" w:hAnsi="Arial" w:cs="Arial"/>
          <w:b/>
          <w:lang w:val="ms-MY"/>
        </w:rPr>
      </w:pPr>
      <w:r w:rsidRPr="002746B8">
        <w:rPr>
          <w:rFonts w:ascii="Arial" w:hAnsi="Arial" w:cs="Arial"/>
          <w:b/>
          <w:lang w:val="ms-MY"/>
        </w:rPr>
        <w:t xml:space="preserve">MASA  </w:t>
      </w:r>
      <w:r w:rsidRPr="002746B8">
        <w:rPr>
          <w:rFonts w:ascii="Arial" w:hAnsi="Arial" w:cs="Arial"/>
          <w:i/>
          <w:lang w:val="ms-MY"/>
        </w:rPr>
        <w:t xml:space="preserve"> : </w:t>
      </w:r>
      <w:r w:rsidR="00B157EF">
        <w:rPr>
          <w:rFonts w:ascii="Arial" w:hAnsi="Arial" w:cs="Arial"/>
          <w:i/>
          <w:lang w:val="ms-MY"/>
        </w:rPr>
        <w:t>2</w:t>
      </w:r>
      <w:r w:rsidRPr="002746B8">
        <w:rPr>
          <w:rFonts w:ascii="Arial" w:hAnsi="Arial" w:cs="Arial"/>
          <w:i/>
          <w:lang w:val="ms-MY"/>
        </w:rPr>
        <w:t xml:space="preserve"> </w:t>
      </w:r>
      <w:r w:rsidRPr="002746B8">
        <w:rPr>
          <w:rFonts w:ascii="Arial" w:hAnsi="Arial" w:cs="Arial"/>
          <w:b/>
          <w:lang w:val="ms-MY"/>
        </w:rPr>
        <w:t xml:space="preserve">JAM </w:t>
      </w:r>
      <w:r w:rsidR="00B157EF">
        <w:rPr>
          <w:rFonts w:ascii="Arial" w:hAnsi="Arial" w:cs="Arial"/>
          <w:lang w:val="ms-MY"/>
        </w:rPr>
        <w:t>30</w:t>
      </w:r>
      <w:r w:rsidRPr="002746B8">
        <w:rPr>
          <w:rFonts w:ascii="Arial" w:hAnsi="Arial" w:cs="Arial"/>
          <w:b/>
          <w:lang w:val="ms-MY"/>
        </w:rPr>
        <w:t xml:space="preserve"> MINIT</w:t>
      </w:r>
    </w:p>
    <w:p w14:paraId="2235B08C" w14:textId="77777777" w:rsidR="004C080C" w:rsidRPr="00B20B1A" w:rsidRDefault="004C080C" w:rsidP="004C080C">
      <w:pPr>
        <w:spacing w:line="360" w:lineRule="auto"/>
        <w:ind w:left="-360"/>
        <w:rPr>
          <w:rFonts w:ascii="Arial" w:hAnsi="Arial" w:cs="Arial"/>
          <w:b/>
          <w:sz w:val="12"/>
          <w:szCs w:val="12"/>
          <w:lang w:val="ms-MY"/>
        </w:rPr>
      </w:pPr>
    </w:p>
    <w:tbl>
      <w:tblPr>
        <w:tblW w:w="990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2"/>
        <w:gridCol w:w="6998"/>
      </w:tblGrid>
      <w:tr w:rsidR="004C080C" w:rsidRPr="00873C7F" w14:paraId="61EBACB1" w14:textId="77777777" w:rsidTr="00B20B1A">
        <w:trPr>
          <w:trHeight w:val="604"/>
          <w:tblHeader/>
        </w:trPr>
        <w:tc>
          <w:tcPr>
            <w:tcW w:w="2902" w:type="dxa"/>
            <w:vAlign w:val="center"/>
          </w:tcPr>
          <w:p w14:paraId="00C29CC4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LANGKAH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STEPS</w:t>
            </w:r>
          </w:p>
        </w:tc>
        <w:tc>
          <w:tcPr>
            <w:tcW w:w="6998" w:type="dxa"/>
            <w:vAlign w:val="center"/>
          </w:tcPr>
          <w:p w14:paraId="4504BDA1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BUTIRAN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DETAILS</w:t>
            </w:r>
          </w:p>
        </w:tc>
      </w:tr>
      <w:tr w:rsidR="004C080C" w:rsidRPr="00E62522" w14:paraId="3276614A" w14:textId="77777777" w:rsidTr="00B20B1A">
        <w:trPr>
          <w:trHeight w:val="132"/>
        </w:trPr>
        <w:tc>
          <w:tcPr>
            <w:tcW w:w="2902" w:type="dxa"/>
          </w:tcPr>
          <w:p w14:paraId="294CFA7D" w14:textId="77777777" w:rsidR="004C080C" w:rsidRPr="00E62522" w:rsidRDefault="004C080C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rPr>
                <w:rFonts w:ascii="Arial" w:eastAsia="Arial" w:hAnsi="Arial" w:cs="Arial"/>
                <w:b/>
                <w:bCs/>
                <w:color w:val="auto"/>
                <w:spacing w:val="-6"/>
                <w:lang w:val="ms-MY"/>
              </w:rPr>
            </w:pPr>
            <w:r w:rsidRPr="00E62522">
              <w:rPr>
                <w:rFonts w:ascii="Arial" w:eastAsia="Arial" w:hAnsi="Arial" w:cs="Arial"/>
                <w:b/>
                <w:bCs/>
                <w:color w:val="auto"/>
                <w:spacing w:val="-6"/>
                <w:lang w:val="ms-MY"/>
              </w:rPr>
              <w:t>SIKAP, KESELAMATAN DAN PERSEKITARAN/</w:t>
            </w:r>
          </w:p>
          <w:p w14:paraId="09324E60" w14:textId="77777777" w:rsidR="004C080C" w:rsidRPr="00E62522" w:rsidRDefault="004C080C" w:rsidP="00E62522">
            <w:pPr>
              <w:spacing w:line="360" w:lineRule="auto"/>
              <w:rPr>
                <w:rFonts w:ascii="Arial" w:eastAsia="Arial" w:hAnsi="Arial" w:cs="Arial"/>
                <w:b/>
                <w:bCs/>
                <w:color w:val="auto"/>
                <w:spacing w:val="-1"/>
                <w:lang w:val="ms-MY"/>
              </w:rPr>
            </w:pPr>
            <w:r w:rsidRPr="00E62522">
              <w:rPr>
                <w:rFonts w:ascii="Arial" w:eastAsia="Arial" w:hAnsi="Arial" w:cs="Arial"/>
                <w:bCs/>
                <w:i/>
                <w:color w:val="auto"/>
                <w:spacing w:val="-6"/>
                <w:lang w:val="ms-MY"/>
              </w:rPr>
              <w:t>A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TT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1"/>
                <w:lang w:val="ms-MY"/>
              </w:rPr>
              <w:t>I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T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UD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 xml:space="preserve">E, 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S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3"/>
                <w:lang w:val="ms-MY"/>
              </w:rPr>
              <w:t>A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F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E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 xml:space="preserve">TY AND 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EN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3"/>
                <w:lang w:val="ms-MY"/>
              </w:rPr>
              <w:t>V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1"/>
                <w:lang w:val="ms-MY"/>
              </w:rPr>
              <w:t>I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R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ON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M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EN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lang w:val="ms-MY"/>
              </w:rPr>
              <w:t>T</w:t>
            </w:r>
            <w:r w:rsidRPr="00E62522">
              <w:rPr>
                <w:rFonts w:ascii="Arial" w:eastAsia="Arial" w:hAnsi="Arial" w:cs="Arial"/>
                <w:bCs/>
                <w:i/>
                <w:color w:val="auto"/>
                <w:spacing w:val="-1"/>
                <w:lang w:val="ms-MY"/>
              </w:rPr>
              <w:t>AL</w:t>
            </w:r>
            <w:r w:rsidRPr="00E62522">
              <w:rPr>
                <w:rFonts w:ascii="Arial" w:eastAsia="Arial" w:hAnsi="Arial" w:cs="Arial"/>
                <w:b/>
                <w:bCs/>
                <w:color w:val="auto"/>
                <w:spacing w:val="-1"/>
                <w:lang w:val="ms-MY"/>
              </w:rPr>
              <w:t xml:space="preserve"> : </w:t>
            </w:r>
          </w:p>
          <w:p w14:paraId="69F57EDB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0A108A6D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379B3C88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596E0B71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6DB9C650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0AF9EA38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309B2343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0AA661F3" w14:textId="77777777" w:rsidR="00B20B1A" w:rsidRDefault="00B20B1A" w:rsidP="00B20B1A">
            <w:pPr>
              <w:widowControl/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07743E0" w14:textId="5C0D709F" w:rsidR="00B20B1A" w:rsidRPr="00261747" w:rsidRDefault="00B20B1A" w:rsidP="00B20B1A">
            <w:pPr>
              <w:widowControl/>
              <w:numPr>
                <w:ilvl w:val="0"/>
                <w:numId w:val="35"/>
              </w:numPr>
              <w:ind w:left="495"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>Buat tetapan pada pelayan pembangunan HFS</w:t>
            </w:r>
          </w:p>
          <w:p w14:paraId="7A739973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FD2D002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582AC14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1103C74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6EC0907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823380B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A29EA6B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512DE58" w14:textId="77777777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FE896C9" w14:textId="44F04EBD" w:rsidR="00B20B1A" w:rsidRDefault="00B20B1A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209766F" w14:textId="50116EFE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7DBEAFA" w14:textId="5AD25774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271E6CA" w14:textId="76AFB191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D3BEDE1" w14:textId="0F21A14A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835517A" w14:textId="508374A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E1E5759" w14:textId="4D09CBC5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BDB27A0" w14:textId="718BDD8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DBF1516" w14:textId="46989C9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7BB73FD" w14:textId="1D5DA0C8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BEDD367" w14:textId="5DD3D97A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34B0CF7" w14:textId="113D2BF0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2CB3F3F" w14:textId="7A464267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46E669F" w14:textId="4A63CFAE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2233208" w14:textId="4B43455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EC895FD" w14:textId="202EF443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45D70CD" w14:textId="4FBD46B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B4F611B" w14:textId="1F4D153D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B348320" w14:textId="589744C8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E3684B3" w14:textId="4C8D8AE9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D16FC36" w14:textId="25D68F37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3410487" w14:textId="605776D3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67656F2" w14:textId="54F230A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A41F725" w14:textId="7FB33D46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A42A9C8" w14:textId="0A78212C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D9D3B59" w14:textId="53FA9F2C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0B92CA8" w14:textId="6AF3026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7B0B777" w14:textId="217AF59F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52DA0BE" w14:textId="427C538B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69DD004" w14:textId="5F41FF18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1E42D2A" w14:textId="29A557E3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72958B6" w14:textId="183D2645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CF1EAF9" w14:textId="67D03E5A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AF4F21D" w14:textId="61F9203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D54F9F4" w14:textId="3005CCAD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989C3D0" w14:textId="652A00E4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7710E1C" w14:textId="6737157F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740945C" w14:textId="1388647E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283EBCB" w14:textId="49F9C986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EB50069" w14:textId="50DD70BE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A3B167E" w14:textId="27DAC813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F3A54C0" w14:textId="4BD2070A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5364FACD" w14:textId="63F66117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DF7884B" w14:textId="1C349664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87A3898" w14:textId="73D9F6E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BE129E0" w14:textId="58102DE5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7FBD9AE1" w14:textId="27EBB123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17F747E3" w14:textId="048D7D7A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31352AA" w14:textId="57571714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431D3381" w14:textId="524DC284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C2C15F4" w14:textId="1252D68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0EFBFACB" w14:textId="73D0EEBF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31640DA6" w14:textId="666C614F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6DE02E4" w14:textId="6E21D3F2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2CCD311" w14:textId="26C9F93C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2D6B4645" w14:textId="77777777" w:rsidR="00C266CF" w:rsidRDefault="00C266CF" w:rsidP="00B20B1A">
            <w:pPr>
              <w:ind w:left="495"/>
              <w:rPr>
                <w:rFonts w:ascii="Arial" w:hAnsi="Arial" w:cs="Arial"/>
                <w:iCs/>
                <w:lang w:val="ms-MY"/>
              </w:rPr>
            </w:pPr>
          </w:p>
          <w:p w14:paraId="68ED5510" w14:textId="77777777" w:rsidR="00B20B1A" w:rsidRPr="0074500B" w:rsidRDefault="00B20B1A" w:rsidP="00B20B1A">
            <w:pPr>
              <w:ind w:left="495"/>
              <w:rPr>
                <w:rFonts w:ascii="Arial" w:hAnsi="Arial" w:cs="Arial"/>
                <w:iCs/>
                <w:sz w:val="32"/>
                <w:szCs w:val="28"/>
                <w:lang w:val="ms-MY"/>
              </w:rPr>
            </w:pPr>
          </w:p>
          <w:p w14:paraId="73E541EB" w14:textId="77777777" w:rsidR="00B20B1A" w:rsidRPr="000D642B" w:rsidRDefault="00B20B1A" w:rsidP="00B20B1A">
            <w:pPr>
              <w:widowControl/>
              <w:numPr>
                <w:ilvl w:val="0"/>
                <w:numId w:val="35"/>
              </w:numPr>
              <w:ind w:left="495"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>Muat naik fail kod sumber ke pelayan pembangunan guna HFS</w:t>
            </w:r>
          </w:p>
          <w:p w14:paraId="35064640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CC1E1A3" w14:textId="77777777" w:rsid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4FA02A1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643C13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05835F2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31A4C0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2E3441D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3B906B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C448AA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C88FF04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EAC1313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A64727A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A88A37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6F3CA7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1AC41E1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868231D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E17E93A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65B19C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FF9D57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E7F2A12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F7DC75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754FD11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27D525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CCB986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9A3BE3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9C4AF99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9917133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BB08B9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EE8066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64B9D5B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DE0550C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22B6E8C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73CCBC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26144E4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89CA4E3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C6E6BE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32F970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3C0B97C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398A5C3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21BE9E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3E9285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2BE9C1B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577783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34CEAD1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8D93D4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1108F1A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34ECF22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16D1A6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19AAD19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5EF5D1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AD3205D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08D3D91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57FBCD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07C63CA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F0D148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3D83D5B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9B6912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BEAFE0D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12108B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B5960EE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EE8405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EF8EDB9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EC49AC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773F7C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6F55B72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DC1E934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31C19A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80FEFA2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668F1E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314A214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99AA27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C57C13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D9B4858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9334630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F1880C5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A10DD8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40F8DAF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3BB665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751E383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B91CC24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35159B7" w14:textId="77777777" w:rsidR="005C739E" w:rsidRDefault="005C739E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2EBBD1D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8C2D022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4B796F3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2269FA6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EC7860F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76ED6B9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023058FE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3D2BD53" w14:textId="77777777" w:rsidR="0017576A" w:rsidRDefault="0017576A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6B5E3B6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AED7D54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3EDF2E7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A8C7DA2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3ABC710A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6A496785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D153FD2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33E2159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19226CE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EE76DA6" w14:textId="77777777" w:rsid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F6657B6" w14:textId="77777777" w:rsidR="0017576A" w:rsidRPr="0017576A" w:rsidRDefault="0017576A" w:rsidP="0017576A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43FDC3A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70F06154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50D2BF90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400BCE74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1FFC1B7F" w14:textId="77777777" w:rsidR="00E62522" w:rsidRPr="00E62522" w:rsidRDefault="00E62522" w:rsidP="00E62522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jc w:val="both"/>
              <w:rPr>
                <w:rFonts w:ascii="Arial" w:hAnsi="Arial" w:cs="Arial"/>
                <w:lang w:val="ms-MY"/>
              </w:rPr>
            </w:pPr>
          </w:p>
          <w:p w14:paraId="25B7AB6F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12388211" w14:textId="77777777" w:rsidR="004C080C" w:rsidRPr="00E62522" w:rsidRDefault="004C080C" w:rsidP="00E62522">
            <w:pPr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</w:tc>
        <w:tc>
          <w:tcPr>
            <w:tcW w:w="6998" w:type="dxa"/>
          </w:tcPr>
          <w:p w14:paraId="1CE27742" w14:textId="77777777" w:rsidR="004C080C" w:rsidRPr="00E62522" w:rsidRDefault="004C080C" w:rsidP="00E62522">
            <w:pPr>
              <w:widowControl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color w:val="auto"/>
                <w:lang w:val="ms-MY"/>
              </w:rPr>
              <w:lastRenderedPageBreak/>
              <w:t>Pelatih mestilah sentiasa mematuhi peraturan keselamatan dalam makmal komputer seperti yang telah ditetapkan.</w:t>
            </w:r>
          </w:p>
          <w:p w14:paraId="3705D17B" w14:textId="77777777" w:rsidR="004C080C" w:rsidRPr="00E62522" w:rsidRDefault="004C080C" w:rsidP="00E62522">
            <w:pPr>
              <w:widowControl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color w:val="auto"/>
                <w:lang w:val="ms-MY"/>
              </w:rPr>
              <w:t>Pelatih mestilah sentiasa mematuhi peraturan keselamatan penggunaan peralatan.</w:t>
            </w:r>
          </w:p>
          <w:p w14:paraId="75421F7E" w14:textId="77777777" w:rsidR="004C080C" w:rsidRPr="00E62522" w:rsidRDefault="004C080C" w:rsidP="00E62522">
            <w:pPr>
              <w:widowControl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color w:val="auto"/>
                <w:lang w:val="ms-MY"/>
              </w:rPr>
              <w:t>Pelatih mestilah mematuhi prosedur penetapan yang betul.</w:t>
            </w:r>
          </w:p>
          <w:p w14:paraId="04BF0D61" w14:textId="77777777" w:rsidR="004C080C" w:rsidRPr="00E62522" w:rsidRDefault="004C080C" w:rsidP="00E62522">
            <w:pPr>
              <w:widowControl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color w:val="auto"/>
                <w:lang w:val="ms-MY"/>
              </w:rPr>
              <w:t>Pelatih perlu memastikan kawasan kerja (</w:t>
            </w:r>
            <w:proofErr w:type="spellStart"/>
            <w:r w:rsidRPr="00E62522">
              <w:rPr>
                <w:rFonts w:ascii="Arial" w:hAnsi="Arial" w:cs="Arial"/>
                <w:i/>
                <w:color w:val="auto"/>
                <w:lang w:val="ms-MY"/>
              </w:rPr>
              <w:t>work</w:t>
            </w:r>
            <w:proofErr w:type="spellEnd"/>
            <w:r w:rsidRPr="00E62522">
              <w:rPr>
                <w:rFonts w:ascii="Arial" w:hAnsi="Arial" w:cs="Arial"/>
                <w:i/>
                <w:color w:val="auto"/>
                <w:lang w:val="ms-MY"/>
              </w:rPr>
              <w:t xml:space="preserve"> </w:t>
            </w:r>
            <w:proofErr w:type="spellStart"/>
            <w:r w:rsidRPr="00E62522">
              <w:rPr>
                <w:rFonts w:ascii="Arial" w:hAnsi="Arial" w:cs="Arial"/>
                <w:i/>
                <w:color w:val="auto"/>
                <w:lang w:val="ms-MY"/>
              </w:rPr>
              <w:t>area</w:t>
            </w:r>
            <w:proofErr w:type="spellEnd"/>
            <w:r w:rsidRPr="00E62522">
              <w:rPr>
                <w:rFonts w:ascii="Arial" w:hAnsi="Arial" w:cs="Arial"/>
                <w:color w:val="auto"/>
                <w:lang w:val="ms-MY"/>
              </w:rPr>
              <w:t xml:space="preserve">) dalam keadaan bersih, selamat dan sesuai untuk menjalankan kerja-kerja penetapan server dan </w:t>
            </w:r>
            <w:proofErr w:type="spellStart"/>
            <w:r w:rsidRPr="00E62522">
              <w:rPr>
                <w:rFonts w:ascii="Arial" w:hAnsi="Arial" w:cs="Arial"/>
                <w:color w:val="auto"/>
                <w:lang w:val="ms-MY"/>
              </w:rPr>
              <w:t>client</w:t>
            </w:r>
            <w:proofErr w:type="spellEnd"/>
            <w:r w:rsidRPr="00E62522">
              <w:rPr>
                <w:rFonts w:ascii="Arial" w:hAnsi="Arial" w:cs="Arial"/>
                <w:color w:val="auto"/>
                <w:lang w:val="ms-MY"/>
              </w:rPr>
              <w:t>.</w:t>
            </w:r>
          </w:p>
          <w:p w14:paraId="3070E53B" w14:textId="77777777" w:rsidR="004C080C" w:rsidRPr="00E62522" w:rsidRDefault="004C080C" w:rsidP="00E62522">
            <w:pPr>
              <w:widowControl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color w:val="auto"/>
                <w:lang w:val="ms-MY"/>
              </w:rPr>
              <w:t>Pelatih perlu memastikan amalan ergonomik diterapkan sepanjang kerja-kerja penetapan dilaksanakan.</w:t>
            </w:r>
          </w:p>
          <w:p w14:paraId="7616DB9A" w14:textId="77777777" w:rsidR="0065113A" w:rsidRPr="00B20B1A" w:rsidRDefault="0065113A" w:rsidP="00E62522">
            <w:pPr>
              <w:widowControl/>
              <w:spacing w:line="360" w:lineRule="auto"/>
              <w:ind w:left="458"/>
              <w:jc w:val="both"/>
              <w:rPr>
                <w:rFonts w:ascii="Arial" w:hAnsi="Arial" w:cs="Arial"/>
                <w:color w:val="auto"/>
                <w:sz w:val="18"/>
                <w:szCs w:val="18"/>
                <w:lang w:val="ms-MY"/>
              </w:rPr>
            </w:pPr>
          </w:p>
          <w:p w14:paraId="4C9913A4" w14:textId="77777777" w:rsidR="00B934C0" w:rsidRPr="00E62522" w:rsidRDefault="008B32C6" w:rsidP="00B20B1A">
            <w:pPr>
              <w:pStyle w:val="ListParagraph"/>
              <w:numPr>
                <w:ilvl w:val="0"/>
                <w:numId w:val="16"/>
              </w:numPr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>B</w:t>
            </w:r>
            <w:r w:rsidR="00577451" w:rsidRPr="00E62522">
              <w:rPr>
                <w:rFonts w:ascii="Arial" w:hAnsi="Arial" w:cs="Arial"/>
                <w:color w:val="auto"/>
                <w:lang w:val="ms-MY"/>
              </w:rPr>
              <w:t xml:space="preserve">uka perisian HFS </w:t>
            </w:r>
            <w:proofErr w:type="spellStart"/>
            <w:r w:rsidR="00577451" w:rsidRPr="00E62522">
              <w:rPr>
                <w:rFonts w:ascii="Arial" w:hAnsi="Arial" w:cs="Arial"/>
                <w:color w:val="auto"/>
                <w:lang w:val="ms-MY"/>
              </w:rPr>
              <w:t>File</w:t>
            </w:r>
            <w:proofErr w:type="spellEnd"/>
            <w:r w:rsidR="00577451" w:rsidRPr="00E62522">
              <w:rPr>
                <w:rFonts w:ascii="Arial" w:hAnsi="Arial" w:cs="Arial"/>
                <w:color w:val="auto"/>
                <w:lang w:val="ms-MY"/>
              </w:rPr>
              <w:t xml:space="preserve"> Server.</w:t>
            </w:r>
          </w:p>
          <w:p w14:paraId="279354CB" w14:textId="77777777" w:rsidR="00577451" w:rsidRPr="00E62522" w:rsidRDefault="00577451" w:rsidP="00B20B1A">
            <w:pPr>
              <w:tabs>
                <w:tab w:val="left" w:pos="3240"/>
              </w:tabs>
              <w:spacing w:line="360" w:lineRule="auto"/>
              <w:ind w:left="406"/>
              <w:jc w:val="center"/>
              <w:rPr>
                <w:rFonts w:ascii="Arial" w:hAnsi="Arial" w:cs="Arial"/>
                <w:color w:val="auto"/>
                <w:lang w:val="ms-MY"/>
              </w:rPr>
            </w:pPr>
            <w:r w:rsidRPr="00E62522">
              <w:rPr>
                <w:rFonts w:ascii="Arial" w:hAnsi="Arial" w:cs="Arial"/>
                <w:noProof/>
                <w:lang w:val="ms-MY" w:eastAsia="ms-MY"/>
              </w:rPr>
              <w:drawing>
                <wp:inline distT="0" distB="0" distL="0" distR="0" wp14:anchorId="3F181DB8" wp14:editId="741E8CDE">
                  <wp:extent cx="3364230" cy="1805940"/>
                  <wp:effectExtent l="19050" t="19050" r="26670" b="228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385" t="18012" r="7196" b="26218"/>
                          <a:stretch/>
                        </pic:blipFill>
                        <pic:spPr bwMode="auto">
                          <a:xfrm>
                            <a:off x="0" y="0"/>
                            <a:ext cx="3364230" cy="180594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A28BDE5" w14:textId="77777777" w:rsidR="00577451" w:rsidRDefault="001F198B" w:rsidP="00B20B1A">
            <w:pPr>
              <w:tabs>
                <w:tab w:val="left" w:pos="3240"/>
              </w:tabs>
              <w:spacing w:line="360" w:lineRule="auto"/>
              <w:ind w:left="406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>Rajah 1 Perisian HFS</w:t>
            </w:r>
          </w:p>
          <w:p w14:paraId="6809E556" w14:textId="77777777" w:rsidR="001F198B" w:rsidRPr="00E62522" w:rsidRDefault="001F198B" w:rsidP="00B20B1A">
            <w:pPr>
              <w:tabs>
                <w:tab w:val="left" w:pos="3240"/>
              </w:tabs>
              <w:spacing w:line="360" w:lineRule="auto"/>
              <w:ind w:left="406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76699210" w14:textId="77777777" w:rsidR="00B20B1A" w:rsidRPr="00B20B1A" w:rsidRDefault="00EF6E8B" w:rsidP="00B20B1A">
            <w:pPr>
              <w:pStyle w:val="ListParagraph"/>
              <w:numPr>
                <w:ilvl w:val="0"/>
                <w:numId w:val="16"/>
              </w:numPr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Cipta satu </w:t>
            </w:r>
            <w:r>
              <w:rPr>
                <w:rFonts w:ascii="Arial" w:hAnsi="Arial" w:cs="Arial"/>
                <w:i/>
                <w:color w:val="auto"/>
                <w:lang w:val="ms-MY"/>
              </w:rPr>
              <w:t xml:space="preserve">folder 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baru nama Tugasan di </w:t>
            </w:r>
            <w:r>
              <w:rPr>
                <w:rFonts w:ascii="Arial" w:hAnsi="Arial" w:cs="Arial"/>
                <w:i/>
                <w:color w:val="auto"/>
                <w:lang w:val="ms-MY"/>
              </w:rPr>
              <w:t>server.</w:t>
            </w:r>
          </w:p>
          <w:p w14:paraId="525B3E4F" w14:textId="5EA853D7" w:rsidR="00B20B1A" w:rsidRDefault="00B20B1A" w:rsidP="00B20B1A">
            <w:pPr>
              <w:pStyle w:val="ListParagraph"/>
              <w:numPr>
                <w:ilvl w:val="0"/>
                <w:numId w:val="16"/>
              </w:numPr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B20B1A">
              <w:rPr>
                <w:rFonts w:ascii="Arial" w:hAnsi="Arial" w:cs="Arial"/>
                <w:color w:val="auto"/>
                <w:lang w:val="ms-MY"/>
              </w:rPr>
              <w:t xml:space="preserve">Klik kanan </w:t>
            </w:r>
            <w:r w:rsidRPr="00B20B1A">
              <w:rPr>
                <w:rFonts w:ascii="Arial" w:hAnsi="Arial" w:cs="Arial"/>
                <w:i/>
                <w:color w:val="auto"/>
                <w:lang w:val="ms-MY"/>
              </w:rPr>
              <w:t xml:space="preserve">folder </w:t>
            </w:r>
            <w:r w:rsidRPr="00B20B1A">
              <w:rPr>
                <w:rFonts w:ascii="Arial" w:hAnsi="Arial" w:cs="Arial"/>
                <w:color w:val="auto"/>
                <w:lang w:val="ms-MY"/>
              </w:rPr>
              <w:t xml:space="preserve">dan pilih </w:t>
            </w:r>
            <w:proofErr w:type="spellStart"/>
            <w:r w:rsidRPr="00B20B1A">
              <w:rPr>
                <w:rFonts w:ascii="Arial" w:hAnsi="Arial" w:cs="Arial"/>
                <w:i/>
                <w:color w:val="auto"/>
                <w:lang w:val="ms-MY"/>
              </w:rPr>
              <w:t>Properties</w:t>
            </w:r>
            <w:proofErr w:type="spellEnd"/>
            <w:r>
              <w:rPr>
                <w:rFonts w:ascii="Arial" w:hAnsi="Arial" w:cs="Arial"/>
                <w:i/>
                <w:color w:val="auto"/>
                <w:lang w:val="ms-MY"/>
              </w:rPr>
              <w:t xml:space="preserve"> </w:t>
            </w:r>
            <w:r>
              <w:rPr>
                <w:rFonts w:ascii="Arial" w:hAnsi="Arial" w:cs="Arial"/>
                <w:iCs/>
                <w:color w:val="auto"/>
                <w:lang w:val="ms-MY"/>
              </w:rPr>
              <w:t>seperti Rajah 2</w:t>
            </w:r>
            <w:r w:rsidRPr="00B20B1A">
              <w:rPr>
                <w:rFonts w:ascii="Arial" w:hAnsi="Arial" w:cs="Arial"/>
                <w:color w:val="auto"/>
                <w:lang w:val="ms-MY"/>
              </w:rPr>
              <w:t>.</w:t>
            </w:r>
          </w:p>
          <w:p w14:paraId="51480212" w14:textId="77777777" w:rsidR="00B20B1A" w:rsidRP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117238A4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noProof/>
                <w:color w:val="auto"/>
                <w:lang w:val="ms-MY" w:eastAsia="ms-MY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210535E0" wp14:editId="530F153C">
                      <wp:simplePos x="0" y="0"/>
                      <wp:positionH relativeFrom="column">
                        <wp:posOffset>155143</wp:posOffset>
                      </wp:positionH>
                      <wp:positionV relativeFrom="paragraph">
                        <wp:posOffset>72390</wp:posOffset>
                      </wp:positionV>
                      <wp:extent cx="3881120" cy="2052955"/>
                      <wp:effectExtent l="0" t="0" r="5080" b="4445"/>
                      <wp:wrapNone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81120" cy="2052955"/>
                                <a:chOff x="0" y="0"/>
                                <a:chExt cx="4252595" cy="22498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4593" t="10140" r="3625" b="3174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4252595" cy="224980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7" name="Straight Arrow Connector 7"/>
                              <wps:cNvCnPr/>
                              <wps:spPr>
                                <a:xfrm flipV="1">
                                  <a:off x="612250" y="1693628"/>
                                  <a:ext cx="333955" cy="341906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solidFill>
                                    <a:srgbClr val="FF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0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C0F06A" id="Group 8" o:spid="_x0000_s1026" style="position:absolute;margin-left:12.2pt;margin-top:5.7pt;width:305.6pt;height:161.65pt;z-index:251679744;mso-width-relative:margin;mso-height-relative:margin" coordsize="42525,22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27" type="#_x0000_t75" style="position:absolute;width:42525;height:22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">
                        <v:imagedata r:id="rId11" o:title="" croptop="6645f" cropbottom="20806f" cropleft="22671f" cropright="2376f"/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7" o:spid="_x0000_s1028" type="#_x0000_t32" style="position:absolute;left:6122;top:16936;width:3340;height:34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" strokecolor="red" strokeweight="2.25pt">
                        <v:stroke endarrow="block"/>
                      </v:shape>
                    </v:group>
                  </w:pict>
                </mc:Fallback>
              </mc:AlternateContent>
            </w:r>
          </w:p>
          <w:p w14:paraId="65F39A2E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4D6ED62A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301AE1F9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125BE9B2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6B211C24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7041800B" w14:textId="77777777" w:rsidR="00B20B1A" w:rsidRPr="00767D00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1BDA26A7" w14:textId="77777777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1B098380" w14:textId="77777777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both"/>
              <w:rPr>
                <w:noProof/>
              </w:rPr>
            </w:pPr>
          </w:p>
          <w:p w14:paraId="57068D21" w14:textId="3307453D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Rajah 2 Pilih </w:t>
            </w:r>
            <w:proofErr w:type="spellStart"/>
            <w:r w:rsidRPr="00BF408D">
              <w:rPr>
                <w:rFonts w:ascii="Arial" w:hAnsi="Arial" w:cs="Arial"/>
                <w:i/>
                <w:color w:val="auto"/>
                <w:lang w:val="ms-MY"/>
              </w:rPr>
              <w:t>Properties</w:t>
            </w:r>
            <w:proofErr w:type="spellEnd"/>
          </w:p>
          <w:p w14:paraId="31611DB4" w14:textId="16627E0B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5B8A3C18" w14:textId="77777777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42FA4629" w14:textId="7004C034" w:rsidR="00B20B1A" w:rsidRPr="00B20B1A" w:rsidRDefault="00B20B1A" w:rsidP="00B20B1A">
            <w:pPr>
              <w:pStyle w:val="ListParagraph"/>
              <w:numPr>
                <w:ilvl w:val="0"/>
                <w:numId w:val="16"/>
              </w:numPr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color w:val="auto"/>
                <w:lang w:val="ms-MY"/>
              </w:rPr>
            </w:pPr>
            <w:r w:rsidRPr="00B20B1A">
              <w:rPr>
                <w:rFonts w:ascii="Arial" w:hAnsi="Arial" w:cs="Arial"/>
                <w:color w:val="auto"/>
                <w:lang w:val="ms-MY"/>
              </w:rPr>
              <w:t xml:space="preserve">Pilih tab menu </w:t>
            </w:r>
            <w:proofErr w:type="spellStart"/>
            <w:r w:rsidRPr="00B20B1A">
              <w:rPr>
                <w:rFonts w:ascii="Arial" w:hAnsi="Arial" w:cs="Arial"/>
                <w:color w:val="auto"/>
                <w:lang w:val="ms-MY"/>
              </w:rPr>
              <w:t>Upload</w:t>
            </w:r>
            <w:proofErr w:type="spellEnd"/>
            <w:r w:rsidRPr="00B20B1A">
              <w:rPr>
                <w:rFonts w:ascii="Arial" w:hAnsi="Arial" w:cs="Arial"/>
                <w:color w:val="auto"/>
                <w:lang w:val="ms-MY"/>
              </w:rPr>
              <w:t xml:space="preserve">. </w:t>
            </w:r>
            <w:r w:rsidRPr="00B20B1A">
              <w:rPr>
                <w:rFonts w:ascii="Arial" w:hAnsi="Arial" w:cs="Arial" w:hint="eastAsia"/>
                <w:color w:val="auto"/>
                <w:lang w:val="ms-MY"/>
              </w:rPr>
              <w:t xml:space="preserve">Tanda pada </w:t>
            </w:r>
            <w:proofErr w:type="spellStart"/>
            <w:r w:rsidRPr="00B20B1A">
              <w:rPr>
                <w:rFonts w:ascii="Arial" w:hAnsi="Arial" w:cs="Arial" w:hint="eastAsia"/>
                <w:color w:val="auto"/>
                <w:lang w:val="ms-MY"/>
              </w:rPr>
              <w:t>Anyone</w:t>
            </w:r>
            <w:proofErr w:type="spellEnd"/>
            <w:r w:rsidRPr="00B20B1A">
              <w:rPr>
                <w:rFonts w:ascii="Arial" w:hAnsi="Arial" w:cs="Arial" w:hint="eastAsia"/>
                <w:color w:val="auto"/>
                <w:lang w:val="ms-MY"/>
              </w:rPr>
              <w:t xml:space="preserve">, selepas itu tekan </w:t>
            </w:r>
            <w:proofErr w:type="spellStart"/>
            <w:r w:rsidRPr="00B20B1A">
              <w:rPr>
                <w:rFonts w:ascii="Arial" w:hAnsi="Arial" w:cs="Arial" w:hint="eastAsia"/>
                <w:color w:val="auto"/>
                <w:lang w:val="ms-MY"/>
              </w:rPr>
              <w:t>Apply</w:t>
            </w:r>
            <w:proofErr w:type="spellEnd"/>
            <w:r w:rsidRPr="00B20B1A">
              <w:rPr>
                <w:rFonts w:ascii="Arial" w:hAnsi="Arial" w:cs="Arial" w:hint="eastAsia"/>
                <w:color w:val="auto"/>
                <w:lang w:val="ms-MY"/>
              </w:rPr>
              <w:t xml:space="preserve"> dan OK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 seperti di Rajah 3</w:t>
            </w:r>
            <w:r w:rsidRPr="00B20B1A">
              <w:rPr>
                <w:rFonts w:ascii="Arial" w:hAnsi="Arial" w:cs="Arial" w:hint="eastAsia"/>
                <w:szCs w:val="22"/>
                <w:lang w:eastAsia="zh-CN"/>
              </w:rPr>
              <w:t>.</w:t>
            </w:r>
          </w:p>
          <w:p w14:paraId="2A8171DF" w14:textId="77777777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7D0F2F06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4A8BF722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7694BA3A" w14:textId="77777777" w:rsidR="00B20B1A" w:rsidRDefault="00B20B1A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6BBC0A0B" w14:textId="77777777" w:rsidR="00B20B1A" w:rsidRPr="00D3104B" w:rsidRDefault="00B20B1A" w:rsidP="00D3104B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27DA3911" w14:textId="77777777" w:rsidR="00B20B1A" w:rsidRDefault="00B20B1A" w:rsidP="00B20B1A">
            <w:pPr>
              <w:pStyle w:val="ListParagraph"/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79A705B3" w14:textId="77777777" w:rsidR="00D3104B" w:rsidRDefault="00B20B1A" w:rsidP="00D3104B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2CD82500" wp14:editId="04AE90EB">
                  <wp:extent cx="2360930" cy="2592705"/>
                  <wp:effectExtent l="0" t="0" r="127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78" t="9464" r="18648" b="29695"/>
                          <a:stretch/>
                        </pic:blipFill>
                        <pic:spPr bwMode="auto">
                          <a:xfrm>
                            <a:off x="0" y="0"/>
                            <a:ext cx="2360930" cy="2592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9CBF865" w14:textId="02AB1DE8" w:rsidR="00B20B1A" w:rsidRDefault="00B20B1A" w:rsidP="00D3104B">
            <w:pPr>
              <w:pStyle w:val="ListParagraph"/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Rajah </w:t>
            </w:r>
            <w:r w:rsidR="00D3104B">
              <w:rPr>
                <w:rFonts w:ascii="Arial" w:hAnsi="Arial" w:cs="Arial"/>
                <w:color w:val="auto"/>
                <w:lang w:val="ms-MY"/>
              </w:rPr>
              <w:t>3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 Tetapan </w:t>
            </w:r>
            <w:proofErr w:type="spellStart"/>
            <w:r w:rsidRPr="00BF408D">
              <w:rPr>
                <w:rFonts w:ascii="Arial" w:hAnsi="Arial" w:cs="Arial"/>
                <w:i/>
                <w:color w:val="auto"/>
                <w:lang w:val="ms-MY"/>
              </w:rPr>
              <w:t>Properties</w:t>
            </w:r>
            <w:proofErr w:type="spellEnd"/>
            <w:r w:rsidRPr="00BF408D">
              <w:rPr>
                <w:rFonts w:ascii="Arial" w:hAnsi="Arial" w:cs="Arial"/>
                <w:i/>
                <w:color w:val="auto"/>
                <w:lang w:val="ms-MY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auto"/>
                <w:lang w:val="ms-MY"/>
              </w:rPr>
              <w:t>Upload</w:t>
            </w:r>
            <w:proofErr w:type="spellEnd"/>
          </w:p>
          <w:p w14:paraId="75E3E725" w14:textId="4327718C" w:rsidR="00C266CF" w:rsidRDefault="00C266CF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5B3BF27B" w14:textId="77777777" w:rsidR="00C266CF" w:rsidRPr="00C266CF" w:rsidRDefault="00C266CF" w:rsidP="00B20B1A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sz w:val="12"/>
                <w:szCs w:val="12"/>
                <w:lang w:val="ms-MY"/>
              </w:rPr>
            </w:pPr>
          </w:p>
          <w:p w14:paraId="270BE009" w14:textId="2D711476" w:rsidR="00965D5B" w:rsidRPr="00965D5B" w:rsidRDefault="00E54108" w:rsidP="00965D5B">
            <w:pPr>
              <w:pStyle w:val="ListParagraph"/>
              <w:numPr>
                <w:ilvl w:val="0"/>
                <w:numId w:val="27"/>
              </w:numPr>
              <w:tabs>
                <w:tab w:val="left" w:pos="3240"/>
              </w:tabs>
              <w:spacing w:line="360" w:lineRule="auto"/>
              <w:ind w:left="406"/>
              <w:jc w:val="both"/>
            </w:pPr>
            <w:r>
              <w:rPr>
                <w:rFonts w:ascii="Arial" w:hAnsi="Arial" w:cs="Arial"/>
              </w:rPr>
              <w:t xml:space="preserve">Masukkan IP Address </w:t>
            </w:r>
            <w:proofErr w:type="spellStart"/>
            <w:r>
              <w:rPr>
                <w:rFonts w:ascii="Arial" w:hAnsi="Arial" w:cs="Arial"/>
              </w:rPr>
              <w:t>dar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server </w:t>
            </w:r>
            <w:proofErr w:type="spellStart"/>
            <w:r>
              <w:rPr>
                <w:rFonts w:ascii="Arial" w:hAnsi="Arial" w:cs="Arial"/>
              </w:rPr>
              <w:t>k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layar</w:t>
            </w:r>
            <w:proofErr w:type="spellEnd"/>
            <w:r>
              <w:rPr>
                <w:rFonts w:ascii="Arial" w:hAnsi="Arial" w:cs="Arial"/>
              </w:rPr>
              <w:t xml:space="preserve"> web </w:t>
            </w:r>
            <w:r>
              <w:rPr>
                <w:rFonts w:ascii="Arial" w:hAnsi="Arial" w:cs="Arial"/>
                <w:i/>
              </w:rPr>
              <w:t>client</w:t>
            </w:r>
            <w:r w:rsidR="00965D5B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="00965D5B">
              <w:rPr>
                <w:rFonts w:ascii="Arial" w:hAnsi="Arial" w:cs="Arial"/>
                <w:iCs/>
              </w:rPr>
              <w:t>seperti</w:t>
            </w:r>
            <w:proofErr w:type="spellEnd"/>
            <w:r w:rsidR="00965D5B">
              <w:rPr>
                <w:rFonts w:ascii="Arial" w:hAnsi="Arial" w:cs="Arial"/>
                <w:iCs/>
              </w:rPr>
              <w:t xml:space="preserve"> di Rajah 4 dan Rajah 5</w:t>
            </w:r>
            <w:r>
              <w:rPr>
                <w:rFonts w:ascii="Arial" w:hAnsi="Arial" w:cs="Arial"/>
              </w:rPr>
              <w:t>.</w:t>
            </w:r>
          </w:p>
          <w:p w14:paraId="662AB819" w14:textId="0FE590FE" w:rsidR="00965D5B" w:rsidRDefault="00965D5B" w:rsidP="00965D5B">
            <w:pPr>
              <w:pStyle w:val="ListParagraph"/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</w:rPr>
            </w:pPr>
          </w:p>
          <w:p w14:paraId="74F8280D" w14:textId="29247702" w:rsidR="00965D5B" w:rsidRDefault="00965D5B" w:rsidP="00965D5B">
            <w:pPr>
              <w:pStyle w:val="ListParagraph"/>
              <w:tabs>
                <w:tab w:val="left" w:pos="3240"/>
              </w:tabs>
              <w:spacing w:line="360" w:lineRule="auto"/>
              <w:ind w:left="406"/>
              <w:jc w:val="both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38C1879" wp14:editId="37FA2CFC">
                      <wp:simplePos x="0" y="0"/>
                      <wp:positionH relativeFrom="column">
                        <wp:posOffset>612140</wp:posOffset>
                      </wp:positionH>
                      <wp:positionV relativeFrom="paragraph">
                        <wp:posOffset>222250</wp:posOffset>
                      </wp:positionV>
                      <wp:extent cx="1231955" cy="286247"/>
                      <wp:effectExtent l="0" t="0" r="0" b="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1955" cy="28624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18691C" id="Oval 17" o:spid="_x0000_s1026" style="position:absolute;margin-left:48.2pt;margin-top:17.5pt;width:97pt;height:22.5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" filled="f" strokecolor="red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FAE712" wp14:editId="139CA06F">
                  <wp:extent cx="3962400" cy="2243455"/>
                  <wp:effectExtent l="19050" t="19050" r="19050" b="23495"/>
                  <wp:docPr id="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400" cy="22434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D1F31C" w14:textId="6CBBFDE1" w:rsidR="00965D5B" w:rsidRDefault="00965D5B" w:rsidP="00965D5B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i/>
                <w:iCs/>
                <w:color w:val="auto"/>
                <w:lang w:val="ms-MY"/>
              </w:rPr>
            </w:pP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Rajah </w:t>
            </w:r>
            <w:r>
              <w:rPr>
                <w:rFonts w:ascii="Arial" w:hAnsi="Arial" w:cs="Arial"/>
                <w:color w:val="auto"/>
                <w:lang w:val="ms-MY"/>
              </w:rPr>
              <w:t>4</w:t>
            </w: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 </w:t>
            </w:r>
            <w:r>
              <w:rPr>
                <w:rFonts w:ascii="Arial" w:hAnsi="Arial" w:cs="Arial"/>
                <w:color w:val="auto"/>
                <w:lang w:val="ms-MY"/>
              </w:rPr>
              <w:t>Dapatkan</w:t>
            </w:r>
            <w:r w:rsidRPr="00965D5B">
              <w:rPr>
                <w:rFonts w:ascii="Arial" w:hAnsi="Arial" w:cs="Arial"/>
                <w:i/>
                <w:iCs/>
                <w:color w:val="auto"/>
                <w:lang w:val="ms-MY"/>
              </w:rPr>
              <w:t xml:space="preserve"> IP </w:t>
            </w:r>
            <w:proofErr w:type="spellStart"/>
            <w:r w:rsidRPr="00965D5B">
              <w:rPr>
                <w:rFonts w:ascii="Arial" w:hAnsi="Arial" w:cs="Arial"/>
                <w:i/>
                <w:iCs/>
                <w:color w:val="auto"/>
                <w:lang w:val="ms-MY"/>
              </w:rPr>
              <w:t>Address</w:t>
            </w:r>
            <w:proofErr w:type="spellEnd"/>
          </w:p>
          <w:p w14:paraId="68F0CA86" w14:textId="2337D142" w:rsidR="00C803C1" w:rsidRDefault="00C803C1" w:rsidP="00965D5B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i/>
                <w:iCs/>
                <w:color w:val="auto"/>
                <w:lang w:val="ms-MY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417B3479" wp14:editId="3A60E9DF">
                  <wp:simplePos x="0" y="0"/>
                  <wp:positionH relativeFrom="column">
                    <wp:posOffset>116205</wp:posOffset>
                  </wp:positionH>
                  <wp:positionV relativeFrom="paragraph">
                    <wp:posOffset>137160</wp:posOffset>
                  </wp:positionV>
                  <wp:extent cx="4183023" cy="859103"/>
                  <wp:effectExtent l="0" t="0" r="0" b="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3023" cy="8591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71772C6" w14:textId="1877BC5C" w:rsidR="00C803C1" w:rsidRDefault="00C803C1" w:rsidP="00965D5B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4481DCC1" w14:textId="44FEAEF5" w:rsidR="00C803C1" w:rsidRDefault="00C803C1" w:rsidP="00965D5B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798AB47B" w14:textId="593ADDD3" w:rsidR="00C803C1" w:rsidRDefault="00C803C1" w:rsidP="00965D5B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051AF32D" w14:textId="53855553" w:rsidR="00C803C1" w:rsidRPr="00C803C1" w:rsidRDefault="00C803C1" w:rsidP="00C803C1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i/>
                <w:iCs/>
                <w:color w:val="auto"/>
                <w:lang w:val="ms-MY"/>
              </w:rPr>
            </w:pP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Rajah </w:t>
            </w:r>
            <w:r>
              <w:rPr>
                <w:rFonts w:ascii="Arial" w:hAnsi="Arial" w:cs="Arial"/>
                <w:color w:val="auto"/>
                <w:lang w:val="ms-MY"/>
              </w:rPr>
              <w:t>5</w:t>
            </w: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 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Masuk </w:t>
            </w:r>
            <w:r w:rsidRPr="00C803C1">
              <w:rPr>
                <w:rFonts w:ascii="Arial" w:hAnsi="Arial" w:cs="Arial"/>
                <w:i/>
                <w:iCs/>
                <w:color w:val="auto"/>
                <w:lang w:val="ms-MY"/>
              </w:rPr>
              <w:t>IP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 </w:t>
            </w:r>
            <w:proofErr w:type="spellStart"/>
            <w:r w:rsidRPr="00C803C1">
              <w:rPr>
                <w:rFonts w:ascii="Arial" w:hAnsi="Arial" w:cs="Arial"/>
                <w:i/>
                <w:iCs/>
                <w:color w:val="auto"/>
                <w:lang w:val="ms-MY"/>
              </w:rPr>
              <w:t>Address</w:t>
            </w:r>
            <w:proofErr w:type="spellEnd"/>
            <w:r>
              <w:rPr>
                <w:rFonts w:ascii="Arial" w:hAnsi="Arial" w:cs="Arial"/>
                <w:color w:val="auto"/>
                <w:lang w:val="ms-MY"/>
              </w:rPr>
              <w:t xml:space="preserve"> ke </w:t>
            </w:r>
            <w:proofErr w:type="spellStart"/>
            <w:r>
              <w:rPr>
                <w:rFonts w:ascii="Arial" w:hAnsi="Arial" w:cs="Arial"/>
                <w:i/>
                <w:iCs/>
                <w:color w:val="auto"/>
                <w:lang w:val="ms-MY"/>
              </w:rPr>
              <w:t>browser</w:t>
            </w:r>
            <w:proofErr w:type="spellEnd"/>
          </w:p>
          <w:p w14:paraId="4DF9D987" w14:textId="77777777" w:rsidR="00C803C1" w:rsidRPr="00965D5B" w:rsidRDefault="00C803C1" w:rsidP="00C803C1">
            <w:pPr>
              <w:tabs>
                <w:tab w:val="left" w:pos="3240"/>
              </w:tabs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41C9EC07" w14:textId="438195A8" w:rsidR="00E54108" w:rsidRPr="00C803C1" w:rsidRDefault="00E54108" w:rsidP="00C803C1">
            <w:pPr>
              <w:tabs>
                <w:tab w:val="left" w:pos="3240"/>
              </w:tabs>
              <w:spacing w:line="360" w:lineRule="auto"/>
              <w:rPr>
                <w:rFonts w:ascii="Arial" w:hAnsi="Arial" w:cs="Arial"/>
              </w:rPr>
            </w:pPr>
          </w:p>
          <w:p w14:paraId="7A70A766" w14:textId="61973184" w:rsidR="00E54108" w:rsidRPr="00E54108" w:rsidRDefault="00C803C1" w:rsidP="00DA36CA">
            <w:pPr>
              <w:pStyle w:val="ListParagraph"/>
              <w:numPr>
                <w:ilvl w:val="0"/>
                <w:numId w:val="27"/>
              </w:numPr>
              <w:spacing w:line="360" w:lineRule="auto"/>
              <w:ind w:left="138" w:hanging="92"/>
              <w:jc w:val="both"/>
            </w:pPr>
            <w:bookmarkStart w:id="0" w:name="_GoBack"/>
            <w:bookmarkEnd w:id="0"/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48000" behindDoc="0" locked="0" layoutInCell="1" allowOverlap="1" wp14:anchorId="39C7F729" wp14:editId="7352C738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312420</wp:posOffset>
                  </wp:positionV>
                  <wp:extent cx="3752850" cy="3099435"/>
                  <wp:effectExtent l="19050" t="19050" r="19050" b="24765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30994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E54108">
              <w:rPr>
                <w:rFonts w:ascii="Arial" w:hAnsi="Arial" w:cs="Arial"/>
              </w:rPr>
              <w:t>Klik</w:t>
            </w:r>
            <w:proofErr w:type="spellEnd"/>
            <w:r w:rsidR="00E54108">
              <w:rPr>
                <w:rFonts w:ascii="Arial" w:hAnsi="Arial" w:cs="Arial"/>
              </w:rPr>
              <w:t xml:space="preserve"> </w:t>
            </w:r>
            <w:r w:rsidR="00E54108">
              <w:rPr>
                <w:rFonts w:ascii="Arial" w:hAnsi="Arial" w:cs="Arial"/>
                <w:i/>
              </w:rPr>
              <w:t xml:space="preserve">folder </w:t>
            </w:r>
            <w:proofErr w:type="spellStart"/>
            <w:r w:rsidR="00E54108">
              <w:rPr>
                <w:rFonts w:ascii="Arial" w:hAnsi="Arial" w:cs="Arial"/>
              </w:rPr>
              <w:t>Tugasan</w:t>
            </w:r>
            <w:proofErr w:type="spellEnd"/>
            <w:r w:rsidR="00E54108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eperti</w:t>
            </w:r>
            <w:proofErr w:type="spellEnd"/>
            <w:r>
              <w:rPr>
                <w:rFonts w:ascii="Arial" w:hAnsi="Arial" w:cs="Arial"/>
              </w:rPr>
              <w:t xml:space="preserve"> di Rajah 6.</w:t>
            </w:r>
          </w:p>
          <w:p w14:paraId="66C3BD1A" w14:textId="118A036F" w:rsidR="00C803C1" w:rsidRPr="00C803C1" w:rsidRDefault="00C803C1" w:rsidP="00C803C1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i/>
                <w:iCs/>
                <w:color w:val="auto"/>
                <w:lang w:val="ms-MY"/>
              </w:rPr>
            </w:pP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Rajah </w:t>
            </w:r>
            <w:r>
              <w:rPr>
                <w:rFonts w:ascii="Arial" w:hAnsi="Arial" w:cs="Arial"/>
                <w:color w:val="auto"/>
                <w:lang w:val="ms-MY"/>
              </w:rPr>
              <w:t>6</w:t>
            </w:r>
            <w:r w:rsidRPr="00965D5B">
              <w:rPr>
                <w:rFonts w:ascii="Arial" w:hAnsi="Arial" w:cs="Arial"/>
                <w:color w:val="auto"/>
                <w:lang w:val="ms-MY"/>
              </w:rPr>
              <w:t xml:space="preserve"> 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Klik </w:t>
            </w:r>
            <w:r w:rsidRPr="00C803C1">
              <w:rPr>
                <w:rFonts w:ascii="Arial" w:hAnsi="Arial" w:cs="Arial"/>
                <w:i/>
                <w:iCs/>
                <w:color w:val="auto"/>
                <w:lang w:val="ms-MY"/>
              </w:rPr>
              <w:t>folder</w:t>
            </w:r>
            <w:r>
              <w:rPr>
                <w:rFonts w:ascii="Arial" w:hAnsi="Arial" w:cs="Arial"/>
                <w:color w:val="auto"/>
                <w:lang w:val="ms-MY"/>
              </w:rPr>
              <w:t xml:space="preserve"> Tugasan</w:t>
            </w:r>
          </w:p>
          <w:p w14:paraId="4ED2F29C" w14:textId="593BBFC0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57406491" w14:textId="3F151CEC" w:rsidR="00A45F32" w:rsidRPr="00A45F32" w:rsidRDefault="00A45F32" w:rsidP="00DA36CA">
            <w:pPr>
              <w:pStyle w:val="ListParagraph"/>
              <w:numPr>
                <w:ilvl w:val="0"/>
                <w:numId w:val="27"/>
              </w:numPr>
              <w:spacing w:line="360" w:lineRule="auto"/>
              <w:ind w:left="406" w:hanging="270"/>
              <w:jc w:val="both"/>
            </w:pPr>
            <w:proofErr w:type="spellStart"/>
            <w:r>
              <w:rPr>
                <w:rFonts w:ascii="Arial" w:hAnsi="Arial" w:cs="Arial"/>
              </w:rPr>
              <w:t>Kli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  <w:iCs/>
              </w:rPr>
              <w:t>butang</w:t>
            </w:r>
            <w:proofErr w:type="spellEnd"/>
            <w:r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</w:rPr>
              <w:t xml:space="preserve">Upload </w:t>
            </w:r>
            <w:proofErr w:type="spellStart"/>
            <w:r>
              <w:rPr>
                <w:rFonts w:ascii="Arial" w:hAnsi="Arial" w:cs="Arial"/>
              </w:rPr>
              <w:t>seperti</w:t>
            </w:r>
            <w:proofErr w:type="spellEnd"/>
            <w:r>
              <w:rPr>
                <w:rFonts w:ascii="Arial" w:hAnsi="Arial" w:cs="Arial"/>
              </w:rPr>
              <w:t xml:space="preserve"> di Rajah 7. </w:t>
            </w:r>
          </w:p>
          <w:p w14:paraId="28035BA2" w14:textId="23DF1DC9" w:rsidR="00A45F32" w:rsidRPr="00E54108" w:rsidRDefault="00A45F32" w:rsidP="00A45F32">
            <w:pPr>
              <w:pStyle w:val="ListParagraph"/>
              <w:tabs>
                <w:tab w:val="left" w:pos="3240"/>
              </w:tabs>
              <w:spacing w:line="360" w:lineRule="auto"/>
              <w:ind w:left="406"/>
              <w:jc w:val="both"/>
            </w:pPr>
            <w:r>
              <w:rPr>
                <w:noProof/>
                <w:lang w:val="ms-MY" w:eastAsia="ms-MY"/>
              </w:rPr>
              <mc:AlternateContent>
                <mc:Choice Requires="wpg">
                  <w:drawing>
                    <wp:anchor distT="0" distB="0" distL="114300" distR="114300" simplePos="0" relativeHeight="251637760" behindDoc="0" locked="0" layoutInCell="1" allowOverlap="1" wp14:anchorId="418669E2" wp14:editId="30C1BF6C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78105</wp:posOffset>
                      </wp:positionV>
                      <wp:extent cx="3667125" cy="3476625"/>
                      <wp:effectExtent l="19050" t="19050" r="28575" b="28575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67125" cy="3476625"/>
                                <a:chOff x="0" y="0"/>
                                <a:chExt cx="3263265" cy="31083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Picture 3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48111" b="1214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263265" cy="310832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3" name="Straight Arrow Connector 33"/>
                              <wps:cNvCnPr/>
                              <wps:spPr>
                                <a:xfrm flipH="1">
                                  <a:off x="508884" y="2091193"/>
                                  <a:ext cx="206734" cy="206734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solidFill>
                                    <a:srgbClr val="FF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C94605" id="Group 34" o:spid="_x0000_s1026" style="position:absolute;margin-left:22.75pt;margin-top:6.15pt;width:288.75pt;height:273.75pt;z-index:251637760;mso-width-relative:margin;mso-height-relative:margin" coordsize="32632,31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">
                      <v:shape id="Picture 31" o:spid="_x0000_s1027" type="#_x0000_t75" style="position:absolute;width:32632;height:31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" stroked="t" strokecolor="black [3213]">
                        <v:imagedata r:id="rId17" o:title="" cropbottom="7956f" cropright="31530f"/>
                        <v:path arrowok="t"/>
                      </v:shape>
                      <v:shape id="Straight Arrow Connector 33" o:spid="_x0000_s1028" type="#_x0000_t32" style="position:absolute;left:5088;top:20911;width:2068;height:20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" strokecolor="red" strokeweight="2.25pt">
                        <v:stroke endarrow="block"/>
                      </v:shape>
                    </v:group>
                  </w:pict>
                </mc:Fallback>
              </mc:AlternateContent>
            </w:r>
          </w:p>
          <w:p w14:paraId="643819BD" w14:textId="77777777" w:rsidR="00A45F32" w:rsidRDefault="00A45F32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0DB21C92" w14:textId="78A6817E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04FED4F9" w14:textId="751038C5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3F3D1652" w14:textId="53CCFE8C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258E14AB" w14:textId="163B5613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56BBA588" w14:textId="4D946FF0" w:rsidR="00E54108" w:rsidRDefault="00E54108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77CA4232" w14:textId="0B6D4D74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255A78AB" w14:textId="7E20578C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1AD3FF61" w14:textId="0F1FBE71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51F8FC1C" w14:textId="1F419523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57ECB023" w14:textId="3634C9B8" w:rsidR="00ED5260" w:rsidRDefault="00ED5260" w:rsidP="00E5410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2E2E131F" w14:textId="7290E338" w:rsidR="00ED5260" w:rsidRDefault="00ED5260" w:rsidP="00020639">
            <w:pPr>
              <w:tabs>
                <w:tab w:val="left" w:pos="3240"/>
              </w:tabs>
              <w:spacing w:line="360" w:lineRule="auto"/>
              <w:jc w:val="both"/>
            </w:pPr>
          </w:p>
          <w:p w14:paraId="098A2A52" w14:textId="77777777" w:rsidR="00A45F32" w:rsidRDefault="00A45F32" w:rsidP="00020639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38A04F06" w14:textId="72322A35" w:rsidR="00020639" w:rsidRDefault="00020639" w:rsidP="000B0A68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  <w:i/>
              </w:rPr>
            </w:pPr>
            <w:r w:rsidRPr="00020639">
              <w:rPr>
                <w:rFonts w:ascii="Arial" w:hAnsi="Arial" w:cs="Arial"/>
              </w:rPr>
              <w:t xml:space="preserve">Rajah 7 </w:t>
            </w:r>
            <w:proofErr w:type="spellStart"/>
            <w:r w:rsidR="00A45F32">
              <w:rPr>
                <w:rFonts w:ascii="Arial" w:hAnsi="Arial" w:cs="Arial"/>
              </w:rPr>
              <w:t>Tekan</w:t>
            </w:r>
            <w:proofErr w:type="spellEnd"/>
            <w:r w:rsidR="00A45F32">
              <w:rPr>
                <w:rFonts w:ascii="Arial" w:hAnsi="Arial" w:cs="Arial"/>
              </w:rPr>
              <w:t xml:space="preserve"> </w:t>
            </w:r>
            <w:proofErr w:type="spellStart"/>
            <w:r w:rsidR="00A45F32">
              <w:rPr>
                <w:rFonts w:ascii="Arial" w:hAnsi="Arial" w:cs="Arial"/>
              </w:rPr>
              <w:t>butan</w:t>
            </w:r>
            <w:proofErr w:type="spellEnd"/>
            <w:r w:rsidR="00A45F32">
              <w:rPr>
                <w:rFonts w:ascii="Arial" w:hAnsi="Arial" w:cs="Arial"/>
              </w:rPr>
              <w:t xml:space="preserve"> </w:t>
            </w:r>
            <w:r w:rsidRPr="00020639">
              <w:rPr>
                <w:rFonts w:ascii="Arial" w:hAnsi="Arial" w:cs="Arial"/>
                <w:i/>
              </w:rPr>
              <w:t>Upload</w:t>
            </w:r>
          </w:p>
          <w:p w14:paraId="79046CF2" w14:textId="77777777" w:rsidR="00020639" w:rsidRPr="00020639" w:rsidRDefault="00020639" w:rsidP="00020639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39D482F7" w14:textId="537990D9" w:rsidR="00E54108" w:rsidRPr="00ED5260" w:rsidRDefault="00ED5260" w:rsidP="00DA36CA">
            <w:pPr>
              <w:pStyle w:val="ListParagraph"/>
              <w:numPr>
                <w:ilvl w:val="0"/>
                <w:numId w:val="27"/>
              </w:numPr>
              <w:tabs>
                <w:tab w:val="left" w:pos="3240"/>
              </w:tabs>
              <w:spacing w:line="360" w:lineRule="auto"/>
              <w:ind w:hanging="737"/>
              <w:jc w:val="both"/>
            </w:pPr>
            <w:proofErr w:type="spellStart"/>
            <w:r>
              <w:rPr>
                <w:rFonts w:ascii="Arial" w:hAnsi="Arial" w:cs="Arial"/>
              </w:rPr>
              <w:lastRenderedPageBreak/>
              <w:t>Kli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ut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Choose Files </w:t>
            </w:r>
            <w:r>
              <w:rPr>
                <w:rFonts w:ascii="Arial" w:hAnsi="Arial" w:cs="Arial"/>
              </w:rPr>
              <w:t xml:space="preserve">dan </w:t>
            </w:r>
            <w:proofErr w:type="spellStart"/>
            <w:r>
              <w:rPr>
                <w:rFonts w:ascii="Arial" w:hAnsi="Arial" w:cs="Arial"/>
              </w:rPr>
              <w:t>pilih</w:t>
            </w:r>
            <w:proofErr w:type="spellEnd"/>
            <w:r>
              <w:rPr>
                <w:rFonts w:ascii="Arial" w:hAnsi="Arial" w:cs="Arial"/>
              </w:rPr>
              <w:t xml:space="preserve"> fail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muat</w:t>
            </w:r>
            <w:proofErr w:type="spellEnd"/>
            <w:r>
              <w:rPr>
                <w:rFonts w:ascii="Arial" w:hAnsi="Arial" w:cs="Arial"/>
              </w:rPr>
              <w:t xml:space="preserve"> naik</w:t>
            </w:r>
            <w:r w:rsidR="000B0A68">
              <w:rPr>
                <w:rFonts w:ascii="Arial" w:hAnsi="Arial" w:cs="Arial"/>
              </w:rPr>
              <w:t xml:space="preserve"> </w:t>
            </w:r>
            <w:proofErr w:type="spellStart"/>
            <w:r w:rsidR="000B0A68">
              <w:rPr>
                <w:rFonts w:ascii="Arial" w:hAnsi="Arial" w:cs="Arial"/>
              </w:rPr>
              <w:t>seperti</w:t>
            </w:r>
            <w:proofErr w:type="spellEnd"/>
            <w:r w:rsidR="000B0A68">
              <w:rPr>
                <w:rFonts w:ascii="Arial" w:hAnsi="Arial" w:cs="Arial"/>
              </w:rPr>
              <w:t xml:space="preserve"> di Rajah 8 </w:t>
            </w:r>
            <w:proofErr w:type="spellStart"/>
            <w:r w:rsidR="005357BF">
              <w:rPr>
                <w:rFonts w:ascii="Arial" w:hAnsi="Arial" w:cs="Arial"/>
              </w:rPr>
              <w:t>sehingga</w:t>
            </w:r>
            <w:proofErr w:type="spellEnd"/>
            <w:r w:rsidR="005357BF">
              <w:rPr>
                <w:rFonts w:ascii="Arial" w:hAnsi="Arial" w:cs="Arial"/>
              </w:rPr>
              <w:t xml:space="preserve"> </w:t>
            </w:r>
            <w:r w:rsidR="000B0A68">
              <w:rPr>
                <w:rFonts w:ascii="Arial" w:hAnsi="Arial" w:cs="Arial"/>
              </w:rPr>
              <w:t xml:space="preserve">Rajah </w:t>
            </w:r>
            <w:r w:rsidR="005357BF">
              <w:rPr>
                <w:rFonts w:ascii="Arial" w:hAnsi="Arial" w:cs="Arial"/>
              </w:rPr>
              <w:t>11</w:t>
            </w:r>
            <w:r>
              <w:rPr>
                <w:rFonts w:ascii="Arial" w:hAnsi="Arial" w:cs="Arial"/>
              </w:rPr>
              <w:t>.</w:t>
            </w:r>
          </w:p>
          <w:p w14:paraId="28B10BBC" w14:textId="72F94E78" w:rsidR="00ED5260" w:rsidRDefault="000B0A68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ms-MY" w:eastAsia="ms-MY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38F03FEE" wp14:editId="4CB0CDBC">
                      <wp:simplePos x="0" y="0"/>
                      <wp:positionH relativeFrom="column">
                        <wp:posOffset>1117600</wp:posOffset>
                      </wp:positionH>
                      <wp:positionV relativeFrom="paragraph">
                        <wp:posOffset>97155</wp:posOffset>
                      </wp:positionV>
                      <wp:extent cx="2343150" cy="4057650"/>
                      <wp:effectExtent l="19050" t="19050" r="19050" b="19050"/>
                      <wp:wrapNone/>
                      <wp:docPr id="37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43150" cy="4057650"/>
                                <a:chOff x="0" y="0"/>
                                <a:chExt cx="1296035" cy="224435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5" name="Picture 3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69019" b="463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296035" cy="2244353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6" name="Straight Arrow Connector 36"/>
                              <wps:cNvCnPr/>
                              <wps:spPr>
                                <a:xfrm flipH="1">
                                  <a:off x="341906" y="1248355"/>
                                  <a:ext cx="206734" cy="206734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solidFill>
                                    <a:srgbClr val="FF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CF0F0F" id="Group 37" o:spid="_x0000_s1026" style="position:absolute;margin-left:88pt;margin-top:7.65pt;width:184.5pt;height:319.5pt;z-index:251665408;mso-width-relative:margin;mso-height-relative:margin" coordsize="12960,224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">
                      <v:shape id="Picture 35" o:spid="_x0000_s1027" type="#_x0000_t75" style="position:absolute;width:12960;height:22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" stroked="t" strokecolor="black [3213]">
                        <v:imagedata r:id="rId19" o:title="" cropbottom="3034f" cropright="45232f"/>
                        <v:path arrowok="t"/>
                      </v:shape>
                      <v:shape id="Straight Arrow Connector 36" o:spid="_x0000_s1028" type="#_x0000_t32" style="position:absolute;left:3419;top:12483;width:2067;height:20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" strokecolor="red" strokeweight="2.25pt">
                        <v:stroke endarrow="block"/>
                      </v:shape>
                    </v:group>
                  </w:pict>
                </mc:Fallback>
              </mc:AlternateContent>
            </w:r>
          </w:p>
          <w:p w14:paraId="2B1BE225" w14:textId="37625F63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67BF7DC8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3849416A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6D5F5E97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7EBCB3F3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28505D1A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2E10709C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  <w:rPr>
                <w:rFonts w:ascii="Arial" w:hAnsi="Arial" w:cs="Arial"/>
              </w:rPr>
            </w:pPr>
          </w:p>
          <w:p w14:paraId="47BCD30F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57F4766E" w14:textId="77777777" w:rsidR="000B0A68" w:rsidRDefault="000B0A68" w:rsidP="002C1DE5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62B3FA53" w14:textId="77777777" w:rsidR="000B0A68" w:rsidRDefault="000B0A68" w:rsidP="002C1DE5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1CA32836" w14:textId="77777777" w:rsidR="000B0A68" w:rsidRDefault="000B0A68" w:rsidP="002C1DE5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513FE76F" w14:textId="77777777" w:rsidR="000B0A68" w:rsidRDefault="000B0A68" w:rsidP="002C1DE5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</w:p>
          <w:p w14:paraId="31F9BDBE" w14:textId="3A4A58DD" w:rsidR="00ED5260" w:rsidRPr="002C1DE5" w:rsidRDefault="002C1DE5" w:rsidP="002C1DE5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center"/>
              <w:rPr>
                <w:rFonts w:ascii="Arial" w:hAnsi="Arial" w:cs="Arial"/>
              </w:rPr>
            </w:pPr>
            <w:r w:rsidRPr="002C1DE5">
              <w:rPr>
                <w:rFonts w:ascii="Arial" w:hAnsi="Arial" w:cs="Arial"/>
              </w:rPr>
              <w:t xml:space="preserve">Rajah 8 </w:t>
            </w:r>
            <w:proofErr w:type="spellStart"/>
            <w:r w:rsidRPr="002C1DE5">
              <w:rPr>
                <w:rFonts w:ascii="Arial" w:hAnsi="Arial" w:cs="Arial"/>
              </w:rPr>
              <w:t>Pilih</w:t>
            </w:r>
            <w:proofErr w:type="spellEnd"/>
            <w:r w:rsidRPr="002C1DE5">
              <w:rPr>
                <w:rFonts w:ascii="Arial" w:hAnsi="Arial" w:cs="Arial"/>
              </w:rPr>
              <w:t xml:space="preserve"> file</w:t>
            </w:r>
          </w:p>
          <w:p w14:paraId="54F0ECF3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39BF18B2" w14:textId="77777777" w:rsidR="00ED5260" w:rsidRDefault="00ED5260" w:rsidP="00ED5260">
            <w:pPr>
              <w:pStyle w:val="ListParagraph"/>
              <w:tabs>
                <w:tab w:val="left" w:pos="3240"/>
              </w:tabs>
              <w:spacing w:line="360" w:lineRule="auto"/>
              <w:ind w:left="785"/>
              <w:jc w:val="both"/>
            </w:pPr>
          </w:p>
          <w:p w14:paraId="248DCD95" w14:textId="22CAE643" w:rsidR="000B0A68" w:rsidRDefault="000B0A68" w:rsidP="000B0A68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Rajah 8 Tekan butang </w:t>
            </w:r>
            <w:proofErr w:type="spellStart"/>
            <w:r w:rsidRPr="000B0A68">
              <w:rPr>
                <w:rFonts w:ascii="Arial" w:hAnsi="Arial" w:cs="Arial"/>
                <w:i/>
                <w:iCs/>
                <w:color w:val="auto"/>
                <w:lang w:val="ms-MY"/>
              </w:rPr>
              <w:t>Choose</w:t>
            </w:r>
            <w:proofErr w:type="spellEnd"/>
            <w:r w:rsidRPr="000B0A68">
              <w:rPr>
                <w:rFonts w:ascii="Arial" w:hAnsi="Arial" w:cs="Arial"/>
                <w:i/>
                <w:iCs/>
                <w:color w:val="auto"/>
                <w:lang w:val="ms-MY"/>
              </w:rPr>
              <w:t xml:space="preserve"> </w:t>
            </w:r>
            <w:proofErr w:type="spellStart"/>
            <w:r w:rsidRPr="000B0A68">
              <w:rPr>
                <w:rFonts w:ascii="Arial" w:hAnsi="Arial" w:cs="Arial"/>
                <w:i/>
                <w:iCs/>
                <w:color w:val="auto"/>
                <w:lang w:val="ms-MY"/>
              </w:rPr>
              <w:t>Files</w:t>
            </w:r>
            <w:proofErr w:type="spellEnd"/>
          </w:p>
          <w:p w14:paraId="7AF53BFA" w14:textId="01BCC9DE" w:rsidR="00ED5260" w:rsidRPr="000B0A68" w:rsidRDefault="00ED5260" w:rsidP="000B0A68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noProof/>
                <w:lang w:val="ms-MY" w:eastAsia="ms-MY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410AC273" wp14:editId="20F1B853">
                      <wp:simplePos x="0" y="0"/>
                      <wp:positionH relativeFrom="column">
                        <wp:posOffset>307975</wp:posOffset>
                      </wp:positionH>
                      <wp:positionV relativeFrom="paragraph">
                        <wp:posOffset>267335</wp:posOffset>
                      </wp:positionV>
                      <wp:extent cx="3686372" cy="2362200"/>
                      <wp:effectExtent l="19050" t="19050" r="28575" b="19050"/>
                      <wp:wrapNone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86372" cy="2362200"/>
                                <a:chOff x="0" y="0"/>
                                <a:chExt cx="3164205" cy="20275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3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24352" b="1383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164205" cy="202755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40" name="Straight Arrow Connector 40"/>
                              <wps:cNvCnPr/>
                              <wps:spPr>
                                <a:xfrm flipH="1">
                                  <a:off x="2480807" y="1288111"/>
                                  <a:ext cx="206734" cy="206734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solidFill>
                                    <a:srgbClr val="FF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E36996" id="Group 41" o:spid="_x0000_s1026" style="position:absolute;margin-left:24.25pt;margin-top:21.05pt;width:290.25pt;height:186pt;z-index:251676672;mso-width-relative:margin;mso-height-relative:margin" coordsize="31642,202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">
                      <v:shape id="Picture 38" o:spid="_x0000_s1027" type="#_x0000_t75" style="position:absolute;width:31642;height:20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" stroked="t" strokecolor="black [3213]">
                        <v:imagedata r:id="rId21" o:title="" cropbottom="9064f" cropright="15959f"/>
                        <v:path arrowok="t"/>
                      </v:shape>
                      <v:shape id="Straight Arrow Connector 40" o:spid="_x0000_s1028" type="#_x0000_t32" style="position:absolute;left:24808;top:12881;width:2067;height:20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" strokecolor="red" strokeweight="2.25pt">
                        <v:stroke endarrow="block"/>
                      </v:shape>
                    </v:group>
                  </w:pict>
                </mc:Fallback>
              </mc:AlternateContent>
            </w:r>
          </w:p>
          <w:p w14:paraId="2D0AEE1E" w14:textId="77777777" w:rsidR="005C739E" w:rsidRDefault="005C739E" w:rsidP="00767D00">
            <w:pPr>
              <w:pStyle w:val="ListParagraph"/>
              <w:spacing w:before="120" w:line="360" w:lineRule="auto"/>
              <w:ind w:left="372"/>
              <w:rPr>
                <w:rFonts w:ascii="Arial" w:hAnsi="Arial" w:cs="Arial"/>
                <w:color w:val="auto"/>
                <w:lang w:val="ms-MY"/>
              </w:rPr>
            </w:pPr>
          </w:p>
          <w:p w14:paraId="175DB7F6" w14:textId="77777777" w:rsidR="005C739E" w:rsidRDefault="005C739E" w:rsidP="00AF48EC">
            <w:pPr>
              <w:pStyle w:val="ListParagraph"/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016721A7" w14:textId="77777777" w:rsidR="00271938" w:rsidRPr="00AF48EC" w:rsidRDefault="00271938" w:rsidP="00AF48EC">
            <w:pPr>
              <w:pStyle w:val="ListParagraph"/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6C82A981" w14:textId="77777777" w:rsidR="00271938" w:rsidRDefault="00271938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6BADAFA6" w14:textId="77777777" w:rsidR="00AF48EC" w:rsidRDefault="00AF48EC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01386D5E" w14:textId="77777777" w:rsidR="005C739E" w:rsidRDefault="005C739E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6CC85E93" w14:textId="77777777" w:rsidR="00407A64" w:rsidRDefault="00407A64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5DE12CC8" w14:textId="77777777" w:rsidR="00407A64" w:rsidRDefault="00407A64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34B8291C" w14:textId="77777777" w:rsidR="000B0A68" w:rsidRDefault="000B0A68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227FD1F2" w14:textId="58C48EE1" w:rsidR="005C739E" w:rsidRDefault="00542642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>Rajah 9 Cari lokasi fail</w:t>
            </w:r>
            <w:r w:rsidR="000B0A68">
              <w:rPr>
                <w:rFonts w:ascii="Arial" w:hAnsi="Arial" w:cs="Arial"/>
                <w:color w:val="auto"/>
                <w:lang w:val="ms-MY"/>
              </w:rPr>
              <w:t xml:space="preserve"> dan tekan butang </w:t>
            </w:r>
            <w:proofErr w:type="spellStart"/>
            <w:r w:rsidR="000B0A68">
              <w:rPr>
                <w:rFonts w:ascii="Arial" w:hAnsi="Arial" w:cs="Arial"/>
                <w:color w:val="auto"/>
                <w:lang w:val="ms-MY"/>
              </w:rPr>
              <w:t>Open</w:t>
            </w:r>
            <w:proofErr w:type="spellEnd"/>
          </w:p>
          <w:p w14:paraId="1CA5E9DD" w14:textId="75ADC792" w:rsidR="00542642" w:rsidRDefault="00542642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26CE2E31" w14:textId="4ECED4E8" w:rsidR="005357BF" w:rsidRDefault="005357BF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6FCAB094" w14:textId="4DE517F9" w:rsidR="005357BF" w:rsidRDefault="005357BF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68D58F2F" w14:textId="77777777" w:rsidR="005357BF" w:rsidRDefault="005357BF" w:rsidP="00542642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</w:p>
          <w:p w14:paraId="24097890" w14:textId="77777777" w:rsidR="005C739E" w:rsidRDefault="00F813B7" w:rsidP="00F813B7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D5AEC62" wp14:editId="6E17A4C0">
                      <wp:simplePos x="0" y="0"/>
                      <wp:positionH relativeFrom="column">
                        <wp:posOffset>843915</wp:posOffset>
                      </wp:positionH>
                      <wp:positionV relativeFrom="paragraph">
                        <wp:posOffset>1316990</wp:posOffset>
                      </wp:positionV>
                      <wp:extent cx="206375" cy="206375"/>
                      <wp:effectExtent l="38100" t="19050" r="22225" b="41275"/>
                      <wp:wrapNone/>
                      <wp:docPr id="45" name="Straight Arrow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6375" cy="20637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87AD2E1" id="Straight Arrow Connector 45" o:spid="_x0000_s1026" type="#_x0000_t32" style="position:absolute;margin-left:66.45pt;margin-top:103.7pt;width:16.25pt;height:16.25pt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" strokecolor="red" strokeweight="2.25pt">
                      <v:stroke endarrow="block"/>
                    </v:shape>
                  </w:pict>
                </mc:Fallback>
              </mc:AlternateContent>
            </w:r>
            <w:r w:rsidR="00542642">
              <w:rPr>
                <w:rFonts w:ascii="Arial" w:hAnsi="Arial" w:cs="Arial"/>
                <w:noProof/>
                <w:color w:val="auto"/>
                <w:lang w:val="ms-MY" w:eastAsia="ms-MY"/>
              </w:rPr>
              <mc:AlternateContent>
                <mc:Choice Requires="wpg">
                  <w:drawing>
                    <wp:inline distT="0" distB="0" distL="0" distR="0" wp14:anchorId="56D5429B" wp14:editId="1C1851A3">
                      <wp:extent cx="4027251" cy="2265482"/>
                      <wp:effectExtent l="0" t="0" r="0" b="1905"/>
                      <wp:docPr id="43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027251" cy="2265482"/>
                                <a:chOff x="0" y="0"/>
                                <a:chExt cx="4183380" cy="2353310"/>
                              </a:xfrm>
                            </wpg:grpSpPr>
                            <wps:wsp>
                              <wps:cNvPr id="42" name="Straight Arrow Connector 42"/>
                              <wps:cNvCnPr/>
                              <wps:spPr>
                                <a:xfrm flipH="1">
                                  <a:off x="811033" y="1455088"/>
                                  <a:ext cx="206375" cy="206375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solidFill>
                                    <a:srgbClr val="FF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39" name="Picture 3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83380" cy="23533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5222FA" id="Group 43" o:spid="_x0000_s1026" style="width:317.1pt;height:178.4pt;mso-position-horizontal-relative:char;mso-position-vertical-relative:line" coordsize="41833,23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">
                      <v:shape id="Straight Arrow Connector 42" o:spid="_x0000_s1027" type="#_x0000_t32" style="position:absolute;left:8110;top:14550;width:2064;height:206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" strokecolor="red" strokeweight="2.25pt">
                        <v:stroke endarrow="block"/>
                      </v:shape>
                      <v:shape id="Picture 39" o:spid="_x0000_s1028" type="#_x0000_t75" style="position:absolute;width:41833;height:235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">
                        <v:imagedata r:id="rId23" o:title=""/>
                      </v:shape>
                      <w10:anchorlock/>
                    </v:group>
                  </w:pict>
                </mc:Fallback>
              </mc:AlternateContent>
            </w:r>
          </w:p>
          <w:p w14:paraId="1A62E569" w14:textId="77777777" w:rsidR="005C739E" w:rsidRDefault="00F813B7" w:rsidP="00F813B7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Rajah 10 Tekan </w:t>
            </w:r>
            <w:proofErr w:type="spellStart"/>
            <w:r>
              <w:rPr>
                <w:rFonts w:ascii="Arial" w:hAnsi="Arial" w:cs="Arial"/>
                <w:color w:val="auto"/>
                <w:lang w:val="ms-MY"/>
              </w:rPr>
              <w:t>Upload</w:t>
            </w:r>
            <w:proofErr w:type="spellEnd"/>
          </w:p>
          <w:p w14:paraId="5F07B05B" w14:textId="77777777" w:rsidR="005C739E" w:rsidRDefault="005C739E" w:rsidP="00E62522">
            <w:pPr>
              <w:tabs>
                <w:tab w:val="left" w:pos="3240"/>
              </w:tabs>
              <w:spacing w:line="360" w:lineRule="auto"/>
              <w:jc w:val="both"/>
              <w:rPr>
                <w:rFonts w:ascii="Arial" w:hAnsi="Arial" w:cs="Arial"/>
                <w:color w:val="auto"/>
                <w:lang w:val="ms-MY"/>
              </w:rPr>
            </w:pPr>
          </w:p>
          <w:p w14:paraId="45056A46" w14:textId="77777777" w:rsidR="005C739E" w:rsidRDefault="00547690" w:rsidP="00547690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32BA722A" wp14:editId="61ADEF14">
                  <wp:extent cx="2607945" cy="2202180"/>
                  <wp:effectExtent l="19050" t="19050" r="20955" b="2667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945" cy="22021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AE9C0" w14:textId="77777777" w:rsidR="005C739E" w:rsidRPr="00E62522" w:rsidRDefault="00547690" w:rsidP="00B638EA">
            <w:pPr>
              <w:tabs>
                <w:tab w:val="left" w:pos="3240"/>
              </w:tabs>
              <w:spacing w:line="360" w:lineRule="auto"/>
              <w:jc w:val="center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>Rajah 11 Hasil muat naik</w:t>
            </w:r>
          </w:p>
        </w:tc>
      </w:tr>
    </w:tbl>
    <w:p w14:paraId="027F1526" w14:textId="2C29E135" w:rsidR="005357BF" w:rsidRDefault="005357BF" w:rsidP="004C080C">
      <w:pPr>
        <w:rPr>
          <w:b/>
          <w:lang w:val="ms-MY"/>
        </w:rPr>
      </w:pPr>
    </w:p>
    <w:p w14:paraId="5DB17A4E" w14:textId="77777777" w:rsidR="005357BF" w:rsidRDefault="005357BF">
      <w:pPr>
        <w:widowControl/>
        <w:spacing w:after="200" w:line="276" w:lineRule="auto"/>
        <w:rPr>
          <w:b/>
          <w:lang w:val="ms-MY"/>
        </w:rPr>
      </w:pPr>
      <w:r>
        <w:rPr>
          <w:b/>
          <w:lang w:val="ms-MY"/>
        </w:rPr>
        <w:br w:type="page"/>
      </w:r>
    </w:p>
    <w:p w14:paraId="605B0E4C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before="120" w:after="120"/>
        <w:ind w:right="288"/>
        <w:jc w:val="center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b/>
          <w:bCs/>
          <w:lang w:val="ms-MY"/>
        </w:rPr>
        <w:lastRenderedPageBreak/>
        <w:t>SENARAI SEMAK KERJA</w:t>
      </w:r>
      <w:r w:rsidRPr="00873C7F">
        <w:rPr>
          <w:rFonts w:ascii="Arial" w:hAnsi="Arial" w:cs="Arial"/>
          <w:lang w:val="ms-MY"/>
        </w:rPr>
        <w:t xml:space="preserve"> / CHECKLIST</w:t>
      </w:r>
    </w:p>
    <w:tbl>
      <w:tblPr>
        <w:tblW w:w="9858" w:type="dxa"/>
        <w:tblInd w:w="-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4743"/>
        <w:gridCol w:w="1418"/>
        <w:gridCol w:w="1559"/>
        <w:gridCol w:w="1418"/>
      </w:tblGrid>
      <w:tr w:rsidR="004C080C" w:rsidRPr="004202B0" w14:paraId="158CFDF6" w14:textId="77777777" w:rsidTr="00886C8E">
        <w:trPr>
          <w:trHeight w:val="791"/>
        </w:trPr>
        <w:tc>
          <w:tcPr>
            <w:tcW w:w="720" w:type="dxa"/>
            <w:vAlign w:val="center"/>
          </w:tcPr>
          <w:p w14:paraId="20405BFF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Bil</w:t>
            </w:r>
          </w:p>
          <w:p w14:paraId="6015FCB5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i/>
                <w:szCs w:val="22"/>
                <w:lang w:val="ms-MY"/>
              </w:rPr>
              <w:t>No.</w:t>
            </w:r>
          </w:p>
        </w:tc>
        <w:tc>
          <w:tcPr>
            <w:tcW w:w="4743" w:type="dxa"/>
            <w:vAlign w:val="center"/>
          </w:tcPr>
          <w:p w14:paraId="468C9900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ahap Pencapaian /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Level</w:t>
            </w:r>
            <w:proofErr w:type="spellEnd"/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of</w:t>
            </w:r>
            <w:proofErr w:type="spellEnd"/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hievement</w:t>
            </w:r>
            <w:proofErr w:type="spellEnd"/>
          </w:p>
        </w:tc>
        <w:tc>
          <w:tcPr>
            <w:tcW w:w="1418" w:type="dxa"/>
            <w:vAlign w:val="center"/>
          </w:tcPr>
          <w:p w14:paraId="1AD66866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erima /</w:t>
            </w:r>
          </w:p>
          <w:p w14:paraId="2E6FCAE7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cepted</w:t>
            </w:r>
            <w:proofErr w:type="spellEnd"/>
          </w:p>
        </w:tc>
        <w:tc>
          <w:tcPr>
            <w:tcW w:w="1559" w:type="dxa"/>
            <w:vAlign w:val="center"/>
          </w:tcPr>
          <w:p w14:paraId="11C7BC17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idak</w:t>
            </w:r>
          </w:p>
          <w:p w14:paraId="36876C5D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erima / </w:t>
            </w:r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Not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cepted</w:t>
            </w:r>
            <w:proofErr w:type="spellEnd"/>
          </w:p>
        </w:tc>
        <w:tc>
          <w:tcPr>
            <w:tcW w:w="1418" w:type="dxa"/>
            <w:vAlign w:val="center"/>
          </w:tcPr>
          <w:p w14:paraId="0454F37F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Catatan/</w:t>
            </w:r>
          </w:p>
          <w:p w14:paraId="4A0DFC18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Remark</w:t>
            </w:r>
            <w:proofErr w:type="spellEnd"/>
          </w:p>
        </w:tc>
      </w:tr>
    </w:tbl>
    <w:p w14:paraId="5CF786A7" w14:textId="77777777" w:rsidR="004C080C" w:rsidRPr="00873C7F" w:rsidRDefault="004C080C" w:rsidP="004C080C">
      <w:pPr>
        <w:rPr>
          <w:lang w:val="ms-MY"/>
        </w:rPr>
      </w:pPr>
    </w:p>
    <w:tbl>
      <w:tblPr>
        <w:tblW w:w="9648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918"/>
        <w:gridCol w:w="703"/>
        <w:gridCol w:w="536"/>
        <w:gridCol w:w="703"/>
        <w:gridCol w:w="536"/>
        <w:gridCol w:w="1694"/>
      </w:tblGrid>
      <w:tr w:rsidR="004C080C" w:rsidRPr="0099697C" w14:paraId="6CE88E96" w14:textId="77777777" w:rsidTr="00886C8E">
        <w:tc>
          <w:tcPr>
            <w:tcW w:w="558" w:type="dxa"/>
            <w:shd w:val="clear" w:color="auto" w:fill="auto"/>
          </w:tcPr>
          <w:p w14:paraId="1EF5AF0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A.</w:t>
            </w:r>
          </w:p>
        </w:tc>
        <w:tc>
          <w:tcPr>
            <w:tcW w:w="4918" w:type="dxa"/>
            <w:shd w:val="clear" w:color="auto" w:fill="auto"/>
          </w:tcPr>
          <w:p w14:paraId="52486AC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PROSES KERJA/</w:t>
            </w:r>
            <w:r w:rsidRPr="0099697C">
              <w:rPr>
                <w:rFonts w:ascii="Arial" w:hAnsi="Arial" w:cs="Arial"/>
                <w:bCs/>
                <w:i/>
                <w:lang w:val="ms-MY"/>
              </w:rPr>
              <w:t>WORK PROCESS</w:t>
            </w:r>
          </w:p>
        </w:tc>
        <w:tc>
          <w:tcPr>
            <w:tcW w:w="703" w:type="dxa"/>
            <w:shd w:val="clear" w:color="auto" w:fill="auto"/>
          </w:tcPr>
          <w:p w14:paraId="3F34EF7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6CD48C2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shd w:val="clear" w:color="auto" w:fill="auto"/>
          </w:tcPr>
          <w:p w14:paraId="311112F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711C8D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shd w:val="clear" w:color="auto" w:fill="auto"/>
          </w:tcPr>
          <w:p w14:paraId="005235D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29FC138D" w14:textId="77777777" w:rsidTr="00886C8E">
        <w:trPr>
          <w:trHeight w:val="342"/>
        </w:trPr>
        <w:tc>
          <w:tcPr>
            <w:tcW w:w="558" w:type="dxa"/>
            <w:shd w:val="clear" w:color="auto" w:fill="auto"/>
          </w:tcPr>
          <w:p w14:paraId="30B2F8A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5CF9A63C" w14:textId="77777777" w:rsidR="004C080C" w:rsidRPr="0099697C" w:rsidRDefault="004C080C" w:rsidP="0079371F">
            <w:pPr>
              <w:snapToGrid w:val="0"/>
              <w:spacing w:line="276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706B32E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5B8C78F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370AA79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2ECBA38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554DEFF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224A3D" w:rsidRPr="0099697C" w14:paraId="7A6FCB3F" w14:textId="77777777" w:rsidTr="0017576A">
        <w:trPr>
          <w:trHeight w:val="660"/>
        </w:trPr>
        <w:tc>
          <w:tcPr>
            <w:tcW w:w="558" w:type="dxa"/>
            <w:shd w:val="clear" w:color="auto" w:fill="auto"/>
          </w:tcPr>
          <w:p w14:paraId="4686D7DF" w14:textId="77777777" w:rsidR="00224A3D" w:rsidRPr="0099697C" w:rsidRDefault="00271938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1</w:t>
            </w:r>
            <w:r w:rsidR="0099697C" w:rsidRPr="0099697C">
              <w:rPr>
                <w:rFonts w:ascii="Arial" w:hAnsi="Arial" w:cs="Arial"/>
                <w:lang w:val="ms-MY"/>
              </w:rPr>
              <w:t>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226E29DC" w14:textId="77777777" w:rsidR="005357BF" w:rsidRPr="00261747" w:rsidRDefault="005357BF" w:rsidP="005357BF">
            <w:pPr>
              <w:widowControl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>Buat tetapan pada pelayan pembangunan HFS</w:t>
            </w:r>
          </w:p>
          <w:p w14:paraId="3E146313" w14:textId="249C7CD8" w:rsidR="00224A3D" w:rsidRPr="00407A64" w:rsidRDefault="00407A64" w:rsidP="0079371F">
            <w:pPr>
              <w:tabs>
                <w:tab w:val="left" w:pos="3240"/>
              </w:tabs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  <w:r w:rsidRPr="00407A64">
              <w:rPr>
                <w:rFonts w:ascii="Arial" w:hAnsi="Arial" w:cs="Arial"/>
                <w:color w:val="auto"/>
                <w:lang w:val="ms-MY"/>
              </w:rPr>
              <w:t>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99A4F" w14:textId="77777777" w:rsidR="00224A3D" w:rsidRPr="0099697C" w:rsidRDefault="00224A3D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118A56" w14:textId="77777777" w:rsidR="00224A3D" w:rsidRPr="0099697C" w:rsidRDefault="00224A3D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4E394" w14:textId="77777777" w:rsidR="00224A3D" w:rsidRPr="0099697C" w:rsidRDefault="00224A3D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76CB728A" w14:textId="77777777" w:rsidR="00224A3D" w:rsidRPr="0099697C" w:rsidRDefault="00224A3D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75F606CD" w14:textId="77777777" w:rsidR="00224A3D" w:rsidRPr="0099697C" w:rsidRDefault="00224A3D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99697C" w:rsidRPr="0099697C" w14:paraId="1A598488" w14:textId="77777777" w:rsidTr="0099697C">
        <w:trPr>
          <w:trHeight w:val="67"/>
        </w:trPr>
        <w:tc>
          <w:tcPr>
            <w:tcW w:w="558" w:type="dxa"/>
            <w:shd w:val="clear" w:color="auto" w:fill="auto"/>
          </w:tcPr>
          <w:p w14:paraId="2DD53BEE" w14:textId="77777777" w:rsidR="0099697C" w:rsidRPr="0099697C" w:rsidRDefault="0099697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9090" w:type="dxa"/>
            <w:gridSpan w:val="6"/>
            <w:shd w:val="clear" w:color="auto" w:fill="auto"/>
          </w:tcPr>
          <w:p w14:paraId="6868DFAB" w14:textId="77777777" w:rsidR="0099697C" w:rsidRPr="0099697C" w:rsidRDefault="0099697C" w:rsidP="0079371F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577451" w:rsidRPr="0099697C" w14:paraId="5901846B" w14:textId="77777777" w:rsidTr="00407A64">
        <w:trPr>
          <w:trHeight w:val="552"/>
        </w:trPr>
        <w:tc>
          <w:tcPr>
            <w:tcW w:w="558" w:type="dxa"/>
            <w:shd w:val="clear" w:color="auto" w:fill="auto"/>
          </w:tcPr>
          <w:p w14:paraId="773E0DF9" w14:textId="77777777" w:rsidR="00577451" w:rsidRPr="0099697C" w:rsidRDefault="00271938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2</w:t>
            </w:r>
            <w:r w:rsidR="00577451" w:rsidRPr="0099697C">
              <w:rPr>
                <w:rFonts w:ascii="Arial" w:hAnsi="Arial" w:cs="Arial"/>
                <w:lang w:val="ms-MY"/>
              </w:rPr>
              <w:t>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1F2B709" w14:textId="77777777" w:rsidR="005357BF" w:rsidRPr="000D642B" w:rsidRDefault="005357BF" w:rsidP="005357BF">
            <w:pPr>
              <w:widowControl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>Muat naik fail kod sumber ke pelayan pembangunan guna HFS</w:t>
            </w:r>
          </w:p>
          <w:p w14:paraId="22AB0EFB" w14:textId="5985ED70" w:rsidR="00577451" w:rsidRPr="00407A64" w:rsidRDefault="00407A64" w:rsidP="0079371F">
            <w:pPr>
              <w:tabs>
                <w:tab w:val="left" w:pos="3240"/>
              </w:tabs>
              <w:spacing w:line="360" w:lineRule="auto"/>
              <w:rPr>
                <w:rFonts w:ascii="Arial" w:hAnsi="Arial" w:cs="Arial"/>
                <w:color w:val="auto"/>
                <w:lang w:val="ms-MY"/>
              </w:rPr>
            </w:pPr>
            <w:r w:rsidRPr="00407A64">
              <w:rPr>
                <w:rFonts w:ascii="Arial" w:hAnsi="Arial" w:cs="Arial"/>
                <w:i/>
                <w:color w:val="auto"/>
                <w:lang w:val="ms-MY"/>
              </w:rPr>
              <w:t>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A8109" w14:textId="77777777" w:rsidR="00577451" w:rsidRPr="0099697C" w:rsidRDefault="00577451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E5058B" w14:textId="77777777" w:rsidR="00577451" w:rsidRPr="0099697C" w:rsidRDefault="00577451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28614" w14:textId="77777777" w:rsidR="00577451" w:rsidRPr="0099697C" w:rsidRDefault="00577451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7DAE8C59" w14:textId="77777777" w:rsidR="00577451" w:rsidRPr="0099697C" w:rsidRDefault="00577451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2C4B1F6E" w14:textId="77777777" w:rsidR="00577451" w:rsidRPr="0099697C" w:rsidRDefault="00577451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0A4119E0" w14:textId="77777777" w:rsidTr="004C080C">
        <w:tc>
          <w:tcPr>
            <w:tcW w:w="558" w:type="dxa"/>
            <w:shd w:val="clear" w:color="auto" w:fill="auto"/>
          </w:tcPr>
          <w:p w14:paraId="0522B99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  <w:p w14:paraId="20358A6D" w14:textId="77777777" w:rsidR="0017576A" w:rsidRPr="0099697C" w:rsidRDefault="0017576A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410C4B85" w14:textId="77777777" w:rsidR="004C080C" w:rsidRPr="0099697C" w:rsidRDefault="00407A64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D396FFC" wp14:editId="68B9AB81">
                      <wp:simplePos x="0" y="0"/>
                      <wp:positionH relativeFrom="column">
                        <wp:posOffset>-277964</wp:posOffset>
                      </wp:positionH>
                      <wp:positionV relativeFrom="paragraph">
                        <wp:posOffset>129568</wp:posOffset>
                      </wp:positionV>
                      <wp:extent cx="6048375" cy="0"/>
                      <wp:effectExtent l="0" t="0" r="9525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48375" cy="0"/>
                              </a:xfrm>
                              <a:prstGeom prst="line">
                                <a:avLst/>
                              </a:prstGeom>
                              <a:noFill/>
                              <a:ln w="936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A22570" id="Straight Connector 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9pt,10.2pt" to="454.3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" strokeweight=".26mm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FB9F19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  <w:bottom w:val="nil"/>
            </w:tcBorders>
            <w:shd w:val="clear" w:color="auto" w:fill="auto"/>
          </w:tcPr>
          <w:p w14:paraId="6B758072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5CD92C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A84651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425D3F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02C03ECB" w14:textId="77777777" w:rsidTr="004C080C">
        <w:tc>
          <w:tcPr>
            <w:tcW w:w="558" w:type="dxa"/>
            <w:shd w:val="clear" w:color="auto" w:fill="auto"/>
          </w:tcPr>
          <w:p w14:paraId="7E8A5EDE" w14:textId="77777777" w:rsidR="004C080C" w:rsidRPr="0099697C" w:rsidRDefault="004C080C" w:rsidP="00886C8E">
            <w:pPr>
              <w:rPr>
                <w:rFonts w:ascii="Arial" w:hAnsi="Arial" w:cs="Arial"/>
                <w:b/>
                <w:bCs/>
                <w:lang w:val="ms-MY"/>
              </w:rPr>
            </w:pPr>
          </w:p>
          <w:p w14:paraId="1D666934" w14:textId="77777777" w:rsidR="004C080C" w:rsidRPr="0099697C" w:rsidRDefault="004C080C" w:rsidP="00886C8E">
            <w:pPr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B.</w:t>
            </w:r>
          </w:p>
        </w:tc>
        <w:tc>
          <w:tcPr>
            <w:tcW w:w="4918" w:type="dxa"/>
            <w:shd w:val="clear" w:color="auto" w:fill="auto"/>
          </w:tcPr>
          <w:p w14:paraId="7CDEC1C9" w14:textId="77777777" w:rsidR="004C080C" w:rsidRDefault="004C080C" w:rsidP="00886C8E">
            <w:pPr>
              <w:rPr>
                <w:rFonts w:ascii="Arial" w:hAnsi="Arial" w:cs="Arial"/>
                <w:lang w:val="ms-MY"/>
              </w:rPr>
            </w:pPr>
          </w:p>
          <w:p w14:paraId="08BD2A51" w14:textId="77777777" w:rsidR="004C080C" w:rsidRPr="0099697C" w:rsidRDefault="004C080C" w:rsidP="00886C8E">
            <w:pPr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HASIL KERJA/</w:t>
            </w:r>
            <w:r w:rsidRPr="0099697C">
              <w:rPr>
                <w:rFonts w:ascii="Arial" w:hAnsi="Arial" w:cs="Arial"/>
                <w:bCs/>
                <w:i/>
                <w:lang w:val="ms-MY"/>
              </w:rPr>
              <w:t>END RESULT</w:t>
            </w: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5C0D274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7FA90EC1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13A81041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3184571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nil"/>
            </w:tcBorders>
            <w:shd w:val="clear" w:color="auto" w:fill="auto"/>
          </w:tcPr>
          <w:p w14:paraId="3D0EFB02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1233B040" w14:textId="77777777" w:rsidTr="0099697C">
        <w:trPr>
          <w:trHeight w:val="368"/>
        </w:trPr>
        <w:tc>
          <w:tcPr>
            <w:tcW w:w="558" w:type="dxa"/>
            <w:shd w:val="clear" w:color="auto" w:fill="auto"/>
          </w:tcPr>
          <w:p w14:paraId="243594A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369509F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EAC08C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8DA3932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66D1311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25632C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3FE6BED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99697C" w:rsidRPr="0099697C" w14:paraId="43B60AE4" w14:textId="77777777" w:rsidTr="0099697C">
        <w:tc>
          <w:tcPr>
            <w:tcW w:w="558" w:type="dxa"/>
            <w:shd w:val="clear" w:color="auto" w:fill="auto"/>
          </w:tcPr>
          <w:p w14:paraId="63FD3A93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BD0381" w14:textId="3C9292CB" w:rsidR="0099697C" w:rsidRPr="0099697C" w:rsidRDefault="005357BF" w:rsidP="00407A64">
            <w:pPr>
              <w:snapToGrid w:val="0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lang w:val="ms-MY"/>
              </w:rPr>
              <w:t>Fail kod sumber di muat naik ke pelayan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C2721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B610D4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067D0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798B6562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73BD6419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99697C" w:rsidRPr="0099697C" w14:paraId="7DB2224E" w14:textId="77777777" w:rsidTr="0099697C">
        <w:tc>
          <w:tcPr>
            <w:tcW w:w="9648" w:type="dxa"/>
            <w:gridSpan w:val="7"/>
            <w:tcBorders>
              <w:bottom w:val="nil"/>
            </w:tcBorders>
            <w:shd w:val="clear" w:color="auto" w:fill="auto"/>
          </w:tcPr>
          <w:p w14:paraId="39CCB7C0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99697C" w:rsidRPr="0099697C" w14:paraId="15F5CAC8" w14:textId="77777777" w:rsidTr="0099697C">
        <w:trPr>
          <w:gridAfter w:val="1"/>
          <w:wAfter w:w="1694" w:type="dxa"/>
        </w:trPr>
        <w:tc>
          <w:tcPr>
            <w:tcW w:w="558" w:type="dxa"/>
            <w:shd w:val="clear" w:color="auto" w:fill="auto"/>
          </w:tcPr>
          <w:p w14:paraId="35DAF735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2C4A833F" w14:textId="44BF89D0" w:rsidR="0099697C" w:rsidRPr="0099697C" w:rsidRDefault="005357BF" w:rsidP="0099697C">
            <w:pPr>
              <w:snapToGrid w:val="0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lang w:val="ms-MY"/>
              </w:rPr>
              <w:t>Fail kod sumber wujud di dalam pelayan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99DD4E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CBD5DF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D8B25E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583F7845" w14:textId="77777777" w:rsidR="0099697C" w:rsidRPr="0099697C" w:rsidRDefault="0099697C" w:rsidP="0099697C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70DC4F46" w14:textId="77777777" w:rsidTr="004C080C">
        <w:tc>
          <w:tcPr>
            <w:tcW w:w="558" w:type="dxa"/>
            <w:shd w:val="clear" w:color="auto" w:fill="auto"/>
          </w:tcPr>
          <w:p w14:paraId="11711AB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3B1AEA4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9B3D3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87B45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1DDC7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9EEAC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70A1238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2C1BA3ED" w14:textId="77777777" w:rsidTr="004C080C">
        <w:tc>
          <w:tcPr>
            <w:tcW w:w="558" w:type="dxa"/>
            <w:tcBorders>
              <w:bottom w:val="single" w:sz="4" w:space="0" w:color="auto"/>
            </w:tcBorders>
            <w:shd w:val="clear" w:color="auto" w:fill="auto"/>
          </w:tcPr>
          <w:p w14:paraId="4EDA25D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tcBorders>
              <w:bottom w:val="single" w:sz="4" w:space="0" w:color="auto"/>
            </w:tcBorders>
            <w:shd w:val="clear" w:color="auto" w:fill="auto"/>
          </w:tcPr>
          <w:p w14:paraId="21EA9B3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051A5A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74E0B7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1A5C0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4927D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F8994B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46651B0F" w14:textId="77777777" w:rsidTr="00886C8E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3B6C745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</w:p>
          <w:p w14:paraId="4AB8251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C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1574BEE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</w:p>
          <w:p w14:paraId="3ACB5C1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SIKAP/</w:t>
            </w:r>
            <w:r w:rsidRPr="0099697C">
              <w:rPr>
                <w:rFonts w:ascii="Arial" w:hAnsi="Arial" w:cs="Arial"/>
                <w:bCs/>
                <w:i/>
                <w:lang w:val="ms-MY"/>
              </w:rPr>
              <w:t>ATTITUDE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2698812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439E66E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2EDE107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182B9F8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5C94754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5424E4A5" w14:textId="77777777" w:rsidTr="00886C8E">
        <w:tc>
          <w:tcPr>
            <w:tcW w:w="558" w:type="dxa"/>
            <w:shd w:val="clear" w:color="auto" w:fill="auto"/>
          </w:tcPr>
          <w:p w14:paraId="2FCBF39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3E4D3D0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342B067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1A3E3A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3761C1D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3C55D08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432DEE8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64C3DD18" w14:textId="77777777" w:rsidTr="00886C8E">
        <w:tc>
          <w:tcPr>
            <w:tcW w:w="558" w:type="dxa"/>
            <w:shd w:val="clear" w:color="auto" w:fill="auto"/>
          </w:tcPr>
          <w:p w14:paraId="266476D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772FFB5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proofErr w:type="spellStart"/>
            <w:r w:rsidRPr="0099697C">
              <w:rPr>
                <w:rFonts w:ascii="Arial" w:hAnsi="Arial" w:cs="Arial"/>
                <w:lang w:val="ms-MY"/>
              </w:rPr>
              <w:t>Carried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Out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Job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Alone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&amp;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Displine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9D4E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FA7B6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D59E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2B4E452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74BF2A3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56298374" w14:textId="77777777" w:rsidTr="00886C8E">
        <w:tc>
          <w:tcPr>
            <w:tcW w:w="558" w:type="dxa"/>
            <w:shd w:val="clear" w:color="auto" w:fill="auto"/>
          </w:tcPr>
          <w:p w14:paraId="4905BC7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7C1BAD11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B59D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30425FE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65EFB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4AAB292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356DB5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52A0998A" w14:textId="77777777" w:rsidTr="00886C8E">
        <w:tc>
          <w:tcPr>
            <w:tcW w:w="558" w:type="dxa"/>
            <w:shd w:val="clear" w:color="auto" w:fill="auto"/>
          </w:tcPr>
          <w:p w14:paraId="11A4D3B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7B5B778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proofErr w:type="spellStart"/>
            <w:r w:rsidRPr="0099697C">
              <w:rPr>
                <w:rFonts w:ascii="Arial" w:hAnsi="Arial" w:cs="Arial"/>
                <w:lang w:val="ms-MY"/>
              </w:rPr>
              <w:t>Timely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6A5D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5949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2D43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21C5823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3120CE8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2F3E974C" w14:textId="77777777" w:rsidTr="00886C8E">
        <w:tc>
          <w:tcPr>
            <w:tcW w:w="558" w:type="dxa"/>
            <w:tcBorders>
              <w:bottom w:val="nil"/>
            </w:tcBorders>
            <w:shd w:val="clear" w:color="auto" w:fill="auto"/>
          </w:tcPr>
          <w:p w14:paraId="762F245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tcBorders>
              <w:bottom w:val="nil"/>
            </w:tcBorders>
            <w:shd w:val="clear" w:color="auto" w:fill="auto"/>
          </w:tcPr>
          <w:p w14:paraId="0991017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AF1AAA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442D085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EA5972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01A4405C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545BBB4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0098B310" w14:textId="77777777" w:rsidTr="00886C8E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0F3F18B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</w:p>
          <w:p w14:paraId="02A3D50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>D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622F18C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</w:p>
          <w:p w14:paraId="43D6A68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b/>
                <w:bCs/>
                <w:lang w:val="ms-MY"/>
              </w:rPr>
            </w:pPr>
            <w:r w:rsidRPr="0099697C">
              <w:rPr>
                <w:rFonts w:ascii="Arial" w:hAnsi="Arial" w:cs="Arial"/>
                <w:b/>
                <w:bCs/>
                <w:lang w:val="ms-MY"/>
              </w:rPr>
              <w:t xml:space="preserve">KESELAMATAN/PERSEKITARAN/ </w:t>
            </w:r>
            <w:r w:rsidRPr="0099697C">
              <w:rPr>
                <w:rFonts w:ascii="Arial" w:hAnsi="Arial" w:cs="Arial"/>
                <w:bCs/>
                <w:i/>
                <w:lang w:val="ms-MY"/>
              </w:rPr>
              <w:t>SAFETY/ENVIRONMENTAL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1CC0925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22BAFE01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7AAF438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30BD8F38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732C2BC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102B0323" w14:textId="77777777" w:rsidTr="00886C8E">
        <w:tc>
          <w:tcPr>
            <w:tcW w:w="558" w:type="dxa"/>
            <w:shd w:val="clear" w:color="auto" w:fill="auto"/>
          </w:tcPr>
          <w:p w14:paraId="7D1A15C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6CC31AA9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13E2ABD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9E67CD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1A4F3C7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6CD043E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CC8D89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72846F46" w14:textId="77777777" w:rsidTr="00886C8E">
        <w:tc>
          <w:tcPr>
            <w:tcW w:w="558" w:type="dxa"/>
            <w:shd w:val="clear" w:color="auto" w:fill="auto"/>
          </w:tcPr>
          <w:p w14:paraId="5D24121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r w:rsidRPr="0099697C">
              <w:rPr>
                <w:rFonts w:ascii="Arial" w:hAnsi="Arial" w:cs="Arial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4BD77F15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  <w:proofErr w:type="spellStart"/>
            <w:r w:rsidRPr="0099697C">
              <w:rPr>
                <w:rFonts w:ascii="Arial" w:hAnsi="Arial" w:cs="Arial"/>
                <w:lang w:val="ms-MY"/>
              </w:rPr>
              <w:t>Careful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with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Safety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and</w:t>
            </w:r>
            <w:proofErr w:type="spellEnd"/>
            <w:r w:rsidRPr="0099697C">
              <w:rPr>
                <w:rFonts w:ascii="Arial" w:hAnsi="Arial" w:cs="Arial"/>
                <w:lang w:val="ms-MY"/>
              </w:rPr>
              <w:t xml:space="preserve"> </w:t>
            </w:r>
            <w:proofErr w:type="spellStart"/>
            <w:r w:rsidRPr="0099697C">
              <w:rPr>
                <w:rFonts w:ascii="Arial" w:hAnsi="Arial" w:cs="Arial"/>
                <w:lang w:val="ms-MY"/>
              </w:rPr>
              <w:t>Equipments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32A5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6EBF9B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6A39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664F8D3B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14EA106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75AE6D17" w14:textId="77777777" w:rsidTr="00886C8E">
        <w:tc>
          <w:tcPr>
            <w:tcW w:w="558" w:type="dxa"/>
            <w:shd w:val="clear" w:color="auto" w:fill="auto"/>
          </w:tcPr>
          <w:p w14:paraId="5DADB62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6C32F65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20B26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3691B1E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24237E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left w:val="nil"/>
            </w:tcBorders>
            <w:shd w:val="clear" w:color="auto" w:fill="auto"/>
          </w:tcPr>
          <w:p w14:paraId="41683366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588A1A7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  <w:tr w:rsidR="004C080C" w:rsidRPr="0099697C" w14:paraId="116F7971" w14:textId="77777777" w:rsidTr="00886C8E">
        <w:trPr>
          <w:trHeight w:val="287"/>
        </w:trPr>
        <w:tc>
          <w:tcPr>
            <w:tcW w:w="558" w:type="dxa"/>
            <w:shd w:val="clear" w:color="auto" w:fill="auto"/>
          </w:tcPr>
          <w:p w14:paraId="3F9BFB00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5DF8FB5A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33CF890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3BC9C45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467EFB4D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107B98CF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  <w:tc>
          <w:tcPr>
            <w:tcW w:w="1694" w:type="dxa"/>
            <w:tcBorders>
              <w:top w:val="nil"/>
            </w:tcBorders>
            <w:shd w:val="clear" w:color="auto" w:fill="auto"/>
          </w:tcPr>
          <w:p w14:paraId="70A1FCE3" w14:textId="77777777" w:rsidR="004C080C" w:rsidRPr="0099697C" w:rsidRDefault="004C080C" w:rsidP="00886C8E">
            <w:pPr>
              <w:snapToGrid w:val="0"/>
              <w:rPr>
                <w:rFonts w:ascii="Arial" w:hAnsi="Arial" w:cs="Arial"/>
                <w:lang w:val="ms-MY"/>
              </w:rPr>
            </w:pPr>
          </w:p>
        </w:tc>
      </w:tr>
    </w:tbl>
    <w:p w14:paraId="7C92A9F5" w14:textId="77777777" w:rsidR="004C080C" w:rsidRPr="00873C7F" w:rsidRDefault="004C080C" w:rsidP="004C080C">
      <w:pPr>
        <w:rPr>
          <w:b/>
          <w:lang w:val="ms-MY"/>
        </w:rPr>
      </w:pPr>
    </w:p>
    <w:p w14:paraId="218F07E7" w14:textId="77777777" w:rsidR="004C080C" w:rsidRPr="00873C7F" w:rsidRDefault="004C080C" w:rsidP="004C080C">
      <w:pPr>
        <w:rPr>
          <w:b/>
          <w:lang w:val="ms-MY"/>
        </w:rPr>
      </w:pPr>
    </w:p>
    <w:p w14:paraId="072EF1FA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..................................................                            ....................................................</w:t>
      </w:r>
    </w:p>
    <w:p w14:paraId="2F05BB1E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(                                                   )                        (                                                  )</w:t>
      </w:r>
    </w:p>
    <w:p w14:paraId="09E849B0" w14:textId="77777777" w:rsidR="004C080C" w:rsidRPr="004202B0" w:rsidRDefault="004C080C" w:rsidP="004C080C">
      <w:pPr>
        <w:tabs>
          <w:tab w:val="left" w:pos="-1296"/>
          <w:tab w:val="left" w:pos="-576"/>
        </w:tabs>
        <w:spacing w:line="360" w:lineRule="auto"/>
        <w:ind w:right="288"/>
        <w:rPr>
          <w:rFonts w:ascii="Arial" w:hAnsi="Arial" w:cs="Arial"/>
          <w:i/>
          <w:color w:val="D9D9D9" w:themeColor="background1" w:themeShade="D9"/>
          <w:sz w:val="22"/>
          <w:lang w:val="ms-MY"/>
        </w:rPr>
      </w:pPr>
      <w:r w:rsidRPr="00873C7F">
        <w:rPr>
          <w:rFonts w:ascii="Arial" w:hAnsi="Arial" w:cs="Arial"/>
          <w:i/>
          <w:color w:val="D9D9D9" w:themeColor="background1" w:themeShade="D9"/>
          <w:lang w:val="ms-MY"/>
        </w:rPr>
        <w:t xml:space="preserve">    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Nama Pelajar                                                  </w:t>
      </w:r>
      <w:r w:rsidR="006B40B1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   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Nama </w:t>
      </w:r>
      <w:r w:rsidR="0099697C">
        <w:rPr>
          <w:rFonts w:ascii="Arial" w:hAnsi="Arial" w:cs="Arial"/>
          <w:i/>
          <w:color w:val="D9D9D9" w:themeColor="background1" w:themeShade="D9"/>
          <w:sz w:val="22"/>
          <w:lang w:val="ms-MY"/>
        </w:rPr>
        <w:t>Pegawai Penilai</w:t>
      </w:r>
    </w:p>
    <w:p w14:paraId="2F5FABF9" w14:textId="77777777" w:rsidR="00266C07" w:rsidRPr="00D16C29" w:rsidRDefault="004C080C" w:rsidP="008011C8">
      <w:pPr>
        <w:rPr>
          <w:rFonts w:ascii="Arial" w:hAnsi="Arial" w:cs="Arial"/>
          <w:color w:val="auto"/>
          <w:lang w:val="ms-MY"/>
        </w:rPr>
      </w:pPr>
      <w:r w:rsidRPr="004202B0">
        <w:rPr>
          <w:rFonts w:ascii="Arial" w:hAnsi="Arial" w:cs="Arial"/>
          <w:sz w:val="22"/>
          <w:lang w:val="ms-MY"/>
        </w:rPr>
        <w:t>Tarikh/</w:t>
      </w:r>
      <w:proofErr w:type="spellStart"/>
      <w:r w:rsidRPr="004202B0">
        <w:rPr>
          <w:rFonts w:ascii="Arial" w:hAnsi="Arial" w:cs="Arial"/>
          <w:sz w:val="22"/>
          <w:lang w:val="ms-MY"/>
        </w:rPr>
        <w:t>Date</w:t>
      </w:r>
      <w:proofErr w:type="spellEnd"/>
      <w:r w:rsidRPr="004202B0">
        <w:rPr>
          <w:rFonts w:ascii="Arial" w:hAnsi="Arial" w:cs="Arial"/>
          <w:sz w:val="22"/>
          <w:lang w:val="ms-MY"/>
        </w:rPr>
        <w:t xml:space="preserve">: _________________                    </w:t>
      </w:r>
      <w:r>
        <w:rPr>
          <w:rFonts w:ascii="Arial" w:hAnsi="Arial" w:cs="Arial"/>
          <w:sz w:val="22"/>
          <w:lang w:val="ms-MY"/>
        </w:rPr>
        <w:tab/>
      </w:r>
      <w:r w:rsidRPr="004202B0">
        <w:rPr>
          <w:rFonts w:ascii="Arial" w:hAnsi="Arial" w:cs="Arial"/>
          <w:sz w:val="22"/>
          <w:lang w:val="ms-MY"/>
        </w:rPr>
        <w:t>Tarikh/</w:t>
      </w:r>
      <w:proofErr w:type="spellStart"/>
      <w:r w:rsidRPr="004202B0">
        <w:rPr>
          <w:rFonts w:ascii="Arial" w:hAnsi="Arial" w:cs="Arial"/>
          <w:sz w:val="22"/>
          <w:lang w:val="ms-MY"/>
        </w:rPr>
        <w:t>Date</w:t>
      </w:r>
      <w:proofErr w:type="spellEnd"/>
      <w:r w:rsidRPr="004202B0">
        <w:rPr>
          <w:rFonts w:ascii="Arial" w:hAnsi="Arial" w:cs="Arial"/>
          <w:sz w:val="22"/>
          <w:lang w:val="ms-MY"/>
        </w:rPr>
        <w:t>: __________________</w:t>
      </w:r>
    </w:p>
    <w:sectPr w:rsidR="00266C07" w:rsidRPr="00D16C29" w:rsidSect="008762EC">
      <w:headerReference w:type="default" r:id="rId25"/>
      <w:pgSz w:w="11906" w:h="16838"/>
      <w:pgMar w:top="1440" w:right="1440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9AB10" w14:textId="77777777" w:rsidR="00CC0A8B" w:rsidRDefault="00CC0A8B" w:rsidP="008762EC">
      <w:r>
        <w:separator/>
      </w:r>
    </w:p>
  </w:endnote>
  <w:endnote w:type="continuationSeparator" w:id="0">
    <w:p w14:paraId="039F0FFD" w14:textId="77777777" w:rsidR="00CC0A8B" w:rsidRDefault="00CC0A8B" w:rsidP="00876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EE4DB" w14:textId="77777777" w:rsidR="00CC0A8B" w:rsidRDefault="00CC0A8B" w:rsidP="008762EC">
      <w:r>
        <w:separator/>
      </w:r>
    </w:p>
  </w:footnote>
  <w:footnote w:type="continuationSeparator" w:id="0">
    <w:p w14:paraId="7796909B" w14:textId="77777777" w:rsidR="00CC0A8B" w:rsidRDefault="00CC0A8B" w:rsidP="00876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0" w:type="dxa"/>
      <w:tblInd w:w="-72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696"/>
      <w:gridCol w:w="1460"/>
      <w:gridCol w:w="3474"/>
      <w:gridCol w:w="3270"/>
    </w:tblGrid>
    <w:tr w:rsidR="001813F4" w14:paraId="396437BC" w14:textId="77777777" w:rsidTr="000C32BB">
      <w:trPr>
        <w:trHeight w:val="312"/>
      </w:trPr>
      <w:tc>
        <w:tcPr>
          <w:tcW w:w="1696" w:type="dxa"/>
          <w:vMerge w:val="restart"/>
          <w:tcBorders>
            <w:right w:val="single" w:sz="4" w:space="0" w:color="auto"/>
          </w:tcBorders>
          <w:vAlign w:val="center"/>
        </w:tcPr>
        <w:p w14:paraId="5F2181D3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NO. KOD / </w:t>
          </w:r>
          <w:r>
            <w:rPr>
              <w:rFonts w:ascii="Arial" w:eastAsia="Arial" w:hAnsi="Arial" w:cs="Arial"/>
              <w:i/>
            </w:rPr>
            <w:t>CODE NO.</w:t>
          </w:r>
        </w:p>
      </w:tc>
      <w:tc>
        <w:tcPr>
          <w:tcW w:w="1460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37E7291" w14:textId="77777777" w:rsidR="001813F4" w:rsidRPr="00DD76D6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 w:rsidRPr="00DD76D6">
            <w:rPr>
              <w:rFonts w:ascii="Arial" w:eastAsia="Arial" w:hAnsi="Arial" w:cs="Arial"/>
              <w:b/>
            </w:rPr>
            <w:t>SKPK</w:t>
          </w:r>
        </w:p>
      </w:tc>
      <w:tc>
        <w:tcPr>
          <w:tcW w:w="3474" w:type="dxa"/>
          <w:tcBorders>
            <w:bottom w:val="single" w:sz="4" w:space="0" w:color="auto"/>
          </w:tcBorders>
          <w:vAlign w:val="center"/>
        </w:tcPr>
        <w:p w14:paraId="44FDE244" w14:textId="77777777" w:rsidR="001813F4" w:rsidRPr="00B157EF" w:rsidRDefault="0065113A" w:rsidP="00EF6E8B">
          <w:pPr>
            <w:rPr>
              <w:rFonts w:ascii="Arial" w:eastAsia="Arial" w:hAnsi="Arial" w:cs="Arial"/>
            </w:rPr>
          </w:pPr>
          <w:r w:rsidRPr="00B157EF">
            <w:rPr>
              <w:rFonts w:ascii="Arial" w:eastAsia="Arial" w:hAnsi="Arial" w:cs="Arial"/>
            </w:rPr>
            <w:t>IT-010-3:2016-C0</w:t>
          </w:r>
          <w:r w:rsidR="00EF6E8B" w:rsidRPr="00B157EF">
            <w:rPr>
              <w:rFonts w:ascii="Arial" w:eastAsia="Arial" w:hAnsi="Arial" w:cs="Arial"/>
            </w:rPr>
            <w:t>4</w:t>
          </w:r>
          <w:r w:rsidR="001813F4" w:rsidRPr="00B157EF">
            <w:rPr>
              <w:rFonts w:ascii="Arial" w:eastAsia="Arial" w:hAnsi="Arial" w:cs="Arial"/>
            </w:rPr>
            <w:t xml:space="preserve"> / </w:t>
          </w:r>
          <w:r w:rsidR="008C6056" w:rsidRPr="00B157EF">
            <w:rPr>
              <w:rFonts w:ascii="Arial" w:eastAsia="Arial" w:hAnsi="Arial" w:cs="Arial"/>
            </w:rPr>
            <w:t>K</w:t>
          </w:r>
          <w:r w:rsidR="001813F4" w:rsidRPr="00B157EF">
            <w:rPr>
              <w:rFonts w:ascii="Arial" w:eastAsia="Arial" w:hAnsi="Arial" w:cs="Arial"/>
            </w:rPr>
            <w:t>(</w:t>
          </w:r>
          <w:r w:rsidR="00EF6E8B" w:rsidRPr="00B157EF">
            <w:rPr>
              <w:rFonts w:ascii="Arial" w:eastAsia="Arial" w:hAnsi="Arial" w:cs="Arial"/>
            </w:rPr>
            <w:t>2/12</w:t>
          </w:r>
          <w:r w:rsidR="001813F4" w:rsidRPr="00B157EF">
            <w:rPr>
              <w:rFonts w:ascii="Arial" w:eastAsia="Arial" w:hAnsi="Arial" w:cs="Arial"/>
            </w:rPr>
            <w:t>)</w:t>
          </w:r>
        </w:p>
      </w:tc>
      <w:tc>
        <w:tcPr>
          <w:tcW w:w="3270" w:type="dxa"/>
          <w:vMerge w:val="restart"/>
          <w:vAlign w:val="center"/>
        </w:tcPr>
        <w:p w14:paraId="5ADE3061" w14:textId="77777777" w:rsidR="001813F4" w:rsidRDefault="001813F4" w:rsidP="001813F4">
          <w:pPr>
            <w:rPr>
              <w:rFonts w:ascii="Arial" w:eastAsia="Arial" w:hAnsi="Arial" w:cs="Arial"/>
            </w:rPr>
          </w:pPr>
          <w:proofErr w:type="spellStart"/>
          <w:r>
            <w:rPr>
              <w:rFonts w:ascii="Arial" w:eastAsia="Arial" w:hAnsi="Arial" w:cs="Arial"/>
            </w:rPr>
            <w:t>Muka</w:t>
          </w:r>
          <w:proofErr w:type="spellEnd"/>
          <w:r>
            <w:rPr>
              <w:rFonts w:ascii="Arial" w:eastAsia="Arial" w:hAnsi="Arial" w:cs="Arial"/>
            </w:rPr>
            <w:t xml:space="preserve"> Surat / </w:t>
          </w:r>
          <w:r>
            <w:rPr>
              <w:rFonts w:ascii="Arial" w:eastAsia="Arial" w:hAnsi="Arial" w:cs="Arial"/>
              <w:i/>
            </w:rPr>
            <w:t>Page</w:t>
          </w:r>
          <w:r>
            <w:rPr>
              <w:rFonts w:ascii="Arial" w:eastAsia="Arial" w:hAnsi="Arial" w:cs="Arial"/>
            </w:rPr>
            <w:t xml:space="preserve"> : </w:t>
          </w:r>
          <w:r>
            <w:rPr>
              <w:rFonts w:ascii="Arial" w:eastAsia="Arial" w:hAnsi="Arial" w:cs="Arial"/>
            </w:rPr>
            <w:fldChar w:fldCharType="begin"/>
          </w:r>
          <w:r>
            <w:rPr>
              <w:rFonts w:ascii="Arial" w:eastAsia="Arial" w:hAnsi="Arial" w:cs="Arial"/>
            </w:rPr>
            <w:instrText>PAGE</w:instrText>
          </w:r>
          <w:r>
            <w:rPr>
              <w:rFonts w:ascii="Arial" w:eastAsia="Arial" w:hAnsi="Arial" w:cs="Arial"/>
            </w:rPr>
            <w:fldChar w:fldCharType="separate"/>
          </w:r>
          <w:r w:rsidR="0079371F">
            <w:rPr>
              <w:rFonts w:ascii="Arial" w:eastAsia="Arial" w:hAnsi="Arial" w:cs="Arial"/>
              <w:noProof/>
            </w:rPr>
            <w:t>8</w:t>
          </w:r>
          <w:r>
            <w:rPr>
              <w:rFonts w:ascii="Arial" w:eastAsia="Arial" w:hAnsi="Arial" w:cs="Arial"/>
            </w:rPr>
            <w:fldChar w:fldCharType="end"/>
          </w:r>
        </w:p>
        <w:p w14:paraId="18F2E5BD" w14:textId="66210255" w:rsidR="001813F4" w:rsidRDefault="001813F4" w:rsidP="001813F4">
          <w:pPr>
            <w:rPr>
              <w:rFonts w:ascii="Arial" w:eastAsia="Arial" w:hAnsi="Arial" w:cs="Arial"/>
            </w:rPr>
          </w:pPr>
          <w:proofErr w:type="spellStart"/>
          <w:r>
            <w:rPr>
              <w:rFonts w:ascii="Arial" w:eastAsia="Arial" w:hAnsi="Arial" w:cs="Arial"/>
            </w:rPr>
            <w:t>Drp</w:t>
          </w:r>
          <w:proofErr w:type="spellEnd"/>
          <w:r>
            <w:rPr>
              <w:rFonts w:ascii="Arial" w:eastAsia="Arial" w:hAnsi="Arial" w:cs="Arial"/>
            </w:rPr>
            <w:t xml:space="preserve"> / </w:t>
          </w:r>
          <w:r>
            <w:rPr>
              <w:rFonts w:ascii="Arial" w:eastAsia="Arial" w:hAnsi="Arial" w:cs="Arial"/>
              <w:i/>
            </w:rPr>
            <w:t>of</w:t>
          </w:r>
          <w:r>
            <w:rPr>
              <w:rFonts w:ascii="Arial" w:eastAsia="Arial" w:hAnsi="Arial" w:cs="Arial"/>
            </w:rPr>
            <w:t xml:space="preserve">     : </w:t>
          </w:r>
          <w:r w:rsidRPr="004C080C">
            <w:rPr>
              <w:rFonts w:ascii="Arial" w:eastAsia="Arial" w:hAnsi="Arial" w:cs="Arial"/>
              <w:color w:val="FF0000"/>
            </w:rPr>
            <w:t xml:space="preserve"> </w:t>
          </w:r>
          <w:r w:rsidR="000C32BB">
            <w:rPr>
              <w:rFonts w:ascii="Arial" w:eastAsia="Arial" w:hAnsi="Arial" w:cs="Arial"/>
              <w:color w:val="auto"/>
            </w:rPr>
            <w:t>8</w:t>
          </w:r>
        </w:p>
      </w:tc>
    </w:tr>
    <w:tr w:rsidR="001813F4" w14:paraId="379CCBBC" w14:textId="77777777" w:rsidTr="000C32BB">
      <w:trPr>
        <w:trHeight w:val="309"/>
      </w:trPr>
      <w:tc>
        <w:tcPr>
          <w:tcW w:w="1696" w:type="dxa"/>
          <w:vMerge/>
          <w:tcBorders>
            <w:right w:val="single" w:sz="4" w:space="0" w:color="auto"/>
          </w:tcBorders>
          <w:vAlign w:val="center"/>
        </w:tcPr>
        <w:p w14:paraId="54BB0A5A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</w:p>
      </w:tc>
      <w:tc>
        <w:tcPr>
          <w:tcW w:w="1460" w:type="dxa"/>
          <w:tcBorders>
            <w:top w:val="single" w:sz="4" w:space="0" w:color="auto"/>
            <w:left w:val="single" w:sz="4" w:space="0" w:color="auto"/>
          </w:tcBorders>
          <w:vAlign w:val="center"/>
        </w:tcPr>
        <w:p w14:paraId="2688FD7B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</w:rPr>
            <w:t>KSKV</w:t>
          </w:r>
        </w:p>
      </w:tc>
      <w:tc>
        <w:tcPr>
          <w:tcW w:w="3474" w:type="dxa"/>
          <w:tcBorders>
            <w:top w:val="single" w:sz="4" w:space="0" w:color="auto"/>
          </w:tcBorders>
          <w:vAlign w:val="center"/>
        </w:tcPr>
        <w:p w14:paraId="707128E7" w14:textId="77777777" w:rsidR="001813F4" w:rsidRPr="00B157EF" w:rsidRDefault="001813F4" w:rsidP="00EF6E8B">
          <w:pPr>
            <w:rPr>
              <w:rFonts w:ascii="Arial" w:eastAsia="Arial" w:hAnsi="Arial" w:cs="Arial"/>
            </w:rPr>
          </w:pPr>
          <w:r w:rsidRPr="00B157EF">
            <w:rPr>
              <w:rFonts w:ascii="Arial" w:eastAsia="Arial" w:hAnsi="Arial" w:cs="Arial"/>
            </w:rPr>
            <w:t>KPD30</w:t>
          </w:r>
          <w:r w:rsidR="00EF6E8B" w:rsidRPr="00B157EF">
            <w:rPr>
              <w:rFonts w:ascii="Arial" w:eastAsia="Arial" w:hAnsi="Arial" w:cs="Arial"/>
            </w:rPr>
            <w:t>33</w:t>
          </w:r>
          <w:r w:rsidR="008C6056" w:rsidRPr="00B157EF">
            <w:rPr>
              <w:rFonts w:ascii="Arial" w:eastAsia="Arial" w:hAnsi="Arial" w:cs="Arial"/>
            </w:rPr>
            <w:t>/</w:t>
          </w:r>
          <w:r w:rsidRPr="00B157EF">
            <w:rPr>
              <w:rFonts w:ascii="Arial" w:eastAsia="Arial" w:hAnsi="Arial" w:cs="Arial"/>
            </w:rPr>
            <w:t xml:space="preserve"> K</w:t>
          </w:r>
          <w:r w:rsidR="008C6056" w:rsidRPr="00B157EF">
            <w:rPr>
              <w:rFonts w:ascii="Arial" w:eastAsia="Arial" w:hAnsi="Arial" w:cs="Arial"/>
            </w:rPr>
            <w:t>(</w:t>
          </w:r>
          <w:r w:rsidR="00B157EF" w:rsidRPr="00B157EF">
            <w:rPr>
              <w:rFonts w:ascii="Arial" w:eastAsia="Arial" w:hAnsi="Arial" w:cs="Arial"/>
            </w:rPr>
            <w:t>2</w:t>
          </w:r>
          <w:r w:rsidR="008C6056" w:rsidRPr="00B157EF">
            <w:rPr>
              <w:rFonts w:ascii="Arial" w:eastAsia="Arial" w:hAnsi="Arial" w:cs="Arial"/>
            </w:rPr>
            <w:t>/</w:t>
          </w:r>
          <w:r w:rsidR="00B157EF" w:rsidRPr="00B157EF">
            <w:rPr>
              <w:rFonts w:ascii="Arial" w:eastAsia="Arial" w:hAnsi="Arial" w:cs="Arial"/>
            </w:rPr>
            <w:t>12</w:t>
          </w:r>
          <w:r w:rsidR="008C6056" w:rsidRPr="00B157EF">
            <w:rPr>
              <w:rFonts w:ascii="Arial" w:eastAsia="Arial" w:hAnsi="Arial" w:cs="Arial"/>
            </w:rPr>
            <w:t>)</w:t>
          </w:r>
        </w:p>
      </w:tc>
      <w:tc>
        <w:tcPr>
          <w:tcW w:w="3270" w:type="dxa"/>
          <w:vMerge/>
          <w:vAlign w:val="center"/>
        </w:tcPr>
        <w:p w14:paraId="403B2239" w14:textId="77777777" w:rsidR="001813F4" w:rsidRDefault="001813F4" w:rsidP="001813F4">
          <w:pPr>
            <w:rPr>
              <w:rFonts w:ascii="Arial" w:eastAsia="Arial" w:hAnsi="Arial" w:cs="Arial"/>
            </w:rPr>
          </w:pPr>
        </w:p>
      </w:tc>
    </w:tr>
  </w:tbl>
  <w:p w14:paraId="1540BBC6" w14:textId="77777777" w:rsidR="008714F0" w:rsidRDefault="00871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D680B"/>
    <w:multiLevelType w:val="hybridMultilevel"/>
    <w:tmpl w:val="C382E5C4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1C7DD5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5726A"/>
    <w:multiLevelType w:val="hybridMultilevel"/>
    <w:tmpl w:val="D242CFA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6056D"/>
    <w:multiLevelType w:val="hybridMultilevel"/>
    <w:tmpl w:val="BA5CFA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B16EE6"/>
    <w:multiLevelType w:val="hybridMultilevel"/>
    <w:tmpl w:val="E648E452"/>
    <w:lvl w:ilvl="0" w:tplc="3C9EC37E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002D2"/>
    <w:multiLevelType w:val="hybridMultilevel"/>
    <w:tmpl w:val="DF06A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E061E"/>
    <w:multiLevelType w:val="hybridMultilevel"/>
    <w:tmpl w:val="2EEECAB8"/>
    <w:lvl w:ilvl="0" w:tplc="4409001B">
      <w:start w:val="1"/>
      <w:numFmt w:val="lowerRoman"/>
      <w:lvlText w:val="%1."/>
      <w:lvlJc w:val="right"/>
      <w:pPr>
        <w:ind w:left="785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B81B92"/>
    <w:multiLevelType w:val="hybridMultilevel"/>
    <w:tmpl w:val="AD3A18C2"/>
    <w:lvl w:ilvl="0" w:tplc="4409001B">
      <w:start w:val="1"/>
      <w:numFmt w:val="lowerRoman"/>
      <w:lvlText w:val="%1."/>
      <w:lvlJc w:val="right"/>
      <w:pPr>
        <w:ind w:left="785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D71FC8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1190D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3D42CE"/>
    <w:multiLevelType w:val="hybridMultilevel"/>
    <w:tmpl w:val="22FC5F0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205787"/>
    <w:multiLevelType w:val="hybridMultilevel"/>
    <w:tmpl w:val="C382E5C4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7A5472"/>
    <w:multiLevelType w:val="hybridMultilevel"/>
    <w:tmpl w:val="C382E5C4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940F6C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E3312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3C6FC8"/>
    <w:multiLevelType w:val="hybridMultilevel"/>
    <w:tmpl w:val="850ED48A"/>
    <w:lvl w:ilvl="0" w:tplc="88D272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D7780D"/>
    <w:multiLevelType w:val="hybridMultilevel"/>
    <w:tmpl w:val="628AD3E6"/>
    <w:lvl w:ilvl="0" w:tplc="B466501E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B257B2"/>
    <w:multiLevelType w:val="hybridMultilevel"/>
    <w:tmpl w:val="3208EB68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D064E"/>
    <w:multiLevelType w:val="hybridMultilevel"/>
    <w:tmpl w:val="467A18B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D745B"/>
    <w:multiLevelType w:val="hybridMultilevel"/>
    <w:tmpl w:val="C0E6CC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20056"/>
    <w:multiLevelType w:val="hybridMultilevel"/>
    <w:tmpl w:val="0E8A064A"/>
    <w:lvl w:ilvl="0" w:tplc="4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C442D"/>
    <w:multiLevelType w:val="hybridMultilevel"/>
    <w:tmpl w:val="4554F80C"/>
    <w:lvl w:ilvl="0" w:tplc="8000DF40">
      <w:start w:val="1"/>
      <w:numFmt w:val="decimal"/>
      <w:lvlText w:val="%1."/>
      <w:lvlJc w:val="left"/>
      <w:pPr>
        <w:ind w:left="785" w:hanging="360"/>
      </w:pPr>
      <w:rPr>
        <w:rFonts w:ascii="Arial" w:hAnsi="Arial" w:cs="Arial"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D25E21"/>
    <w:multiLevelType w:val="hybridMultilevel"/>
    <w:tmpl w:val="954E6DA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A43B2"/>
    <w:multiLevelType w:val="hybridMultilevel"/>
    <w:tmpl w:val="68CAA562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6624FEC"/>
    <w:multiLevelType w:val="hybridMultilevel"/>
    <w:tmpl w:val="A8429272"/>
    <w:lvl w:ilvl="0" w:tplc="BCB275D0">
      <w:start w:val="1"/>
      <w:numFmt w:val="lowerRoman"/>
      <w:lvlText w:val="%1."/>
      <w:lvlJc w:val="right"/>
      <w:pPr>
        <w:ind w:left="785" w:hanging="360"/>
      </w:pPr>
      <w:rPr>
        <w:rFonts w:ascii="Arial" w:hAnsi="Arial" w:cs="Arial"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07216F"/>
    <w:multiLevelType w:val="hybridMultilevel"/>
    <w:tmpl w:val="D0EA5D2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0404A1"/>
    <w:multiLevelType w:val="hybridMultilevel"/>
    <w:tmpl w:val="80E0B734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C15FD7"/>
    <w:multiLevelType w:val="hybridMultilevel"/>
    <w:tmpl w:val="E648E452"/>
    <w:lvl w:ilvl="0" w:tplc="3C9EC37E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4B6D12"/>
    <w:multiLevelType w:val="multilevel"/>
    <w:tmpl w:val="531234FC"/>
    <w:lvl w:ilvl="0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CD10D38"/>
    <w:multiLevelType w:val="hybridMultilevel"/>
    <w:tmpl w:val="E648E452"/>
    <w:lvl w:ilvl="0" w:tplc="3C9EC37E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B226C8"/>
    <w:multiLevelType w:val="hybridMultilevel"/>
    <w:tmpl w:val="E648E452"/>
    <w:lvl w:ilvl="0" w:tplc="3C9EC37E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B65BD"/>
    <w:multiLevelType w:val="hybridMultilevel"/>
    <w:tmpl w:val="83F034F4"/>
    <w:lvl w:ilvl="0" w:tplc="0D444BD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5C31DE"/>
    <w:multiLevelType w:val="hybridMultilevel"/>
    <w:tmpl w:val="A8429272"/>
    <w:lvl w:ilvl="0" w:tplc="BCB275D0">
      <w:start w:val="1"/>
      <w:numFmt w:val="lowerRoman"/>
      <w:lvlText w:val="%1."/>
      <w:lvlJc w:val="right"/>
      <w:pPr>
        <w:ind w:left="785" w:hanging="360"/>
      </w:pPr>
      <w:rPr>
        <w:rFonts w:ascii="Arial" w:hAnsi="Arial" w:cs="Arial"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B2779D0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2C5110"/>
    <w:multiLevelType w:val="hybridMultilevel"/>
    <w:tmpl w:val="9D4AD05E"/>
    <w:lvl w:ilvl="0" w:tplc="1BC22C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BA6A6F"/>
    <w:multiLevelType w:val="hybridMultilevel"/>
    <w:tmpl w:val="A68E1874"/>
    <w:lvl w:ilvl="0" w:tplc="7DAEFC02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781379"/>
    <w:multiLevelType w:val="hybridMultilevel"/>
    <w:tmpl w:val="5A026FEE"/>
    <w:lvl w:ilvl="0" w:tplc="043E0017">
      <w:start w:val="1"/>
      <w:numFmt w:val="lowerLetter"/>
      <w:lvlText w:val="%1)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B3397"/>
    <w:multiLevelType w:val="multilevel"/>
    <w:tmpl w:val="FB64F5FE"/>
    <w:lvl w:ilvl="0">
      <w:start w:val="1"/>
      <w:numFmt w:val="decimal"/>
      <w:lvlText w:val="2.%1"/>
      <w:lvlJc w:val="left"/>
      <w:pPr>
        <w:ind w:left="785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8" w15:restartNumberingAfterBreak="0">
    <w:nsid w:val="7E997F69"/>
    <w:multiLevelType w:val="hybridMultilevel"/>
    <w:tmpl w:val="ABD49560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3"/>
  </w:num>
  <w:num w:numId="3">
    <w:abstractNumId w:val="22"/>
  </w:num>
  <w:num w:numId="4">
    <w:abstractNumId w:val="8"/>
  </w:num>
  <w:num w:numId="5">
    <w:abstractNumId w:val="1"/>
  </w:num>
  <w:num w:numId="6">
    <w:abstractNumId w:val="34"/>
  </w:num>
  <w:num w:numId="7">
    <w:abstractNumId w:val="16"/>
  </w:num>
  <w:num w:numId="8">
    <w:abstractNumId w:val="15"/>
  </w:num>
  <w:num w:numId="9">
    <w:abstractNumId w:val="23"/>
  </w:num>
  <w:num w:numId="10">
    <w:abstractNumId w:val="2"/>
  </w:num>
  <w:num w:numId="11">
    <w:abstractNumId w:val="17"/>
  </w:num>
  <w:num w:numId="12">
    <w:abstractNumId w:val="7"/>
  </w:num>
  <w:num w:numId="13">
    <w:abstractNumId w:val="38"/>
  </w:num>
  <w:num w:numId="14">
    <w:abstractNumId w:val="12"/>
  </w:num>
  <w:num w:numId="15">
    <w:abstractNumId w:val="18"/>
  </w:num>
  <w:num w:numId="16">
    <w:abstractNumId w:val="28"/>
  </w:num>
  <w:num w:numId="17">
    <w:abstractNumId w:val="10"/>
  </w:num>
  <w:num w:numId="18">
    <w:abstractNumId w:val="9"/>
  </w:num>
  <w:num w:numId="19">
    <w:abstractNumId w:val="35"/>
  </w:num>
  <w:num w:numId="20">
    <w:abstractNumId w:val="36"/>
  </w:num>
  <w:num w:numId="21">
    <w:abstractNumId w:val="25"/>
  </w:num>
  <w:num w:numId="22">
    <w:abstractNumId w:val="26"/>
  </w:num>
  <w:num w:numId="23">
    <w:abstractNumId w:val="6"/>
  </w:num>
  <w:num w:numId="24">
    <w:abstractNumId w:val="0"/>
  </w:num>
  <w:num w:numId="25">
    <w:abstractNumId w:val="11"/>
  </w:num>
  <w:num w:numId="26">
    <w:abstractNumId w:val="5"/>
  </w:num>
  <w:num w:numId="27">
    <w:abstractNumId w:val="37"/>
  </w:num>
  <w:num w:numId="28">
    <w:abstractNumId w:val="30"/>
  </w:num>
  <w:num w:numId="29">
    <w:abstractNumId w:val="27"/>
  </w:num>
  <w:num w:numId="30">
    <w:abstractNumId w:val="4"/>
  </w:num>
  <w:num w:numId="31">
    <w:abstractNumId w:val="29"/>
  </w:num>
  <w:num w:numId="32">
    <w:abstractNumId w:val="24"/>
  </w:num>
  <w:num w:numId="33">
    <w:abstractNumId w:val="32"/>
  </w:num>
  <w:num w:numId="34">
    <w:abstractNumId w:val="31"/>
  </w:num>
  <w:num w:numId="35">
    <w:abstractNumId w:val="33"/>
  </w:num>
  <w:num w:numId="36">
    <w:abstractNumId w:val="20"/>
  </w:num>
  <w:num w:numId="37">
    <w:abstractNumId w:val="21"/>
  </w:num>
  <w:num w:numId="38">
    <w:abstractNumId w:val="13"/>
  </w:num>
  <w:num w:numId="39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jM3MrE0NTQ0tzBV0lEKTi0uzszPAykwqgUAMGhwkiwAAAA="/>
  </w:docVars>
  <w:rsids>
    <w:rsidRoot w:val="00CD63C3"/>
    <w:rsid w:val="00020639"/>
    <w:rsid w:val="00032930"/>
    <w:rsid w:val="00052EDA"/>
    <w:rsid w:val="0009540F"/>
    <w:rsid w:val="000B0A68"/>
    <w:rsid w:val="000B66BB"/>
    <w:rsid w:val="000C32BB"/>
    <w:rsid w:val="000E02BE"/>
    <w:rsid w:val="000E5DEC"/>
    <w:rsid w:val="00112B2B"/>
    <w:rsid w:val="00126036"/>
    <w:rsid w:val="001425FA"/>
    <w:rsid w:val="00165AF6"/>
    <w:rsid w:val="0017576A"/>
    <w:rsid w:val="00175AEC"/>
    <w:rsid w:val="00180163"/>
    <w:rsid w:val="001813F4"/>
    <w:rsid w:val="001C56E1"/>
    <w:rsid w:val="001D7FE4"/>
    <w:rsid w:val="001F198B"/>
    <w:rsid w:val="0020502D"/>
    <w:rsid w:val="002069C1"/>
    <w:rsid w:val="00224A3D"/>
    <w:rsid w:val="00226543"/>
    <w:rsid w:val="0023434A"/>
    <w:rsid w:val="00266C07"/>
    <w:rsid w:val="00271938"/>
    <w:rsid w:val="002974B3"/>
    <w:rsid w:val="002A1689"/>
    <w:rsid w:val="002A532E"/>
    <w:rsid w:val="002B108E"/>
    <w:rsid w:val="002B5115"/>
    <w:rsid w:val="002C1DE5"/>
    <w:rsid w:val="002C7855"/>
    <w:rsid w:val="002F4AB2"/>
    <w:rsid w:val="002F6B62"/>
    <w:rsid w:val="00312F85"/>
    <w:rsid w:val="00335882"/>
    <w:rsid w:val="00335916"/>
    <w:rsid w:val="00377A92"/>
    <w:rsid w:val="003E0EB3"/>
    <w:rsid w:val="00402EAD"/>
    <w:rsid w:val="00405017"/>
    <w:rsid w:val="00407A64"/>
    <w:rsid w:val="00444DFE"/>
    <w:rsid w:val="00465CF1"/>
    <w:rsid w:val="0047052A"/>
    <w:rsid w:val="004C080C"/>
    <w:rsid w:val="004D098C"/>
    <w:rsid w:val="005357BF"/>
    <w:rsid w:val="00542642"/>
    <w:rsid w:val="005460BC"/>
    <w:rsid w:val="00547690"/>
    <w:rsid w:val="00577451"/>
    <w:rsid w:val="00584861"/>
    <w:rsid w:val="005A64DE"/>
    <w:rsid w:val="005C739E"/>
    <w:rsid w:val="005F78F5"/>
    <w:rsid w:val="0063540F"/>
    <w:rsid w:val="0064314C"/>
    <w:rsid w:val="0065113A"/>
    <w:rsid w:val="006563E8"/>
    <w:rsid w:val="006B40B1"/>
    <w:rsid w:val="006D37AB"/>
    <w:rsid w:val="006E2CC9"/>
    <w:rsid w:val="007008D3"/>
    <w:rsid w:val="007371F5"/>
    <w:rsid w:val="007567F0"/>
    <w:rsid w:val="00767D00"/>
    <w:rsid w:val="0079371F"/>
    <w:rsid w:val="00794FEA"/>
    <w:rsid w:val="007A7356"/>
    <w:rsid w:val="007C6151"/>
    <w:rsid w:val="007D0A67"/>
    <w:rsid w:val="008009EC"/>
    <w:rsid w:val="008011C8"/>
    <w:rsid w:val="008118F4"/>
    <w:rsid w:val="00817B9F"/>
    <w:rsid w:val="00843120"/>
    <w:rsid w:val="00843373"/>
    <w:rsid w:val="008714F0"/>
    <w:rsid w:val="008762EC"/>
    <w:rsid w:val="00894CD4"/>
    <w:rsid w:val="008B15D1"/>
    <w:rsid w:val="008B32C6"/>
    <w:rsid w:val="008C6056"/>
    <w:rsid w:val="008D52D5"/>
    <w:rsid w:val="008E0E51"/>
    <w:rsid w:val="0091707D"/>
    <w:rsid w:val="00954B36"/>
    <w:rsid w:val="00955557"/>
    <w:rsid w:val="00965D5B"/>
    <w:rsid w:val="0098487C"/>
    <w:rsid w:val="0099697C"/>
    <w:rsid w:val="009C78BF"/>
    <w:rsid w:val="009E2EA3"/>
    <w:rsid w:val="009F722A"/>
    <w:rsid w:val="00A06D0D"/>
    <w:rsid w:val="00A07A76"/>
    <w:rsid w:val="00A144C0"/>
    <w:rsid w:val="00A15E1A"/>
    <w:rsid w:val="00A45F32"/>
    <w:rsid w:val="00A632AC"/>
    <w:rsid w:val="00A75F5B"/>
    <w:rsid w:val="00AC64B4"/>
    <w:rsid w:val="00AD389F"/>
    <w:rsid w:val="00AF3B18"/>
    <w:rsid w:val="00AF48EC"/>
    <w:rsid w:val="00AF6A79"/>
    <w:rsid w:val="00B07441"/>
    <w:rsid w:val="00B11F07"/>
    <w:rsid w:val="00B157EF"/>
    <w:rsid w:val="00B20B1A"/>
    <w:rsid w:val="00B223DC"/>
    <w:rsid w:val="00B407CD"/>
    <w:rsid w:val="00B638EA"/>
    <w:rsid w:val="00B7499B"/>
    <w:rsid w:val="00B934C0"/>
    <w:rsid w:val="00BA7BF3"/>
    <w:rsid w:val="00BD59F4"/>
    <w:rsid w:val="00BD6ECE"/>
    <w:rsid w:val="00BE2757"/>
    <w:rsid w:val="00BE4A38"/>
    <w:rsid w:val="00BE6107"/>
    <w:rsid w:val="00BF408D"/>
    <w:rsid w:val="00C004F6"/>
    <w:rsid w:val="00C15996"/>
    <w:rsid w:val="00C266CF"/>
    <w:rsid w:val="00C33826"/>
    <w:rsid w:val="00C50EF5"/>
    <w:rsid w:val="00C605B7"/>
    <w:rsid w:val="00C77C30"/>
    <w:rsid w:val="00C803C1"/>
    <w:rsid w:val="00CA7A07"/>
    <w:rsid w:val="00CB59C3"/>
    <w:rsid w:val="00CC070C"/>
    <w:rsid w:val="00CC0A8B"/>
    <w:rsid w:val="00CD63C3"/>
    <w:rsid w:val="00D10A8B"/>
    <w:rsid w:val="00D11C5C"/>
    <w:rsid w:val="00D16C29"/>
    <w:rsid w:val="00D16EE1"/>
    <w:rsid w:val="00D3104B"/>
    <w:rsid w:val="00D47756"/>
    <w:rsid w:val="00D60C07"/>
    <w:rsid w:val="00D6613B"/>
    <w:rsid w:val="00D700E8"/>
    <w:rsid w:val="00DA36CA"/>
    <w:rsid w:val="00DE6749"/>
    <w:rsid w:val="00DF3A8C"/>
    <w:rsid w:val="00E072EE"/>
    <w:rsid w:val="00E3369C"/>
    <w:rsid w:val="00E35C5F"/>
    <w:rsid w:val="00E36AA6"/>
    <w:rsid w:val="00E54108"/>
    <w:rsid w:val="00E62522"/>
    <w:rsid w:val="00E73132"/>
    <w:rsid w:val="00E857D7"/>
    <w:rsid w:val="00EB4531"/>
    <w:rsid w:val="00ED5260"/>
    <w:rsid w:val="00EF6E8B"/>
    <w:rsid w:val="00F03219"/>
    <w:rsid w:val="00F10362"/>
    <w:rsid w:val="00F7367B"/>
    <w:rsid w:val="00F813B7"/>
    <w:rsid w:val="00FA38E3"/>
    <w:rsid w:val="00FC713A"/>
    <w:rsid w:val="00FD41D5"/>
    <w:rsid w:val="00FD48CC"/>
    <w:rsid w:val="00FE6E14"/>
    <w:rsid w:val="00FF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7D61E"/>
  <w15:docId w15:val="{36EBB427-EFEE-4A87-BEAB-C31DA5A81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63C3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14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A06D0D"/>
    <w:pPr>
      <w:keepNext/>
      <w:widowControl/>
      <w:outlineLvl w:val="4"/>
    </w:pPr>
    <w:rPr>
      <w:rFonts w:ascii="Arial" w:hAnsi="Arial"/>
      <w:b/>
      <w:bCs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CD63C3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CD63C3"/>
    <w:rPr>
      <w:rFonts w:ascii="Times New Roman" w:eastAsia="Times New Roman" w:hAnsi="Times New Roman" w:cs="Times New Roman"/>
      <w:color w:val="000000"/>
      <w:sz w:val="20"/>
      <w:szCs w:val="20"/>
      <w:lang w:val="en-GB" w:eastAsia="en-MY"/>
    </w:rPr>
  </w:style>
  <w:style w:type="paragraph" w:styleId="ListParagraph">
    <w:name w:val="List Paragraph"/>
    <w:basedOn w:val="Normal"/>
    <w:uiPriority w:val="34"/>
    <w:qFormat/>
    <w:rsid w:val="00CD63C3"/>
    <w:pPr>
      <w:suppressAutoHyphens/>
      <w:ind w:left="720"/>
      <w:contextualSpacing/>
    </w:pPr>
    <w:rPr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3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3C3"/>
    <w:rPr>
      <w:rFonts w:ascii="Tahoma" w:eastAsia="Times New Roman" w:hAnsi="Tahoma" w:cs="Tahoma"/>
      <w:color w:val="000000"/>
      <w:sz w:val="16"/>
      <w:szCs w:val="16"/>
      <w:lang w:eastAsia="en-MY"/>
    </w:rPr>
  </w:style>
  <w:style w:type="character" w:styleId="Hyperlink">
    <w:name w:val="Hyperlink"/>
    <w:basedOn w:val="DefaultParagraphFont"/>
    <w:uiPriority w:val="99"/>
    <w:unhideWhenUsed/>
    <w:rsid w:val="00312F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3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A06D0D"/>
    <w:rPr>
      <w:rFonts w:ascii="Arial" w:eastAsia="Times New Roman" w:hAnsi="Arial" w:cs="Times New Roman"/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Footer">
    <w:name w:val="footer"/>
    <w:basedOn w:val="Normal"/>
    <w:link w:val="Foot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NormalWeb">
    <w:name w:val="Normal (Web)"/>
    <w:basedOn w:val="Normal"/>
    <w:uiPriority w:val="99"/>
    <w:semiHidden/>
    <w:unhideWhenUsed/>
    <w:rsid w:val="008D52D5"/>
    <w:pPr>
      <w:widowControl/>
      <w:spacing w:before="100" w:beforeAutospacing="1" w:after="100" w:afterAutospacing="1"/>
    </w:pPr>
    <w:rPr>
      <w:color w:val="auto"/>
    </w:rPr>
  </w:style>
  <w:style w:type="character" w:customStyle="1" w:styleId="notranslate">
    <w:name w:val="notranslate"/>
    <w:basedOn w:val="DefaultParagraphFont"/>
    <w:rsid w:val="008D52D5"/>
  </w:style>
  <w:style w:type="character" w:customStyle="1" w:styleId="apple-converted-space">
    <w:name w:val="apple-converted-space"/>
    <w:basedOn w:val="DefaultParagraphFont"/>
    <w:rsid w:val="00E73132"/>
  </w:style>
  <w:style w:type="character" w:customStyle="1" w:styleId="Heading3Char">
    <w:name w:val="Heading 3 Char"/>
    <w:basedOn w:val="DefaultParagraphFont"/>
    <w:link w:val="Heading3"/>
    <w:uiPriority w:val="9"/>
    <w:semiHidden/>
    <w:rsid w:val="008714F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MY"/>
    </w:rPr>
  </w:style>
  <w:style w:type="character" w:customStyle="1" w:styleId="hps">
    <w:name w:val="hps"/>
    <w:basedOn w:val="DefaultParagraphFont"/>
    <w:rsid w:val="004C080C"/>
  </w:style>
  <w:style w:type="paragraph" w:customStyle="1" w:styleId="Default">
    <w:name w:val="Default"/>
    <w:rsid w:val="005C739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377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06681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38988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40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35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2070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35507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831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2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4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E66D6-65C2-440B-B985-17DF99554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8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zak Isman</dc:creator>
  <cp:lastModifiedBy>Siti Nur Khairiah Binti Mohamad</cp:lastModifiedBy>
  <cp:revision>44</cp:revision>
  <cp:lastPrinted>2019-08-26T14:09:00Z</cp:lastPrinted>
  <dcterms:created xsi:type="dcterms:W3CDTF">2019-08-26T06:05:00Z</dcterms:created>
  <dcterms:modified xsi:type="dcterms:W3CDTF">2019-10-04T04:55:00Z</dcterms:modified>
</cp:coreProperties>
</file>